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E42813" w14:textId="77777777" w:rsidR="001B4E9C" w:rsidRPr="00D362BD" w:rsidRDefault="00061CF6" w:rsidP="001B4E9C">
      <w:pPr>
        <w:pStyle w:val="Nzev"/>
        <w:rPr>
          <w:rFonts w:ascii="Calibri" w:hAnsi="Calibri" w:cs="Tahoma"/>
          <w:sz w:val="28"/>
          <w:szCs w:val="28"/>
        </w:rPr>
      </w:pPr>
      <w:r w:rsidRPr="00D362BD">
        <w:rPr>
          <w:rFonts w:ascii="Calibri" w:hAnsi="Calibri" w:cs="Tahoma"/>
          <w:sz w:val="28"/>
          <w:szCs w:val="28"/>
        </w:rPr>
        <w:t xml:space="preserve">DODATEK </w:t>
      </w:r>
      <w:r w:rsidR="00026C5F">
        <w:rPr>
          <w:rFonts w:ascii="Calibri" w:hAnsi="Calibri" w:cs="Tahoma"/>
          <w:sz w:val="28"/>
          <w:szCs w:val="28"/>
        </w:rPr>
        <w:t>č. 1</w:t>
      </w:r>
      <w:r w:rsidR="00600C2A" w:rsidRPr="00D362BD">
        <w:rPr>
          <w:rFonts w:ascii="Calibri" w:hAnsi="Calibri" w:cs="Tahoma"/>
          <w:sz w:val="28"/>
          <w:szCs w:val="28"/>
        </w:rPr>
        <w:t xml:space="preserve"> </w:t>
      </w:r>
      <w:r w:rsidRPr="00D362BD">
        <w:rPr>
          <w:rFonts w:ascii="Calibri" w:hAnsi="Calibri" w:cs="Tahoma"/>
          <w:sz w:val="28"/>
          <w:szCs w:val="28"/>
        </w:rPr>
        <w:t>KE SMLOUVĚ</w:t>
      </w:r>
      <w:r w:rsidR="000E7902" w:rsidRPr="00D362BD">
        <w:rPr>
          <w:rFonts w:ascii="Calibri" w:hAnsi="Calibri" w:cs="Tahoma"/>
          <w:sz w:val="28"/>
          <w:szCs w:val="28"/>
        </w:rPr>
        <w:t xml:space="preserve"> </w:t>
      </w:r>
      <w:r w:rsidR="004D2985">
        <w:rPr>
          <w:rFonts w:ascii="Calibri" w:hAnsi="Calibri" w:cs="Tahoma"/>
          <w:sz w:val="28"/>
          <w:szCs w:val="28"/>
        </w:rPr>
        <w:t>O DÍLO</w:t>
      </w:r>
    </w:p>
    <w:p w14:paraId="3BE22DDB" w14:textId="77777777" w:rsidR="000E7902" w:rsidRPr="00D362BD" w:rsidRDefault="000E7902" w:rsidP="001B4E9C">
      <w:pPr>
        <w:pStyle w:val="Nzev"/>
        <w:rPr>
          <w:rFonts w:ascii="Calibri" w:hAnsi="Calibri" w:cs="Tahoma"/>
          <w:sz w:val="28"/>
          <w:szCs w:val="28"/>
        </w:rPr>
      </w:pPr>
      <w:r w:rsidRPr="00D362BD">
        <w:rPr>
          <w:rFonts w:ascii="Calibri" w:hAnsi="Calibri" w:cs="Tahoma"/>
          <w:sz w:val="28"/>
          <w:szCs w:val="28"/>
        </w:rPr>
        <w:t>a</w:t>
      </w:r>
    </w:p>
    <w:p w14:paraId="6F05F2F0" w14:textId="207C7D54" w:rsidR="001B4E9C" w:rsidRPr="00045500" w:rsidRDefault="0009204D" w:rsidP="001B4E9C">
      <w:pPr>
        <w:ind w:left="1416" w:firstLine="708"/>
        <w:rPr>
          <w:rFonts w:ascii="Calibri" w:hAnsi="Calibri" w:cs="Tahoma"/>
          <w:b/>
          <w:sz w:val="22"/>
          <w:szCs w:val="22"/>
          <w:u w:val="single"/>
        </w:rPr>
      </w:pPr>
      <w:r w:rsidRPr="00045500">
        <w:rPr>
          <w:rFonts w:ascii="Calibri" w:hAnsi="Calibri" w:cs="Tahoma"/>
          <w:b/>
          <w:sz w:val="28"/>
          <w:szCs w:val="28"/>
          <w:u w:val="single"/>
        </w:rPr>
        <w:t>DOHODA O PŘESUNU</w:t>
      </w:r>
      <w:r w:rsidR="00D544EE">
        <w:rPr>
          <w:rFonts w:ascii="Calibri" w:hAnsi="Calibri" w:cs="Tahoma"/>
          <w:b/>
          <w:sz w:val="28"/>
          <w:szCs w:val="28"/>
          <w:u w:val="single"/>
        </w:rPr>
        <w:t xml:space="preserve"> ASISTENČNÍHO</w:t>
      </w:r>
      <w:r w:rsidRPr="00045500">
        <w:rPr>
          <w:rFonts w:ascii="Calibri" w:hAnsi="Calibri" w:cs="Tahoma"/>
          <w:b/>
          <w:sz w:val="28"/>
          <w:szCs w:val="28"/>
          <w:u w:val="single"/>
        </w:rPr>
        <w:t xml:space="preserve"> CENTRA</w:t>
      </w:r>
    </w:p>
    <w:p w14:paraId="5245CCDC" w14:textId="77777777" w:rsidR="006257AD" w:rsidRPr="00D362BD" w:rsidRDefault="006257AD" w:rsidP="001B4E9C">
      <w:pPr>
        <w:rPr>
          <w:rFonts w:ascii="Calibri" w:hAnsi="Calibri" w:cs="Tahoma"/>
          <w:b/>
        </w:rPr>
      </w:pPr>
      <w:bookmarkStart w:id="0" w:name="_Hlk65648120"/>
    </w:p>
    <w:p w14:paraId="5AD0EE82" w14:textId="77777777" w:rsidR="00D362BD" w:rsidRPr="00D362BD" w:rsidRDefault="00D362BD" w:rsidP="001B4E9C">
      <w:pPr>
        <w:rPr>
          <w:rFonts w:ascii="Calibri" w:hAnsi="Calibri" w:cs="Tahoma"/>
          <w:b/>
        </w:rPr>
      </w:pPr>
    </w:p>
    <w:p w14:paraId="1C5AE239" w14:textId="77777777" w:rsidR="006257AD" w:rsidRPr="00D610A6" w:rsidRDefault="006257AD" w:rsidP="001B4E9C">
      <w:pPr>
        <w:rPr>
          <w:rFonts w:ascii="Calibri" w:hAnsi="Calibri" w:cs="Tahoma"/>
          <w:b/>
          <w:sz w:val="22"/>
          <w:szCs w:val="22"/>
        </w:rPr>
      </w:pPr>
    </w:p>
    <w:p w14:paraId="65A554E2" w14:textId="77777777" w:rsidR="001B4E9C" w:rsidRPr="00D610A6" w:rsidRDefault="001B4E9C" w:rsidP="001B4E9C">
      <w:pPr>
        <w:rPr>
          <w:rFonts w:ascii="Calibri" w:hAnsi="Calibri" w:cs="Tahoma"/>
          <w:sz w:val="22"/>
          <w:szCs w:val="22"/>
        </w:rPr>
      </w:pPr>
      <w:r w:rsidRPr="00D610A6">
        <w:rPr>
          <w:rFonts w:ascii="Calibri" w:hAnsi="Calibri" w:cs="Tahoma"/>
          <w:b/>
          <w:sz w:val="22"/>
          <w:szCs w:val="22"/>
        </w:rPr>
        <w:t xml:space="preserve">MIBA </w:t>
      </w:r>
      <w:r w:rsidR="003040F0" w:rsidRPr="00D610A6">
        <w:rPr>
          <w:rFonts w:ascii="Calibri" w:hAnsi="Calibri" w:cs="Tahoma"/>
          <w:b/>
          <w:sz w:val="22"/>
          <w:szCs w:val="22"/>
        </w:rPr>
        <w:t>s.r.o.</w:t>
      </w:r>
    </w:p>
    <w:bookmarkEnd w:id="0"/>
    <w:p w14:paraId="12B65A71" w14:textId="77777777" w:rsidR="001B4E9C" w:rsidRPr="00D610A6" w:rsidRDefault="003040F0" w:rsidP="001B4E9C">
      <w:pPr>
        <w:rPr>
          <w:rFonts w:ascii="Calibri" w:hAnsi="Calibri" w:cs="Tahoma"/>
          <w:sz w:val="22"/>
          <w:szCs w:val="22"/>
        </w:rPr>
      </w:pPr>
      <w:r w:rsidRPr="00D610A6">
        <w:rPr>
          <w:rFonts w:ascii="Calibri" w:hAnsi="Calibri" w:cs="Tahoma"/>
          <w:sz w:val="22"/>
          <w:szCs w:val="22"/>
        </w:rPr>
        <w:t xml:space="preserve">se </w:t>
      </w:r>
      <w:r w:rsidR="001B4E9C" w:rsidRPr="00D610A6">
        <w:rPr>
          <w:rFonts w:ascii="Calibri" w:hAnsi="Calibri" w:cs="Tahoma"/>
          <w:sz w:val="22"/>
          <w:szCs w:val="22"/>
        </w:rPr>
        <w:t>sídl</w:t>
      </w:r>
      <w:r w:rsidRPr="00D610A6">
        <w:rPr>
          <w:rFonts w:ascii="Calibri" w:hAnsi="Calibri" w:cs="Tahoma"/>
          <w:sz w:val="22"/>
          <w:szCs w:val="22"/>
        </w:rPr>
        <w:t>em</w:t>
      </w:r>
      <w:r w:rsidR="001A6D86" w:rsidRPr="00D610A6">
        <w:rPr>
          <w:rFonts w:ascii="Calibri" w:hAnsi="Calibri" w:cs="Tahoma"/>
          <w:sz w:val="22"/>
          <w:szCs w:val="22"/>
        </w:rPr>
        <w:t>:</w:t>
      </w:r>
      <w:r w:rsidR="001B4E9C" w:rsidRPr="00D610A6">
        <w:rPr>
          <w:rFonts w:ascii="Calibri" w:hAnsi="Calibri" w:cs="Tahoma"/>
          <w:sz w:val="22"/>
          <w:szCs w:val="22"/>
        </w:rPr>
        <w:t xml:space="preserve"> </w:t>
      </w:r>
      <w:bookmarkStart w:id="1" w:name="_Hlk65648142"/>
      <w:r w:rsidR="00DA50AE" w:rsidRPr="00D610A6">
        <w:rPr>
          <w:rFonts w:ascii="Calibri" w:hAnsi="Calibri" w:cs="Tahoma"/>
          <w:sz w:val="22"/>
          <w:szCs w:val="22"/>
        </w:rPr>
        <w:t>Za Stodolou 94</w:t>
      </w:r>
      <w:r w:rsidR="00B73A1D" w:rsidRPr="00D610A6">
        <w:rPr>
          <w:rFonts w:ascii="Calibri" w:hAnsi="Calibri" w:cs="Tahoma"/>
          <w:sz w:val="22"/>
          <w:szCs w:val="22"/>
        </w:rPr>
        <w:t>,</w:t>
      </w:r>
      <w:r w:rsidR="00793528" w:rsidRPr="00D610A6">
        <w:rPr>
          <w:rFonts w:ascii="Calibri" w:hAnsi="Calibri" w:cs="Tahoma"/>
          <w:sz w:val="22"/>
          <w:szCs w:val="22"/>
        </w:rPr>
        <w:t xml:space="preserve"> </w:t>
      </w:r>
      <w:r w:rsidR="00B73A1D" w:rsidRPr="00D610A6">
        <w:rPr>
          <w:rFonts w:ascii="Calibri" w:hAnsi="Calibri" w:cs="Tahoma"/>
          <w:sz w:val="22"/>
          <w:szCs w:val="22"/>
        </w:rPr>
        <w:t xml:space="preserve">251 01 </w:t>
      </w:r>
      <w:r w:rsidRPr="00D610A6">
        <w:rPr>
          <w:rFonts w:ascii="Calibri" w:hAnsi="Calibri" w:cs="Tahoma"/>
          <w:sz w:val="22"/>
          <w:szCs w:val="22"/>
        </w:rPr>
        <w:t>Modletice</w:t>
      </w:r>
    </w:p>
    <w:p w14:paraId="78B84995" w14:textId="77777777" w:rsidR="00324276" w:rsidRPr="00D610A6" w:rsidRDefault="00B048B7" w:rsidP="001B4E9C">
      <w:pPr>
        <w:rPr>
          <w:rFonts w:ascii="Calibri" w:hAnsi="Calibri" w:cs="Tahoma"/>
          <w:sz w:val="22"/>
          <w:szCs w:val="22"/>
        </w:rPr>
      </w:pPr>
      <w:r w:rsidRPr="00D610A6">
        <w:rPr>
          <w:rFonts w:ascii="Calibri" w:hAnsi="Calibri" w:cs="Tahoma"/>
          <w:sz w:val="22"/>
          <w:szCs w:val="22"/>
        </w:rPr>
        <w:t>z</w:t>
      </w:r>
      <w:r w:rsidR="003040F0" w:rsidRPr="00D610A6">
        <w:rPr>
          <w:rFonts w:ascii="Calibri" w:hAnsi="Calibri" w:cs="Tahoma"/>
          <w:sz w:val="22"/>
          <w:szCs w:val="22"/>
        </w:rPr>
        <w:t>a niž jedná</w:t>
      </w:r>
      <w:r w:rsidR="001B4E9C" w:rsidRPr="00D610A6">
        <w:rPr>
          <w:rFonts w:ascii="Calibri" w:hAnsi="Calibri" w:cs="Tahoma"/>
          <w:sz w:val="22"/>
          <w:szCs w:val="22"/>
        </w:rPr>
        <w:t xml:space="preserve"> </w:t>
      </w:r>
      <w:r w:rsidR="009B59F5" w:rsidRPr="00D610A6">
        <w:rPr>
          <w:rFonts w:ascii="Calibri" w:hAnsi="Calibri" w:cs="Tahoma"/>
          <w:sz w:val="22"/>
          <w:szCs w:val="22"/>
        </w:rPr>
        <w:t>Milan Baše</w:t>
      </w:r>
      <w:r w:rsidR="003040F0" w:rsidRPr="00D610A6">
        <w:rPr>
          <w:rFonts w:ascii="Calibri" w:hAnsi="Calibri" w:cs="Tahoma"/>
          <w:sz w:val="22"/>
          <w:szCs w:val="22"/>
        </w:rPr>
        <w:t>,</w:t>
      </w:r>
      <w:r w:rsidR="00AD64AA" w:rsidRPr="00D610A6">
        <w:rPr>
          <w:rFonts w:ascii="Calibri" w:hAnsi="Calibri" w:cs="Tahoma"/>
          <w:sz w:val="22"/>
          <w:szCs w:val="22"/>
        </w:rPr>
        <w:t xml:space="preserve"> jednatel společnosti</w:t>
      </w:r>
    </w:p>
    <w:p w14:paraId="50EBE398" w14:textId="77777777" w:rsidR="001B4E9C" w:rsidRPr="00D610A6" w:rsidRDefault="001B4E9C" w:rsidP="001B4E9C">
      <w:pPr>
        <w:rPr>
          <w:rFonts w:ascii="Calibri" w:hAnsi="Calibri" w:cs="Tahoma"/>
          <w:sz w:val="22"/>
          <w:szCs w:val="22"/>
        </w:rPr>
      </w:pPr>
      <w:r w:rsidRPr="00D610A6">
        <w:rPr>
          <w:rFonts w:ascii="Calibri" w:hAnsi="Calibri" w:cs="Tahoma"/>
          <w:sz w:val="22"/>
          <w:szCs w:val="22"/>
        </w:rPr>
        <w:t>IČO: 45317364</w:t>
      </w:r>
    </w:p>
    <w:p w14:paraId="048731D6" w14:textId="77777777" w:rsidR="001B4E9C" w:rsidRPr="00D610A6" w:rsidRDefault="0067397F" w:rsidP="001B4E9C">
      <w:pPr>
        <w:rPr>
          <w:rFonts w:ascii="Calibri" w:hAnsi="Calibri" w:cs="Tahoma"/>
          <w:sz w:val="22"/>
          <w:szCs w:val="22"/>
        </w:rPr>
      </w:pPr>
      <w:r w:rsidRPr="00D610A6">
        <w:rPr>
          <w:rFonts w:ascii="Calibri" w:hAnsi="Calibri" w:cs="Tahoma"/>
          <w:sz w:val="22"/>
          <w:szCs w:val="22"/>
        </w:rPr>
        <w:t>DIČ: CZ</w:t>
      </w:r>
      <w:r w:rsidR="001B4E9C" w:rsidRPr="00D610A6">
        <w:rPr>
          <w:rFonts w:ascii="Calibri" w:hAnsi="Calibri" w:cs="Tahoma"/>
          <w:sz w:val="22"/>
          <w:szCs w:val="22"/>
        </w:rPr>
        <w:t>45317364</w:t>
      </w:r>
    </w:p>
    <w:p w14:paraId="518F9CA2" w14:textId="77777777" w:rsidR="003040F0" w:rsidRPr="00D610A6" w:rsidRDefault="003040F0" w:rsidP="001B4E9C">
      <w:pPr>
        <w:rPr>
          <w:rFonts w:ascii="Calibri" w:hAnsi="Calibri" w:cs="Tahoma"/>
          <w:sz w:val="22"/>
          <w:szCs w:val="22"/>
        </w:rPr>
      </w:pPr>
      <w:r w:rsidRPr="00D610A6">
        <w:rPr>
          <w:rFonts w:ascii="Calibri" w:hAnsi="Calibri" w:cs="Tahoma"/>
          <w:sz w:val="22"/>
          <w:szCs w:val="22"/>
        </w:rPr>
        <w:t>OR MS Praha C 8980</w:t>
      </w:r>
    </w:p>
    <w:bookmarkEnd w:id="1"/>
    <w:p w14:paraId="0D78CE0B" w14:textId="4ADE99E4" w:rsidR="007840FE" w:rsidRPr="00D610A6" w:rsidRDefault="00FA13E0" w:rsidP="007840FE">
      <w:pPr>
        <w:rPr>
          <w:rFonts w:ascii="Calibri" w:hAnsi="Calibri" w:cs="Tahoma"/>
          <w:sz w:val="22"/>
          <w:szCs w:val="22"/>
        </w:rPr>
      </w:pPr>
      <w:r w:rsidRPr="00D610A6">
        <w:rPr>
          <w:rFonts w:ascii="Calibri" w:hAnsi="Calibri" w:cs="Tahoma"/>
          <w:sz w:val="22"/>
          <w:szCs w:val="22"/>
        </w:rPr>
        <w:t xml:space="preserve">Bankovní spojení: </w:t>
      </w:r>
      <w:r w:rsidR="00895B17">
        <w:rPr>
          <w:rFonts w:ascii="Calibri" w:hAnsi="Calibri" w:cs="Tahoma"/>
          <w:sz w:val="22"/>
          <w:szCs w:val="22"/>
        </w:rPr>
        <w:t>XXX</w:t>
      </w:r>
      <w:r w:rsidRPr="00D610A6">
        <w:rPr>
          <w:rFonts w:ascii="Calibri" w:hAnsi="Calibri" w:cs="Tahoma"/>
          <w:sz w:val="22"/>
          <w:szCs w:val="22"/>
        </w:rPr>
        <w:t xml:space="preserve"> </w:t>
      </w:r>
    </w:p>
    <w:p w14:paraId="6E8531A4" w14:textId="32ABC9E0" w:rsidR="00FA13E0" w:rsidRPr="00D610A6" w:rsidRDefault="00FA13E0" w:rsidP="007840FE">
      <w:pPr>
        <w:rPr>
          <w:rFonts w:ascii="Calibri" w:hAnsi="Calibri" w:cs="Tahoma"/>
          <w:sz w:val="22"/>
          <w:szCs w:val="22"/>
        </w:rPr>
      </w:pPr>
      <w:r w:rsidRPr="00D610A6">
        <w:rPr>
          <w:rFonts w:ascii="Calibri" w:hAnsi="Calibri" w:cs="Tahoma"/>
          <w:sz w:val="22"/>
          <w:szCs w:val="22"/>
        </w:rPr>
        <w:t xml:space="preserve">č. ú. </w:t>
      </w:r>
      <w:r w:rsidR="00895B17">
        <w:rPr>
          <w:rFonts w:ascii="Calibri" w:hAnsi="Calibri" w:cs="Tahoma"/>
          <w:sz w:val="22"/>
          <w:szCs w:val="22"/>
        </w:rPr>
        <w:t>XXX</w:t>
      </w:r>
    </w:p>
    <w:p w14:paraId="06CE62E2" w14:textId="77777777" w:rsidR="00FA13E0" w:rsidRPr="00D610A6" w:rsidRDefault="00FA13E0" w:rsidP="001B4E9C">
      <w:pPr>
        <w:rPr>
          <w:rFonts w:ascii="Calibri" w:hAnsi="Calibri" w:cs="Tahoma"/>
          <w:sz w:val="22"/>
          <w:szCs w:val="22"/>
        </w:rPr>
      </w:pPr>
    </w:p>
    <w:p w14:paraId="36B426C8" w14:textId="77777777" w:rsidR="001B4E9C" w:rsidRPr="00D610A6" w:rsidRDefault="00112F84" w:rsidP="001B4E9C">
      <w:pPr>
        <w:rPr>
          <w:rFonts w:ascii="Calibri" w:hAnsi="Calibri" w:cs="Tahoma"/>
          <w:sz w:val="22"/>
          <w:szCs w:val="22"/>
        </w:rPr>
      </w:pPr>
      <w:r w:rsidRPr="00D610A6">
        <w:rPr>
          <w:rFonts w:ascii="Calibri" w:hAnsi="Calibri" w:cs="Tahoma"/>
          <w:sz w:val="22"/>
          <w:szCs w:val="22"/>
        </w:rPr>
        <w:t>(</w:t>
      </w:r>
      <w:r w:rsidR="003040F0" w:rsidRPr="00D610A6">
        <w:rPr>
          <w:rFonts w:ascii="Calibri" w:hAnsi="Calibri" w:cs="Tahoma"/>
          <w:sz w:val="22"/>
          <w:szCs w:val="22"/>
        </w:rPr>
        <w:t>dále jen „</w:t>
      </w:r>
      <w:r w:rsidR="003040F0" w:rsidRPr="00D610A6">
        <w:rPr>
          <w:rFonts w:ascii="Calibri" w:hAnsi="Calibri" w:cs="Tahoma"/>
          <w:b/>
          <w:sz w:val="22"/>
          <w:szCs w:val="22"/>
        </w:rPr>
        <w:t>zhotovitel</w:t>
      </w:r>
      <w:r w:rsidR="003040F0" w:rsidRPr="00D610A6">
        <w:rPr>
          <w:rFonts w:ascii="Calibri" w:hAnsi="Calibri" w:cs="Tahoma"/>
          <w:sz w:val="22"/>
          <w:szCs w:val="22"/>
        </w:rPr>
        <w:t>“</w:t>
      </w:r>
      <w:r w:rsidR="004173FD" w:rsidRPr="00D610A6">
        <w:rPr>
          <w:rFonts w:ascii="Calibri" w:hAnsi="Calibri" w:cs="Tahoma"/>
          <w:sz w:val="22"/>
          <w:szCs w:val="22"/>
        </w:rPr>
        <w:t xml:space="preserve"> nebo „</w:t>
      </w:r>
      <w:r w:rsidR="00D27539" w:rsidRPr="00D610A6">
        <w:rPr>
          <w:rFonts w:ascii="Calibri" w:hAnsi="Calibri" w:cs="Tahoma"/>
          <w:b/>
          <w:sz w:val="22"/>
          <w:szCs w:val="22"/>
        </w:rPr>
        <w:t>pronajímatel</w:t>
      </w:r>
      <w:r w:rsidR="00D27539" w:rsidRPr="00D610A6">
        <w:rPr>
          <w:rFonts w:ascii="Calibri" w:hAnsi="Calibri" w:cs="Tahoma"/>
          <w:sz w:val="22"/>
          <w:szCs w:val="22"/>
        </w:rPr>
        <w:t>“</w:t>
      </w:r>
      <w:r w:rsidRPr="00D610A6">
        <w:rPr>
          <w:rFonts w:ascii="Calibri" w:hAnsi="Calibri" w:cs="Tahoma"/>
          <w:sz w:val="22"/>
          <w:szCs w:val="22"/>
        </w:rPr>
        <w:t>)</w:t>
      </w:r>
    </w:p>
    <w:p w14:paraId="3840A6B7" w14:textId="77777777" w:rsidR="006257AD" w:rsidRPr="00D610A6" w:rsidRDefault="006257AD" w:rsidP="001B4E9C">
      <w:pPr>
        <w:rPr>
          <w:rFonts w:ascii="Calibri" w:hAnsi="Calibri" w:cs="Tahoma"/>
          <w:sz w:val="22"/>
          <w:szCs w:val="22"/>
        </w:rPr>
      </w:pPr>
    </w:p>
    <w:p w14:paraId="23488F14" w14:textId="77777777" w:rsidR="003040F0" w:rsidRPr="00D610A6" w:rsidRDefault="003040F0" w:rsidP="001B4E9C">
      <w:pPr>
        <w:rPr>
          <w:rFonts w:ascii="Calibri" w:hAnsi="Calibri" w:cs="Tahoma"/>
          <w:sz w:val="22"/>
          <w:szCs w:val="22"/>
        </w:rPr>
      </w:pPr>
      <w:r w:rsidRPr="00D610A6">
        <w:rPr>
          <w:rFonts w:ascii="Calibri" w:hAnsi="Calibri" w:cs="Tahoma"/>
          <w:sz w:val="22"/>
          <w:szCs w:val="22"/>
        </w:rPr>
        <w:t>a</w:t>
      </w:r>
    </w:p>
    <w:p w14:paraId="31A5A884" w14:textId="77777777" w:rsidR="003040F0" w:rsidRPr="00D610A6" w:rsidRDefault="003040F0" w:rsidP="001B4E9C">
      <w:pPr>
        <w:rPr>
          <w:rFonts w:ascii="Calibri" w:hAnsi="Calibri" w:cs="Tahoma"/>
          <w:sz w:val="22"/>
          <w:szCs w:val="22"/>
        </w:rPr>
      </w:pPr>
    </w:p>
    <w:p w14:paraId="3B3E96E9" w14:textId="77777777" w:rsidR="007656C3" w:rsidRPr="00D610A6" w:rsidRDefault="007656C3" w:rsidP="007656C3">
      <w:pPr>
        <w:rPr>
          <w:rFonts w:ascii="Calibri" w:hAnsi="Calibri" w:cs="Tahoma"/>
          <w:b/>
          <w:sz w:val="22"/>
          <w:szCs w:val="22"/>
        </w:rPr>
      </w:pPr>
      <w:r w:rsidRPr="00D610A6">
        <w:rPr>
          <w:rFonts w:ascii="Calibri" w:hAnsi="Calibri" w:cs="Tahoma"/>
          <w:b/>
          <w:sz w:val="22"/>
          <w:szCs w:val="22"/>
        </w:rPr>
        <w:t>Karlovarský kraj</w:t>
      </w:r>
    </w:p>
    <w:p w14:paraId="6B304301" w14:textId="77777777" w:rsidR="007656C3" w:rsidRPr="00D610A6" w:rsidRDefault="007656C3" w:rsidP="007656C3">
      <w:pPr>
        <w:tabs>
          <w:tab w:val="left" w:pos="3119"/>
          <w:tab w:val="left" w:pos="3261"/>
          <w:tab w:val="left" w:pos="3544"/>
        </w:tabs>
        <w:rPr>
          <w:rFonts w:ascii="Calibri" w:hAnsi="Calibri" w:cs="Tahoma"/>
          <w:sz w:val="22"/>
          <w:szCs w:val="22"/>
        </w:rPr>
      </w:pPr>
      <w:r w:rsidRPr="00D610A6">
        <w:rPr>
          <w:rFonts w:ascii="Calibri" w:hAnsi="Calibri" w:cs="Tahoma"/>
          <w:sz w:val="22"/>
          <w:szCs w:val="22"/>
        </w:rPr>
        <w:t xml:space="preserve">se sídlem: Závodní 353/88, 360 06 Karlovy Vary </w:t>
      </w:r>
    </w:p>
    <w:p w14:paraId="35877FD0" w14:textId="77777777" w:rsidR="007656C3" w:rsidRPr="00D610A6" w:rsidRDefault="007656C3" w:rsidP="007656C3">
      <w:pPr>
        <w:rPr>
          <w:rFonts w:ascii="Calibri" w:hAnsi="Calibri" w:cs="Tahoma"/>
          <w:sz w:val="22"/>
          <w:szCs w:val="22"/>
        </w:rPr>
      </w:pPr>
      <w:r w:rsidRPr="00D610A6">
        <w:rPr>
          <w:rFonts w:ascii="Calibri" w:hAnsi="Calibri" w:cs="Tahoma"/>
          <w:sz w:val="22"/>
          <w:szCs w:val="22"/>
        </w:rPr>
        <w:t xml:space="preserve">zastoupený: </w:t>
      </w:r>
      <w:r w:rsidRPr="00D610A6">
        <w:rPr>
          <w:rFonts w:ascii="Calibri" w:hAnsi="Calibri" w:cs="Tahoma"/>
          <w:sz w:val="22"/>
          <w:szCs w:val="22"/>
        </w:rPr>
        <w:tab/>
        <w:t>Bc. Olgou Vokáčovou, ve věcech nájmu movitých věcí</w:t>
      </w:r>
    </w:p>
    <w:p w14:paraId="2A3F318B" w14:textId="77777777" w:rsidR="004C31BC" w:rsidRPr="00D610A6" w:rsidRDefault="007656C3" w:rsidP="007656C3">
      <w:pPr>
        <w:rPr>
          <w:rFonts w:ascii="Calibri" w:hAnsi="Calibri" w:cs="Tahoma"/>
          <w:sz w:val="22"/>
          <w:szCs w:val="22"/>
        </w:rPr>
      </w:pPr>
      <w:r w:rsidRPr="00D610A6">
        <w:rPr>
          <w:rFonts w:ascii="Calibri" w:hAnsi="Calibri" w:cs="Tahoma"/>
          <w:sz w:val="22"/>
          <w:szCs w:val="22"/>
        </w:rPr>
        <w:tab/>
      </w:r>
      <w:r w:rsidRPr="00D610A6">
        <w:rPr>
          <w:rFonts w:ascii="Calibri" w:hAnsi="Calibri" w:cs="Tahoma"/>
          <w:sz w:val="22"/>
          <w:szCs w:val="22"/>
        </w:rPr>
        <w:tab/>
        <w:t>Mgr. Romanem Svitákem, ve věcech smlouvy o dílo</w:t>
      </w:r>
    </w:p>
    <w:p w14:paraId="555C7950" w14:textId="77777777" w:rsidR="007656C3" w:rsidRPr="00D610A6" w:rsidRDefault="007656C3" w:rsidP="007656C3">
      <w:pPr>
        <w:rPr>
          <w:rFonts w:ascii="Calibri" w:hAnsi="Calibri" w:cs="Tahoma"/>
          <w:sz w:val="22"/>
          <w:szCs w:val="22"/>
        </w:rPr>
      </w:pPr>
      <w:r w:rsidRPr="00D610A6">
        <w:rPr>
          <w:rFonts w:ascii="Calibri" w:hAnsi="Calibri" w:cs="Tahoma"/>
          <w:sz w:val="22"/>
          <w:szCs w:val="22"/>
        </w:rPr>
        <w:t>IČO: 70891168</w:t>
      </w:r>
    </w:p>
    <w:p w14:paraId="57A6C768" w14:textId="77777777" w:rsidR="007656C3" w:rsidRPr="00D610A6" w:rsidRDefault="007656C3" w:rsidP="007656C3">
      <w:pPr>
        <w:rPr>
          <w:rFonts w:ascii="Calibri" w:hAnsi="Calibri" w:cs="Tahoma"/>
          <w:sz w:val="22"/>
          <w:szCs w:val="22"/>
        </w:rPr>
      </w:pPr>
      <w:r w:rsidRPr="00D610A6">
        <w:rPr>
          <w:rFonts w:ascii="Calibri" w:hAnsi="Calibri" w:cs="Tahoma"/>
          <w:sz w:val="22"/>
          <w:szCs w:val="22"/>
        </w:rPr>
        <w:t>DIČ: CZ70891168</w:t>
      </w:r>
    </w:p>
    <w:p w14:paraId="343CB65A" w14:textId="77777777" w:rsidR="007656C3" w:rsidRPr="00D610A6" w:rsidRDefault="007656C3" w:rsidP="007656C3">
      <w:pPr>
        <w:rPr>
          <w:rFonts w:ascii="Calibri" w:hAnsi="Calibri" w:cs="Tahoma"/>
          <w:sz w:val="22"/>
          <w:szCs w:val="22"/>
        </w:rPr>
      </w:pPr>
      <w:r w:rsidRPr="00D610A6">
        <w:rPr>
          <w:rFonts w:ascii="Calibri" w:hAnsi="Calibri" w:cs="Tahoma"/>
          <w:sz w:val="22"/>
          <w:szCs w:val="22"/>
        </w:rPr>
        <w:t xml:space="preserve">Bankovní spojení: </w:t>
      </w:r>
    </w:p>
    <w:p w14:paraId="182C5ECF" w14:textId="59F1F12B" w:rsidR="007656C3" w:rsidRPr="00D610A6" w:rsidRDefault="00895B17" w:rsidP="007656C3">
      <w:pPr>
        <w:rPr>
          <w:rFonts w:ascii="Calibri" w:hAnsi="Calibri" w:cs="Tahoma"/>
          <w:sz w:val="22"/>
          <w:szCs w:val="22"/>
        </w:rPr>
      </w:pPr>
      <w:r>
        <w:rPr>
          <w:rFonts w:ascii="Calibri" w:hAnsi="Calibri" w:cs="Tahoma"/>
          <w:sz w:val="22"/>
          <w:szCs w:val="22"/>
        </w:rPr>
        <w:t>XXX</w:t>
      </w:r>
    </w:p>
    <w:p w14:paraId="793DE2F1" w14:textId="653CDA18" w:rsidR="007656C3" w:rsidRPr="00D610A6" w:rsidRDefault="00895B17" w:rsidP="007656C3">
      <w:pPr>
        <w:rPr>
          <w:rFonts w:ascii="Calibri" w:hAnsi="Calibri" w:cs="Tahoma"/>
          <w:sz w:val="22"/>
          <w:szCs w:val="22"/>
        </w:rPr>
      </w:pPr>
      <w:r>
        <w:rPr>
          <w:rFonts w:ascii="Calibri" w:hAnsi="Calibri" w:cs="Tahoma"/>
          <w:sz w:val="22"/>
          <w:szCs w:val="22"/>
        </w:rPr>
        <w:t>XXX</w:t>
      </w:r>
    </w:p>
    <w:p w14:paraId="56383D26" w14:textId="51B3BFD7" w:rsidR="007656C3" w:rsidRPr="00D610A6" w:rsidRDefault="00895B17" w:rsidP="007656C3">
      <w:pPr>
        <w:rPr>
          <w:rFonts w:ascii="Calibri" w:hAnsi="Calibri" w:cs="Tahoma"/>
          <w:sz w:val="22"/>
          <w:szCs w:val="22"/>
        </w:rPr>
      </w:pPr>
      <w:r>
        <w:rPr>
          <w:rFonts w:ascii="Calibri" w:hAnsi="Calibri" w:cs="Tahoma"/>
          <w:sz w:val="22"/>
          <w:szCs w:val="22"/>
        </w:rPr>
        <w:t>XXX</w:t>
      </w:r>
    </w:p>
    <w:p w14:paraId="468EAF8C" w14:textId="7810C835" w:rsidR="007656C3" w:rsidRPr="00D610A6" w:rsidRDefault="00895B17" w:rsidP="007656C3">
      <w:pPr>
        <w:rPr>
          <w:rFonts w:ascii="Calibri" w:hAnsi="Calibri" w:cs="Tahoma"/>
          <w:sz w:val="22"/>
          <w:szCs w:val="22"/>
        </w:rPr>
      </w:pPr>
      <w:r>
        <w:rPr>
          <w:rFonts w:ascii="Calibri" w:hAnsi="Calibri" w:cs="Tahoma"/>
          <w:sz w:val="22"/>
          <w:szCs w:val="22"/>
        </w:rPr>
        <w:t>XXX</w:t>
      </w:r>
    </w:p>
    <w:p w14:paraId="6AF17868" w14:textId="77777777" w:rsidR="007656C3" w:rsidRPr="00D610A6" w:rsidRDefault="007656C3" w:rsidP="007656C3">
      <w:pPr>
        <w:rPr>
          <w:rFonts w:ascii="Calibri" w:hAnsi="Calibri" w:cs="Tahoma"/>
          <w:sz w:val="22"/>
          <w:szCs w:val="22"/>
        </w:rPr>
      </w:pPr>
    </w:p>
    <w:p w14:paraId="4CA512DC" w14:textId="77777777" w:rsidR="007656C3" w:rsidRPr="00D610A6" w:rsidRDefault="007656C3" w:rsidP="007656C3">
      <w:pPr>
        <w:rPr>
          <w:rFonts w:ascii="Calibri" w:hAnsi="Calibri" w:cs="Tahoma"/>
          <w:sz w:val="22"/>
          <w:szCs w:val="22"/>
        </w:rPr>
      </w:pPr>
      <w:r w:rsidRPr="00D610A6">
        <w:rPr>
          <w:rFonts w:ascii="Calibri" w:hAnsi="Calibri" w:cs="Tahoma"/>
          <w:sz w:val="22"/>
          <w:szCs w:val="22"/>
        </w:rPr>
        <w:t>(dále jen „</w:t>
      </w:r>
      <w:r w:rsidRPr="00D610A6">
        <w:rPr>
          <w:rFonts w:ascii="Calibri" w:hAnsi="Calibri" w:cs="Tahoma"/>
          <w:b/>
          <w:sz w:val="22"/>
          <w:szCs w:val="22"/>
        </w:rPr>
        <w:t>objednatel</w:t>
      </w:r>
      <w:r w:rsidRPr="00D610A6">
        <w:rPr>
          <w:rFonts w:ascii="Calibri" w:hAnsi="Calibri" w:cs="Tahoma"/>
          <w:sz w:val="22"/>
          <w:szCs w:val="22"/>
        </w:rPr>
        <w:t>“ nebo „</w:t>
      </w:r>
      <w:r w:rsidRPr="00D610A6">
        <w:rPr>
          <w:rFonts w:ascii="Calibri" w:hAnsi="Calibri" w:cs="Tahoma"/>
          <w:b/>
          <w:sz w:val="22"/>
          <w:szCs w:val="22"/>
        </w:rPr>
        <w:t>nájemce</w:t>
      </w:r>
      <w:r w:rsidRPr="00D610A6">
        <w:rPr>
          <w:rFonts w:ascii="Calibri" w:hAnsi="Calibri" w:cs="Tahoma"/>
          <w:sz w:val="22"/>
          <w:szCs w:val="22"/>
        </w:rPr>
        <w:t>“)</w:t>
      </w:r>
    </w:p>
    <w:p w14:paraId="73D15D1B" w14:textId="77777777" w:rsidR="007656C3" w:rsidRPr="00D610A6" w:rsidRDefault="007656C3" w:rsidP="007656C3">
      <w:pPr>
        <w:rPr>
          <w:rFonts w:ascii="Calibri" w:hAnsi="Calibri" w:cs="Tahoma"/>
          <w:sz w:val="22"/>
          <w:szCs w:val="22"/>
        </w:rPr>
      </w:pPr>
    </w:p>
    <w:p w14:paraId="41EDD72F" w14:textId="77777777" w:rsidR="001B4E9C" w:rsidRPr="00D610A6" w:rsidRDefault="007656C3" w:rsidP="007656C3">
      <w:pPr>
        <w:rPr>
          <w:rFonts w:ascii="Calibri" w:hAnsi="Calibri" w:cs="Tahoma"/>
          <w:sz w:val="22"/>
          <w:szCs w:val="22"/>
        </w:rPr>
      </w:pPr>
      <w:r w:rsidRPr="00D610A6">
        <w:rPr>
          <w:rFonts w:ascii="Calibri" w:hAnsi="Calibri" w:cs="Tahoma"/>
          <w:sz w:val="22"/>
          <w:szCs w:val="22"/>
        </w:rPr>
        <w:t>(zhotovitel a objednatel dále též jako „</w:t>
      </w:r>
      <w:r w:rsidRPr="00D610A6">
        <w:rPr>
          <w:rFonts w:ascii="Calibri" w:hAnsi="Calibri" w:cs="Tahoma"/>
          <w:b/>
          <w:sz w:val="22"/>
          <w:szCs w:val="22"/>
        </w:rPr>
        <w:t>účastníci</w:t>
      </w:r>
      <w:r w:rsidRPr="00D610A6">
        <w:rPr>
          <w:rFonts w:ascii="Calibri" w:hAnsi="Calibri" w:cs="Tahoma"/>
          <w:sz w:val="22"/>
          <w:szCs w:val="22"/>
        </w:rPr>
        <w:t>“)</w:t>
      </w:r>
      <w:r w:rsidR="001B4E9C" w:rsidRPr="00D610A6">
        <w:rPr>
          <w:rFonts w:ascii="Calibri" w:hAnsi="Calibri" w:cs="Tahoma"/>
          <w:sz w:val="22"/>
          <w:szCs w:val="22"/>
        </w:rPr>
        <w:tab/>
      </w:r>
      <w:r w:rsidR="001B4E9C" w:rsidRPr="00D610A6">
        <w:rPr>
          <w:rFonts w:ascii="Calibri" w:hAnsi="Calibri" w:cs="Tahoma"/>
          <w:sz w:val="22"/>
          <w:szCs w:val="22"/>
        </w:rPr>
        <w:tab/>
      </w:r>
      <w:r w:rsidR="001B4E9C" w:rsidRPr="00D610A6">
        <w:rPr>
          <w:rFonts w:ascii="Calibri" w:hAnsi="Calibri" w:cs="Tahoma"/>
          <w:sz w:val="22"/>
          <w:szCs w:val="22"/>
        </w:rPr>
        <w:tab/>
      </w:r>
    </w:p>
    <w:p w14:paraId="5C650203" w14:textId="77777777" w:rsidR="003040F0" w:rsidRPr="00D610A6" w:rsidRDefault="003040F0" w:rsidP="003040F0">
      <w:pPr>
        <w:pStyle w:val="Zkladntextodsazen3"/>
        <w:ind w:firstLine="0"/>
        <w:rPr>
          <w:rFonts w:ascii="Calibri" w:hAnsi="Calibri" w:cs="Tahoma"/>
          <w:sz w:val="22"/>
          <w:szCs w:val="22"/>
        </w:rPr>
      </w:pPr>
    </w:p>
    <w:p w14:paraId="2A0B020F" w14:textId="77777777" w:rsidR="007C752D" w:rsidRPr="00D610A6" w:rsidRDefault="007C752D" w:rsidP="003040F0">
      <w:pPr>
        <w:pStyle w:val="Zkladntextodsazen3"/>
        <w:ind w:firstLine="0"/>
        <w:rPr>
          <w:rFonts w:ascii="Calibri" w:hAnsi="Calibri" w:cs="Tahoma"/>
          <w:sz w:val="22"/>
          <w:szCs w:val="22"/>
        </w:rPr>
      </w:pPr>
    </w:p>
    <w:p w14:paraId="035AD28B" w14:textId="77777777" w:rsidR="003040F0" w:rsidRPr="00D610A6" w:rsidRDefault="003040F0" w:rsidP="003040F0">
      <w:pPr>
        <w:pStyle w:val="Zkladntextodsazen3"/>
        <w:ind w:firstLine="0"/>
        <w:jc w:val="center"/>
        <w:rPr>
          <w:rFonts w:ascii="Calibri" w:hAnsi="Calibri" w:cs="Calibri"/>
          <w:sz w:val="22"/>
          <w:szCs w:val="22"/>
        </w:rPr>
      </w:pPr>
      <w:r w:rsidRPr="00D610A6">
        <w:rPr>
          <w:rFonts w:ascii="Calibri" w:hAnsi="Calibri" w:cs="Calibri"/>
          <w:sz w:val="22"/>
          <w:szCs w:val="22"/>
        </w:rPr>
        <w:t>spolu uzavírají níže uvedeného dne, měsíce a roku ve smyslu ust</w:t>
      </w:r>
      <w:r w:rsidR="00D93B45" w:rsidRPr="00D610A6">
        <w:rPr>
          <w:rFonts w:ascii="Calibri" w:hAnsi="Calibri" w:cs="Calibri"/>
          <w:sz w:val="22"/>
          <w:szCs w:val="22"/>
        </w:rPr>
        <w:t>anovení § 2201</w:t>
      </w:r>
      <w:r w:rsidRPr="00D610A6">
        <w:rPr>
          <w:rFonts w:ascii="Calibri" w:hAnsi="Calibri" w:cs="Calibri"/>
          <w:sz w:val="22"/>
          <w:szCs w:val="22"/>
        </w:rPr>
        <w:t xml:space="preserve"> </w:t>
      </w:r>
      <w:r w:rsidR="00D93B45" w:rsidRPr="00D610A6">
        <w:rPr>
          <w:rFonts w:ascii="Calibri" w:hAnsi="Calibri" w:cs="Calibri"/>
          <w:sz w:val="22"/>
          <w:szCs w:val="22"/>
        </w:rPr>
        <w:t xml:space="preserve">a násl. a </w:t>
      </w:r>
      <w:r w:rsidRPr="00D610A6">
        <w:rPr>
          <w:rFonts w:ascii="Calibri" w:hAnsi="Calibri" w:cs="Calibri"/>
          <w:sz w:val="22"/>
          <w:szCs w:val="22"/>
        </w:rPr>
        <w:t xml:space="preserve">§ 2586 </w:t>
      </w:r>
      <w:r w:rsidR="00E57950" w:rsidRPr="00D610A6">
        <w:rPr>
          <w:rFonts w:ascii="Calibri" w:hAnsi="Calibri" w:cs="Calibri"/>
          <w:sz w:val="22"/>
          <w:szCs w:val="22"/>
        </w:rPr>
        <w:t xml:space="preserve"> </w:t>
      </w:r>
      <w:r w:rsidRPr="00D610A6">
        <w:rPr>
          <w:rFonts w:ascii="Calibri" w:hAnsi="Calibri" w:cs="Calibri"/>
          <w:sz w:val="22"/>
          <w:szCs w:val="22"/>
        </w:rPr>
        <w:t xml:space="preserve">a násl. </w:t>
      </w:r>
      <w:r w:rsidR="007D6FC0" w:rsidRPr="00D610A6">
        <w:rPr>
          <w:rFonts w:ascii="Calibri" w:hAnsi="Calibri" w:cs="Calibri"/>
          <w:sz w:val="22"/>
          <w:szCs w:val="22"/>
        </w:rPr>
        <w:t>z.č. 89/2012 Sb., o</w:t>
      </w:r>
      <w:r w:rsidRPr="00D610A6">
        <w:rPr>
          <w:rFonts w:ascii="Calibri" w:hAnsi="Calibri" w:cs="Calibri"/>
          <w:sz w:val="22"/>
          <w:szCs w:val="22"/>
        </w:rPr>
        <w:t>bčanského zákoníku</w:t>
      </w:r>
      <w:r w:rsidR="007D6FC0" w:rsidRPr="00D610A6">
        <w:rPr>
          <w:rFonts w:ascii="Calibri" w:hAnsi="Calibri" w:cs="Calibri"/>
          <w:sz w:val="22"/>
          <w:szCs w:val="22"/>
        </w:rPr>
        <w:t>, ve znění pozdějších předpisů</w:t>
      </w:r>
      <w:r w:rsidRPr="00D610A6">
        <w:rPr>
          <w:rFonts w:ascii="Calibri" w:hAnsi="Calibri" w:cs="Calibri"/>
          <w:sz w:val="22"/>
          <w:szCs w:val="22"/>
        </w:rPr>
        <w:t xml:space="preserve"> t</w:t>
      </w:r>
      <w:r w:rsidR="004B47F2" w:rsidRPr="00D610A6">
        <w:rPr>
          <w:rFonts w:ascii="Calibri" w:hAnsi="Calibri" w:cs="Calibri"/>
          <w:sz w:val="22"/>
          <w:szCs w:val="22"/>
        </w:rPr>
        <w:t>ento</w:t>
      </w:r>
    </w:p>
    <w:p w14:paraId="4E4BD0D9" w14:textId="77777777" w:rsidR="003040F0" w:rsidRPr="00D610A6" w:rsidRDefault="003040F0" w:rsidP="003040F0">
      <w:pPr>
        <w:pStyle w:val="Zkladntextodsazen3"/>
        <w:ind w:firstLine="0"/>
        <w:jc w:val="center"/>
        <w:rPr>
          <w:rFonts w:ascii="Calibri" w:hAnsi="Calibri" w:cs="Calibri"/>
          <w:sz w:val="22"/>
          <w:szCs w:val="22"/>
        </w:rPr>
      </w:pPr>
    </w:p>
    <w:p w14:paraId="4D97F111" w14:textId="77777777" w:rsidR="006257AD" w:rsidRPr="00D610A6" w:rsidRDefault="006257AD" w:rsidP="003040F0">
      <w:pPr>
        <w:pStyle w:val="Zkladntextodsazen3"/>
        <w:ind w:firstLine="0"/>
        <w:jc w:val="center"/>
        <w:rPr>
          <w:rFonts w:ascii="Calibri" w:hAnsi="Calibri" w:cs="Calibri"/>
          <w:sz w:val="22"/>
          <w:szCs w:val="22"/>
        </w:rPr>
      </w:pPr>
    </w:p>
    <w:p w14:paraId="59080A04" w14:textId="77777777" w:rsidR="007D69FF" w:rsidRPr="00D610A6" w:rsidRDefault="004B47F2" w:rsidP="007D69FF">
      <w:pPr>
        <w:pStyle w:val="Zkladntextodsazen3"/>
        <w:ind w:firstLine="0"/>
        <w:jc w:val="center"/>
        <w:rPr>
          <w:rFonts w:ascii="Calibri" w:hAnsi="Calibri" w:cs="Calibri"/>
          <w:sz w:val="22"/>
          <w:szCs w:val="22"/>
        </w:rPr>
      </w:pPr>
      <w:r w:rsidRPr="00D610A6">
        <w:rPr>
          <w:rFonts w:ascii="Calibri" w:hAnsi="Calibri" w:cs="Calibri"/>
          <w:b/>
          <w:sz w:val="22"/>
          <w:szCs w:val="22"/>
        </w:rPr>
        <w:t>dodatek č.</w:t>
      </w:r>
      <w:r w:rsidR="00EA4DCA" w:rsidRPr="00D610A6">
        <w:rPr>
          <w:rFonts w:ascii="Calibri" w:hAnsi="Calibri" w:cs="Calibri"/>
          <w:b/>
          <w:sz w:val="22"/>
          <w:szCs w:val="22"/>
        </w:rPr>
        <w:t xml:space="preserve"> </w:t>
      </w:r>
      <w:r w:rsidR="004D2985" w:rsidRPr="00D610A6">
        <w:rPr>
          <w:rFonts w:ascii="Calibri" w:hAnsi="Calibri" w:cs="Calibri"/>
          <w:b/>
          <w:sz w:val="22"/>
          <w:szCs w:val="22"/>
        </w:rPr>
        <w:t>1</w:t>
      </w:r>
      <w:r w:rsidRPr="00D610A6">
        <w:rPr>
          <w:rFonts w:ascii="Calibri" w:hAnsi="Calibri" w:cs="Calibri"/>
          <w:b/>
          <w:sz w:val="22"/>
          <w:szCs w:val="22"/>
        </w:rPr>
        <w:t xml:space="preserve"> </w:t>
      </w:r>
      <w:r w:rsidR="007D69FF" w:rsidRPr="00D610A6">
        <w:rPr>
          <w:rFonts w:ascii="Calibri" w:hAnsi="Calibri" w:cs="Calibri"/>
          <w:b/>
          <w:sz w:val="22"/>
          <w:szCs w:val="22"/>
        </w:rPr>
        <w:t>Smlouv</w:t>
      </w:r>
      <w:r w:rsidR="00600C2A" w:rsidRPr="00D610A6">
        <w:rPr>
          <w:rFonts w:ascii="Calibri" w:hAnsi="Calibri" w:cs="Calibri"/>
          <w:b/>
          <w:sz w:val="22"/>
          <w:szCs w:val="22"/>
        </w:rPr>
        <w:t>y</w:t>
      </w:r>
      <w:r w:rsidR="007D69FF" w:rsidRPr="00D610A6">
        <w:rPr>
          <w:rFonts w:ascii="Calibri" w:hAnsi="Calibri" w:cs="Calibri"/>
          <w:b/>
          <w:sz w:val="22"/>
          <w:szCs w:val="22"/>
        </w:rPr>
        <w:t xml:space="preserve"> o dílo a nájmu movitých věcí</w:t>
      </w:r>
    </w:p>
    <w:p w14:paraId="24752A6D" w14:textId="77777777" w:rsidR="003040F0" w:rsidRPr="00D610A6" w:rsidRDefault="003040F0" w:rsidP="003040F0">
      <w:pPr>
        <w:pStyle w:val="Zkladntextodsazen3"/>
        <w:ind w:firstLine="0"/>
        <w:jc w:val="center"/>
        <w:rPr>
          <w:rFonts w:ascii="Calibri" w:hAnsi="Calibri" w:cs="Calibri"/>
          <w:b/>
          <w:sz w:val="22"/>
          <w:szCs w:val="22"/>
        </w:rPr>
      </w:pPr>
    </w:p>
    <w:p w14:paraId="3DE94B73" w14:textId="77777777" w:rsidR="007D6FC0" w:rsidRPr="00D610A6" w:rsidRDefault="007D6FC0" w:rsidP="003040F0">
      <w:pPr>
        <w:pStyle w:val="Zkladntextodsazen3"/>
        <w:ind w:firstLine="0"/>
        <w:jc w:val="center"/>
        <w:rPr>
          <w:rFonts w:ascii="Calibri" w:hAnsi="Calibri" w:cs="Calibri"/>
          <w:sz w:val="22"/>
          <w:szCs w:val="22"/>
        </w:rPr>
      </w:pPr>
      <w:r w:rsidRPr="00D610A6">
        <w:rPr>
          <w:rFonts w:ascii="Calibri" w:hAnsi="Calibri" w:cs="Calibri"/>
          <w:sz w:val="22"/>
          <w:szCs w:val="22"/>
        </w:rPr>
        <w:t>(dále jen „</w:t>
      </w:r>
      <w:r w:rsidR="00600C2A" w:rsidRPr="00D610A6">
        <w:rPr>
          <w:rFonts w:ascii="Calibri" w:hAnsi="Calibri" w:cs="Calibri"/>
          <w:b/>
          <w:sz w:val="22"/>
          <w:szCs w:val="22"/>
        </w:rPr>
        <w:t>d</w:t>
      </w:r>
      <w:r w:rsidR="004B47F2" w:rsidRPr="00D610A6">
        <w:rPr>
          <w:rFonts w:ascii="Calibri" w:hAnsi="Calibri" w:cs="Calibri"/>
          <w:b/>
          <w:bCs/>
          <w:sz w:val="22"/>
          <w:szCs w:val="22"/>
        </w:rPr>
        <w:t>odatek</w:t>
      </w:r>
      <w:r w:rsidR="00EA4DCA" w:rsidRPr="00D610A6">
        <w:rPr>
          <w:rFonts w:ascii="Calibri" w:hAnsi="Calibri" w:cs="Calibri"/>
          <w:b/>
          <w:bCs/>
          <w:sz w:val="22"/>
          <w:szCs w:val="22"/>
        </w:rPr>
        <w:t xml:space="preserve"> č. </w:t>
      </w:r>
      <w:r w:rsidR="004D2985" w:rsidRPr="00D610A6">
        <w:rPr>
          <w:rFonts w:ascii="Calibri" w:hAnsi="Calibri" w:cs="Calibri"/>
          <w:b/>
          <w:bCs/>
          <w:sz w:val="22"/>
          <w:szCs w:val="22"/>
        </w:rPr>
        <w:t>1</w:t>
      </w:r>
      <w:r w:rsidRPr="00D610A6">
        <w:rPr>
          <w:rFonts w:ascii="Calibri" w:hAnsi="Calibri" w:cs="Calibri"/>
          <w:sz w:val="22"/>
          <w:szCs w:val="22"/>
        </w:rPr>
        <w:t>“)</w:t>
      </w:r>
    </w:p>
    <w:p w14:paraId="3A0048EE" w14:textId="77777777" w:rsidR="00D610A6" w:rsidRPr="00D610A6" w:rsidRDefault="00D610A6" w:rsidP="003040F0">
      <w:pPr>
        <w:pStyle w:val="Zkladntextodsazen3"/>
        <w:ind w:firstLine="0"/>
        <w:rPr>
          <w:rFonts w:ascii="Calibri" w:hAnsi="Calibri" w:cs="Tahoma"/>
          <w:sz w:val="22"/>
          <w:szCs w:val="22"/>
        </w:rPr>
      </w:pPr>
    </w:p>
    <w:p w14:paraId="37FA973F" w14:textId="77777777" w:rsidR="001613DF" w:rsidRPr="00D610A6" w:rsidRDefault="001613DF" w:rsidP="001613DF">
      <w:pPr>
        <w:pStyle w:val="Zkladntextodsazen3"/>
        <w:ind w:firstLine="0"/>
        <w:jc w:val="center"/>
        <w:rPr>
          <w:rFonts w:ascii="Calibri" w:hAnsi="Calibri" w:cs="Tahoma"/>
          <w:b/>
          <w:sz w:val="22"/>
          <w:szCs w:val="22"/>
        </w:rPr>
      </w:pPr>
      <w:r w:rsidRPr="00D610A6">
        <w:rPr>
          <w:rFonts w:ascii="Calibri" w:hAnsi="Calibri" w:cs="Tahoma"/>
          <w:b/>
          <w:sz w:val="22"/>
          <w:szCs w:val="22"/>
        </w:rPr>
        <w:t>A.</w:t>
      </w:r>
    </w:p>
    <w:p w14:paraId="23891BFD" w14:textId="77777777" w:rsidR="001613DF" w:rsidRPr="00D610A6" w:rsidRDefault="001613DF" w:rsidP="001613DF">
      <w:pPr>
        <w:pStyle w:val="Zkladntextodsazen3"/>
        <w:ind w:firstLine="0"/>
        <w:jc w:val="center"/>
        <w:rPr>
          <w:rFonts w:ascii="Calibri" w:hAnsi="Calibri" w:cs="Tahoma"/>
          <w:b/>
          <w:sz w:val="22"/>
          <w:szCs w:val="22"/>
        </w:rPr>
      </w:pPr>
    </w:p>
    <w:p w14:paraId="5E03730E" w14:textId="77777777" w:rsidR="007C752D" w:rsidRPr="00D610A6" w:rsidRDefault="004D2985" w:rsidP="001613DF">
      <w:pPr>
        <w:pStyle w:val="Zkladntextodsazen3"/>
        <w:ind w:firstLine="0"/>
        <w:rPr>
          <w:rFonts w:ascii="Calibri" w:hAnsi="Calibri" w:cs="Tahoma"/>
          <w:sz w:val="22"/>
          <w:szCs w:val="22"/>
        </w:rPr>
      </w:pPr>
      <w:r w:rsidRPr="00D610A6">
        <w:rPr>
          <w:rFonts w:ascii="Calibri" w:hAnsi="Calibri" w:cs="Tahoma"/>
          <w:sz w:val="22"/>
          <w:szCs w:val="22"/>
        </w:rPr>
        <w:t>Dne 1. 4. 2022</w:t>
      </w:r>
      <w:r w:rsidR="001613DF" w:rsidRPr="00D610A6">
        <w:rPr>
          <w:rFonts w:ascii="Calibri" w:hAnsi="Calibri" w:cs="Tahoma"/>
          <w:sz w:val="22"/>
          <w:szCs w:val="22"/>
        </w:rPr>
        <w:t xml:space="preserve"> byla mezi pronajímatelem a nájemcem uzavřena Smlouva o dílo a nájmu movitých věcí č.j. KK</w:t>
      </w:r>
      <w:r w:rsidRPr="00D610A6">
        <w:rPr>
          <w:rFonts w:ascii="Calibri" w:hAnsi="Calibri" w:cs="Tahoma"/>
          <w:sz w:val="22"/>
          <w:szCs w:val="22"/>
        </w:rPr>
        <w:t>01648/2022</w:t>
      </w:r>
      <w:r w:rsidR="001613DF" w:rsidRPr="00D610A6">
        <w:rPr>
          <w:rFonts w:ascii="Calibri" w:hAnsi="Calibri" w:cs="Tahoma"/>
          <w:sz w:val="22"/>
          <w:szCs w:val="22"/>
        </w:rPr>
        <w:t xml:space="preserve"> (dále jen ,,</w:t>
      </w:r>
      <w:r w:rsidR="001613DF" w:rsidRPr="00D610A6">
        <w:rPr>
          <w:rFonts w:ascii="Calibri" w:hAnsi="Calibri" w:cs="Tahoma"/>
          <w:b/>
          <w:sz w:val="22"/>
          <w:szCs w:val="22"/>
        </w:rPr>
        <w:t>smlouva</w:t>
      </w:r>
      <w:r w:rsidR="001613DF" w:rsidRPr="00D610A6">
        <w:rPr>
          <w:rFonts w:ascii="Calibri" w:hAnsi="Calibri" w:cs="Tahoma"/>
          <w:sz w:val="22"/>
          <w:szCs w:val="22"/>
        </w:rPr>
        <w:t>").</w:t>
      </w:r>
    </w:p>
    <w:p w14:paraId="4561B820" w14:textId="77777777" w:rsidR="00FB5503" w:rsidRPr="00D610A6" w:rsidRDefault="00FB5503" w:rsidP="001613DF">
      <w:pPr>
        <w:pStyle w:val="Zkladntextodsazen3"/>
        <w:ind w:firstLine="0"/>
        <w:rPr>
          <w:rFonts w:ascii="Calibri" w:hAnsi="Calibri" w:cs="Tahoma"/>
          <w:sz w:val="22"/>
          <w:szCs w:val="22"/>
        </w:rPr>
      </w:pPr>
      <w:r w:rsidRPr="00D610A6">
        <w:rPr>
          <w:rFonts w:ascii="Calibri" w:hAnsi="Calibri" w:cs="Tahoma"/>
          <w:sz w:val="22"/>
          <w:szCs w:val="22"/>
        </w:rPr>
        <w:t xml:space="preserve">S ohledem na potřebu objednatele přesunout asistenční centrum do jiných prostor, dohodly se smluvní strany na </w:t>
      </w:r>
      <w:r w:rsidR="00D610A6" w:rsidRPr="00D610A6">
        <w:rPr>
          <w:rFonts w:ascii="Calibri" w:hAnsi="Calibri" w:cs="Tahoma"/>
          <w:sz w:val="22"/>
          <w:szCs w:val="22"/>
        </w:rPr>
        <w:t xml:space="preserve">následující </w:t>
      </w:r>
      <w:r w:rsidRPr="00D610A6">
        <w:rPr>
          <w:rFonts w:ascii="Calibri" w:hAnsi="Calibri" w:cs="Tahoma"/>
          <w:sz w:val="22"/>
          <w:szCs w:val="22"/>
        </w:rPr>
        <w:t>úpravě a doplnění smlouvy</w:t>
      </w:r>
      <w:r w:rsidR="00D610A6" w:rsidRPr="00D610A6">
        <w:rPr>
          <w:rFonts w:ascii="Calibri" w:hAnsi="Calibri" w:cs="Tahoma"/>
          <w:sz w:val="22"/>
          <w:szCs w:val="22"/>
        </w:rPr>
        <w:t>.</w:t>
      </w:r>
    </w:p>
    <w:p w14:paraId="50E18DDF" w14:textId="77777777" w:rsidR="005B0C6C" w:rsidRPr="00D610A6" w:rsidRDefault="004D2985" w:rsidP="00112F84">
      <w:pPr>
        <w:jc w:val="center"/>
        <w:rPr>
          <w:rFonts w:ascii="Calibri" w:hAnsi="Calibri" w:cs="Tahoma"/>
          <w:b/>
          <w:sz w:val="22"/>
          <w:szCs w:val="22"/>
        </w:rPr>
      </w:pPr>
      <w:r w:rsidRPr="00D610A6">
        <w:rPr>
          <w:rFonts w:ascii="Calibri" w:hAnsi="Calibri" w:cs="Tahoma"/>
          <w:b/>
          <w:sz w:val="22"/>
          <w:szCs w:val="22"/>
        </w:rPr>
        <w:t>B</w:t>
      </w:r>
      <w:r w:rsidR="00793729" w:rsidRPr="00D610A6">
        <w:rPr>
          <w:rFonts w:ascii="Calibri" w:hAnsi="Calibri" w:cs="Tahoma"/>
          <w:b/>
          <w:sz w:val="22"/>
          <w:szCs w:val="22"/>
        </w:rPr>
        <w:t>.</w:t>
      </w:r>
    </w:p>
    <w:p w14:paraId="780C9394" w14:textId="77777777" w:rsidR="00793729" w:rsidRPr="00D610A6" w:rsidRDefault="000E7902" w:rsidP="00112F84">
      <w:pPr>
        <w:jc w:val="center"/>
        <w:rPr>
          <w:rFonts w:ascii="Calibri" w:hAnsi="Calibri" w:cs="Tahoma"/>
          <w:b/>
          <w:sz w:val="22"/>
          <w:szCs w:val="22"/>
          <w:u w:val="single"/>
        </w:rPr>
      </w:pPr>
      <w:r w:rsidRPr="00D610A6">
        <w:rPr>
          <w:rFonts w:ascii="Calibri" w:hAnsi="Calibri" w:cs="Tahoma"/>
          <w:b/>
          <w:sz w:val="22"/>
          <w:szCs w:val="22"/>
          <w:u w:val="single"/>
        </w:rPr>
        <w:t xml:space="preserve">Dohoda o přesunu </w:t>
      </w:r>
      <w:r w:rsidR="004D2985" w:rsidRPr="00D610A6">
        <w:rPr>
          <w:rFonts w:ascii="Calibri" w:hAnsi="Calibri" w:cs="Tahoma"/>
          <w:b/>
          <w:sz w:val="22"/>
          <w:szCs w:val="22"/>
          <w:u w:val="single"/>
        </w:rPr>
        <w:t>asistenčního centra</w:t>
      </w:r>
    </w:p>
    <w:p w14:paraId="1586805E" w14:textId="77777777" w:rsidR="000E2CBA" w:rsidRPr="00D610A6" w:rsidRDefault="000E2CBA" w:rsidP="00112F84">
      <w:pPr>
        <w:jc w:val="center"/>
        <w:rPr>
          <w:rFonts w:ascii="Calibri" w:hAnsi="Calibri" w:cs="Tahoma"/>
          <w:b/>
          <w:sz w:val="22"/>
          <w:szCs w:val="22"/>
          <w:u w:val="single"/>
        </w:rPr>
      </w:pPr>
    </w:p>
    <w:p w14:paraId="63F74354" w14:textId="77777777" w:rsidR="000E2CBA" w:rsidRPr="00D610A6" w:rsidRDefault="00793729" w:rsidP="00043941">
      <w:pPr>
        <w:pStyle w:val="Odstavecseseznamem"/>
        <w:numPr>
          <w:ilvl w:val="0"/>
          <w:numId w:val="21"/>
        </w:numPr>
        <w:jc w:val="both"/>
        <w:rPr>
          <w:rFonts w:ascii="Calibri" w:hAnsi="Calibri" w:cs="Tahoma"/>
          <w:bCs/>
          <w:sz w:val="22"/>
          <w:szCs w:val="22"/>
        </w:rPr>
      </w:pPr>
      <w:r w:rsidRPr="00D610A6">
        <w:rPr>
          <w:rFonts w:ascii="Calibri" w:hAnsi="Calibri" w:cs="Tahoma"/>
          <w:sz w:val="22"/>
          <w:szCs w:val="22"/>
        </w:rPr>
        <w:t>Zhotovitel se zavazuje, že zajistí komple</w:t>
      </w:r>
      <w:r w:rsidR="000E2CBA" w:rsidRPr="00D610A6">
        <w:rPr>
          <w:rFonts w:ascii="Calibri" w:hAnsi="Calibri" w:cs="Tahoma"/>
          <w:sz w:val="22"/>
          <w:szCs w:val="22"/>
        </w:rPr>
        <w:t>t</w:t>
      </w:r>
      <w:r w:rsidRPr="00D610A6">
        <w:rPr>
          <w:rFonts w:ascii="Calibri" w:hAnsi="Calibri" w:cs="Tahoma"/>
          <w:sz w:val="22"/>
          <w:szCs w:val="22"/>
        </w:rPr>
        <w:t xml:space="preserve">ní přesun </w:t>
      </w:r>
      <w:r w:rsidR="004D2985" w:rsidRPr="00D610A6">
        <w:rPr>
          <w:rFonts w:ascii="Calibri" w:hAnsi="Calibri" w:cs="Tahoma"/>
          <w:sz w:val="22"/>
          <w:szCs w:val="22"/>
        </w:rPr>
        <w:t>asistenčního centra</w:t>
      </w:r>
      <w:r w:rsidRPr="00D610A6">
        <w:rPr>
          <w:rFonts w:ascii="Calibri" w:hAnsi="Calibri" w:cs="Tahoma"/>
          <w:sz w:val="22"/>
          <w:szCs w:val="22"/>
        </w:rPr>
        <w:t xml:space="preserve"> objednatele </w:t>
      </w:r>
      <w:r w:rsidR="000E2CBA" w:rsidRPr="00D610A6">
        <w:rPr>
          <w:rFonts w:ascii="Calibri" w:hAnsi="Calibri" w:cs="Tahoma"/>
          <w:sz w:val="22"/>
          <w:szCs w:val="22"/>
        </w:rPr>
        <w:t>z</w:t>
      </w:r>
      <w:r w:rsidR="004D2985" w:rsidRPr="00D610A6">
        <w:rPr>
          <w:rFonts w:ascii="Calibri" w:hAnsi="Calibri" w:cs="Tahoma"/>
          <w:sz w:val="22"/>
          <w:szCs w:val="22"/>
        </w:rPr>
        <w:t> KV Arény v Karlových Varech</w:t>
      </w:r>
      <w:r w:rsidR="000E2CBA" w:rsidRPr="00D610A6">
        <w:rPr>
          <w:rFonts w:ascii="Calibri" w:hAnsi="Calibri" w:cs="Tahoma"/>
          <w:sz w:val="22"/>
          <w:szCs w:val="22"/>
        </w:rPr>
        <w:t xml:space="preserve"> do </w:t>
      </w:r>
      <w:r w:rsidR="004D22DF">
        <w:rPr>
          <w:rFonts w:ascii="Calibri" w:hAnsi="Calibri" w:cs="Tahoma"/>
          <w:sz w:val="22"/>
          <w:szCs w:val="22"/>
        </w:rPr>
        <w:t>depozitáře Krajské knihovny Karlovy Vary, příspěvková organizace</w:t>
      </w:r>
      <w:r w:rsidR="00043941" w:rsidRPr="00D610A6">
        <w:rPr>
          <w:rFonts w:ascii="Calibri" w:hAnsi="Calibri" w:cs="Tahoma"/>
          <w:sz w:val="22"/>
          <w:szCs w:val="22"/>
        </w:rPr>
        <w:t xml:space="preserve">, </w:t>
      </w:r>
      <w:r w:rsidR="004D22DF">
        <w:rPr>
          <w:rFonts w:ascii="Calibri" w:hAnsi="Calibri" w:cs="Tahoma"/>
          <w:sz w:val="22"/>
          <w:szCs w:val="22"/>
        </w:rPr>
        <w:t>na adresu</w:t>
      </w:r>
      <w:r w:rsidR="00043941" w:rsidRPr="00D610A6">
        <w:rPr>
          <w:rFonts w:ascii="Calibri" w:hAnsi="Calibri" w:cs="Tahoma"/>
          <w:sz w:val="22"/>
          <w:szCs w:val="22"/>
        </w:rPr>
        <w:t xml:space="preserve"> </w:t>
      </w:r>
      <w:r w:rsidR="004D22DF">
        <w:rPr>
          <w:rFonts w:ascii="Calibri" w:hAnsi="Calibri" w:cs="Tahoma"/>
          <w:sz w:val="22"/>
          <w:szCs w:val="22"/>
        </w:rPr>
        <w:t>Závodní 378/84, 360 06 Karlovy Vary</w:t>
      </w:r>
      <w:r w:rsidR="004D2985" w:rsidRPr="00D610A6">
        <w:rPr>
          <w:rFonts w:ascii="Calibri" w:hAnsi="Calibri" w:cs="Tahoma"/>
          <w:sz w:val="22"/>
          <w:szCs w:val="22"/>
        </w:rPr>
        <w:t>, a to k datu 30.04.2022.</w:t>
      </w:r>
    </w:p>
    <w:p w14:paraId="1FDEDBAA" w14:textId="77777777" w:rsidR="00C956F2" w:rsidRPr="00D610A6" w:rsidRDefault="00C956F2" w:rsidP="00C956F2">
      <w:pPr>
        <w:pStyle w:val="Odstavecseseznamem"/>
        <w:ind w:left="360"/>
        <w:rPr>
          <w:rFonts w:ascii="Calibri" w:hAnsi="Calibri" w:cs="Tahoma"/>
          <w:bCs/>
          <w:sz w:val="22"/>
          <w:szCs w:val="22"/>
        </w:rPr>
      </w:pPr>
    </w:p>
    <w:p w14:paraId="439DBCAF" w14:textId="64DE230E" w:rsidR="00793729" w:rsidRPr="00172D19" w:rsidRDefault="000E2CBA" w:rsidP="00C956F2">
      <w:pPr>
        <w:pStyle w:val="Odstavecseseznamem"/>
        <w:numPr>
          <w:ilvl w:val="0"/>
          <w:numId w:val="21"/>
        </w:numPr>
        <w:jc w:val="both"/>
        <w:rPr>
          <w:rFonts w:ascii="Calibri" w:hAnsi="Calibri" w:cs="Tahoma"/>
          <w:bCs/>
          <w:sz w:val="22"/>
          <w:szCs w:val="22"/>
        </w:rPr>
      </w:pPr>
      <w:r w:rsidRPr="00D610A6">
        <w:rPr>
          <w:rFonts w:ascii="Calibri" w:hAnsi="Calibri" w:cs="Tahoma"/>
          <w:sz w:val="22"/>
          <w:szCs w:val="22"/>
        </w:rPr>
        <w:t>Rozsah a cena díla j</w:t>
      </w:r>
      <w:r w:rsidR="00C956F2" w:rsidRPr="00D610A6">
        <w:rPr>
          <w:rFonts w:ascii="Calibri" w:hAnsi="Calibri" w:cs="Tahoma"/>
          <w:sz w:val="22"/>
          <w:szCs w:val="22"/>
        </w:rPr>
        <w:t>sou</w:t>
      </w:r>
      <w:r w:rsidRPr="00D610A6">
        <w:rPr>
          <w:rFonts w:ascii="Calibri" w:hAnsi="Calibri" w:cs="Tahoma"/>
          <w:sz w:val="22"/>
          <w:szCs w:val="22"/>
        </w:rPr>
        <w:t xml:space="preserve"> specifikován</w:t>
      </w:r>
      <w:r w:rsidR="00C956F2" w:rsidRPr="00D610A6">
        <w:rPr>
          <w:rFonts w:ascii="Calibri" w:hAnsi="Calibri" w:cs="Tahoma"/>
          <w:sz w:val="22"/>
          <w:szCs w:val="22"/>
        </w:rPr>
        <w:t>y</w:t>
      </w:r>
      <w:r w:rsidRPr="00D610A6">
        <w:rPr>
          <w:rFonts w:ascii="Calibri" w:hAnsi="Calibri" w:cs="Tahoma"/>
          <w:sz w:val="22"/>
          <w:szCs w:val="22"/>
        </w:rPr>
        <w:t xml:space="preserve"> v </w:t>
      </w:r>
      <w:r w:rsidR="00C956F2" w:rsidRPr="00D610A6">
        <w:rPr>
          <w:rFonts w:ascii="Calibri" w:hAnsi="Calibri" w:cs="Tahoma"/>
          <w:sz w:val="22"/>
          <w:szCs w:val="22"/>
        </w:rPr>
        <w:t>p</w:t>
      </w:r>
      <w:r w:rsidR="00793729" w:rsidRPr="00D610A6">
        <w:rPr>
          <w:rFonts w:ascii="Calibri" w:hAnsi="Calibri" w:cs="Tahoma"/>
          <w:sz w:val="22"/>
          <w:szCs w:val="22"/>
        </w:rPr>
        <w:t xml:space="preserve">říloze </w:t>
      </w:r>
      <w:r w:rsidRPr="00D610A6">
        <w:rPr>
          <w:rFonts w:ascii="Calibri" w:hAnsi="Calibri" w:cs="Tahoma"/>
          <w:sz w:val="22"/>
          <w:szCs w:val="22"/>
        </w:rPr>
        <w:t xml:space="preserve">č. </w:t>
      </w:r>
      <w:r w:rsidR="00793729" w:rsidRPr="00D610A6">
        <w:rPr>
          <w:rFonts w:ascii="Calibri" w:hAnsi="Calibri" w:cs="Tahoma"/>
          <w:sz w:val="22"/>
          <w:szCs w:val="22"/>
        </w:rPr>
        <w:t>1 nabídky</w:t>
      </w:r>
      <w:r w:rsidR="00D610A6" w:rsidRPr="00D610A6">
        <w:rPr>
          <w:rFonts w:ascii="Calibri" w:hAnsi="Calibri" w:cs="Tahoma"/>
          <w:sz w:val="22"/>
          <w:szCs w:val="22"/>
        </w:rPr>
        <w:t xml:space="preserve"> ze dne </w:t>
      </w:r>
      <w:r w:rsidR="00895B17">
        <w:rPr>
          <w:rFonts w:ascii="Calibri" w:hAnsi="Calibri" w:cs="Tahoma"/>
          <w:sz w:val="22"/>
          <w:szCs w:val="22"/>
        </w:rPr>
        <w:t>15.05.2022</w:t>
      </w:r>
      <w:r w:rsidR="00793729" w:rsidRPr="00D610A6">
        <w:rPr>
          <w:rFonts w:ascii="Calibri" w:hAnsi="Calibri" w:cs="Tahoma"/>
          <w:sz w:val="22"/>
          <w:szCs w:val="22"/>
        </w:rPr>
        <w:t xml:space="preserve">, kterou objednatel akceptoval a která je nedílnou součástí </w:t>
      </w:r>
      <w:r w:rsidRPr="00D610A6">
        <w:rPr>
          <w:rFonts w:ascii="Calibri" w:hAnsi="Calibri" w:cs="Tahoma"/>
          <w:sz w:val="22"/>
          <w:szCs w:val="22"/>
        </w:rPr>
        <w:t>tohoto dodatku</w:t>
      </w:r>
      <w:r w:rsidR="00793729" w:rsidRPr="00D610A6">
        <w:rPr>
          <w:rFonts w:ascii="Calibri" w:hAnsi="Calibri" w:cs="Tahoma"/>
          <w:sz w:val="22"/>
          <w:szCs w:val="22"/>
        </w:rPr>
        <w:t xml:space="preserve"> </w:t>
      </w:r>
      <w:r w:rsidR="004D2985" w:rsidRPr="00D610A6">
        <w:rPr>
          <w:rFonts w:ascii="Calibri" w:hAnsi="Calibri" w:cs="Tahoma"/>
          <w:sz w:val="22"/>
          <w:szCs w:val="22"/>
        </w:rPr>
        <w:t>č. 1</w:t>
      </w:r>
      <w:r w:rsidR="00C956F2" w:rsidRPr="00D610A6">
        <w:rPr>
          <w:rFonts w:ascii="Calibri" w:hAnsi="Calibri" w:cs="Tahoma"/>
          <w:sz w:val="22"/>
          <w:szCs w:val="22"/>
        </w:rPr>
        <w:t xml:space="preserve"> </w:t>
      </w:r>
      <w:r w:rsidR="00793729" w:rsidRPr="00D610A6">
        <w:rPr>
          <w:rFonts w:ascii="Calibri" w:hAnsi="Calibri" w:cs="Tahoma"/>
          <w:sz w:val="22"/>
          <w:szCs w:val="22"/>
        </w:rPr>
        <w:t xml:space="preserve">jako </w:t>
      </w:r>
      <w:r w:rsidR="00C956F2" w:rsidRPr="00D610A6">
        <w:rPr>
          <w:rFonts w:ascii="Calibri" w:hAnsi="Calibri" w:cs="Tahoma"/>
          <w:sz w:val="22"/>
          <w:szCs w:val="22"/>
        </w:rPr>
        <w:t>p</w:t>
      </w:r>
      <w:r w:rsidR="00793729" w:rsidRPr="00D610A6">
        <w:rPr>
          <w:rFonts w:ascii="Calibri" w:hAnsi="Calibri" w:cs="Tahoma"/>
          <w:sz w:val="22"/>
          <w:szCs w:val="22"/>
        </w:rPr>
        <w:t>říloh</w:t>
      </w:r>
      <w:r w:rsidRPr="00D610A6">
        <w:rPr>
          <w:rFonts w:ascii="Calibri" w:hAnsi="Calibri" w:cs="Tahoma"/>
          <w:sz w:val="22"/>
          <w:szCs w:val="22"/>
        </w:rPr>
        <w:t>a</w:t>
      </w:r>
      <w:r w:rsidR="00793729" w:rsidRPr="00D610A6">
        <w:rPr>
          <w:rFonts w:ascii="Calibri" w:hAnsi="Calibri" w:cs="Tahoma"/>
          <w:sz w:val="22"/>
          <w:szCs w:val="22"/>
        </w:rPr>
        <w:t xml:space="preserve"> č. 1</w:t>
      </w:r>
      <w:r w:rsidRPr="00D610A6">
        <w:rPr>
          <w:rFonts w:ascii="Calibri" w:hAnsi="Calibri" w:cs="Tahoma"/>
          <w:sz w:val="22"/>
          <w:szCs w:val="22"/>
        </w:rPr>
        <w:t>.</w:t>
      </w:r>
    </w:p>
    <w:p w14:paraId="155C5AB2" w14:textId="77777777" w:rsidR="00172D19" w:rsidRPr="00172D19" w:rsidRDefault="00172D19" w:rsidP="00172D19">
      <w:pPr>
        <w:jc w:val="both"/>
        <w:rPr>
          <w:rFonts w:ascii="Calibri" w:hAnsi="Calibri" w:cs="Tahoma"/>
          <w:bCs/>
          <w:sz w:val="22"/>
          <w:szCs w:val="22"/>
        </w:rPr>
      </w:pPr>
    </w:p>
    <w:p w14:paraId="13101F55" w14:textId="5AEF9D04" w:rsidR="004D22DF" w:rsidRPr="00D610A6" w:rsidRDefault="004D22DF" w:rsidP="00C956F2">
      <w:pPr>
        <w:pStyle w:val="Odstavecseseznamem"/>
        <w:numPr>
          <w:ilvl w:val="0"/>
          <w:numId w:val="21"/>
        </w:numPr>
        <w:jc w:val="both"/>
        <w:rPr>
          <w:rFonts w:ascii="Calibri" w:hAnsi="Calibri" w:cs="Tahoma"/>
          <w:bCs/>
          <w:sz w:val="22"/>
          <w:szCs w:val="22"/>
        </w:rPr>
      </w:pPr>
      <w:r>
        <w:rPr>
          <w:rFonts w:ascii="Calibri" w:hAnsi="Calibri" w:cs="Tahoma"/>
          <w:sz w:val="22"/>
          <w:szCs w:val="22"/>
        </w:rPr>
        <w:t xml:space="preserve">Součástí nabídky, jež je přílohou č. 1, je v bodě č. </w:t>
      </w:r>
      <w:r w:rsidR="00895B17">
        <w:rPr>
          <w:rFonts w:ascii="Calibri" w:hAnsi="Calibri" w:cs="Tahoma"/>
          <w:sz w:val="22"/>
          <w:szCs w:val="22"/>
        </w:rPr>
        <w:t>3.2</w:t>
      </w:r>
      <w:r>
        <w:rPr>
          <w:rFonts w:ascii="Calibri" w:hAnsi="Calibri" w:cs="Tahoma"/>
          <w:sz w:val="22"/>
          <w:szCs w:val="22"/>
        </w:rPr>
        <w:t xml:space="preserve"> </w:t>
      </w:r>
      <w:r w:rsidR="00172D19">
        <w:rPr>
          <w:rFonts w:ascii="Calibri" w:hAnsi="Calibri" w:cs="Tahoma"/>
          <w:sz w:val="22"/>
          <w:szCs w:val="22"/>
        </w:rPr>
        <w:t>f</w:t>
      </w:r>
      <w:r>
        <w:rPr>
          <w:rFonts w:ascii="Calibri" w:hAnsi="Calibri" w:cs="Tahoma"/>
          <w:sz w:val="22"/>
          <w:szCs w:val="22"/>
        </w:rPr>
        <w:t xml:space="preserve">inanční vypořádání za provedené stavební úpravy na díle ze dne </w:t>
      </w:r>
      <w:r w:rsidR="00172D19">
        <w:rPr>
          <w:rFonts w:ascii="Calibri" w:hAnsi="Calibri" w:cs="Tahoma"/>
          <w:sz w:val="22"/>
          <w:szCs w:val="22"/>
        </w:rPr>
        <w:t>21.03.2022, v celkové výši 19.800,- Kč vč DPH. Uvedenou částku za provedené stavební úpravy uhradí objednatel zhotoviteli společně s nájemným za měsíc květen 2022.</w:t>
      </w:r>
      <w:r>
        <w:rPr>
          <w:rFonts w:ascii="Calibri" w:hAnsi="Calibri" w:cs="Tahoma"/>
          <w:sz w:val="22"/>
          <w:szCs w:val="22"/>
        </w:rPr>
        <w:t xml:space="preserve"> </w:t>
      </w:r>
    </w:p>
    <w:p w14:paraId="6C8EA9FC" w14:textId="77777777" w:rsidR="00D362BD" w:rsidRPr="00D610A6" w:rsidRDefault="00D362BD" w:rsidP="00112F84">
      <w:pPr>
        <w:jc w:val="center"/>
        <w:rPr>
          <w:rFonts w:ascii="Calibri" w:hAnsi="Calibri" w:cs="Tahoma"/>
          <w:b/>
          <w:sz w:val="22"/>
          <w:szCs w:val="22"/>
        </w:rPr>
      </w:pPr>
    </w:p>
    <w:p w14:paraId="381C2BE6" w14:textId="77777777" w:rsidR="00112F84" w:rsidRPr="00D610A6" w:rsidRDefault="004D2985" w:rsidP="00112F84">
      <w:pPr>
        <w:jc w:val="center"/>
        <w:rPr>
          <w:rFonts w:ascii="Calibri" w:hAnsi="Calibri" w:cs="Tahoma"/>
          <w:b/>
          <w:sz w:val="22"/>
          <w:szCs w:val="22"/>
        </w:rPr>
      </w:pPr>
      <w:r w:rsidRPr="00D610A6">
        <w:rPr>
          <w:rFonts w:ascii="Calibri" w:hAnsi="Calibri" w:cs="Tahoma"/>
          <w:b/>
          <w:sz w:val="22"/>
          <w:szCs w:val="22"/>
        </w:rPr>
        <w:t>C</w:t>
      </w:r>
      <w:r w:rsidR="00180A4E" w:rsidRPr="00D610A6">
        <w:rPr>
          <w:rFonts w:ascii="Calibri" w:hAnsi="Calibri" w:cs="Tahoma"/>
          <w:b/>
          <w:sz w:val="22"/>
          <w:szCs w:val="22"/>
        </w:rPr>
        <w:t>.</w:t>
      </w:r>
    </w:p>
    <w:p w14:paraId="2BCCDA11" w14:textId="77777777" w:rsidR="001B4E9C" w:rsidRPr="00D610A6" w:rsidRDefault="00487464" w:rsidP="003040F0">
      <w:pPr>
        <w:pStyle w:val="Nadpis2"/>
        <w:rPr>
          <w:rFonts w:ascii="Calibri" w:hAnsi="Calibri" w:cs="Tahoma"/>
          <w:sz w:val="22"/>
          <w:szCs w:val="22"/>
          <w:u w:val="single"/>
        </w:rPr>
      </w:pPr>
      <w:r w:rsidRPr="00D610A6">
        <w:rPr>
          <w:rFonts w:ascii="Calibri" w:hAnsi="Calibri" w:cs="Tahoma"/>
          <w:sz w:val="22"/>
          <w:szCs w:val="22"/>
          <w:u w:val="single"/>
        </w:rPr>
        <w:t>Závěrečn</w:t>
      </w:r>
      <w:r w:rsidR="00180A4E" w:rsidRPr="00D610A6">
        <w:rPr>
          <w:rFonts w:ascii="Calibri" w:hAnsi="Calibri" w:cs="Tahoma"/>
          <w:sz w:val="22"/>
          <w:szCs w:val="22"/>
          <w:u w:val="single"/>
        </w:rPr>
        <w:t>á</w:t>
      </w:r>
      <w:r w:rsidRPr="00D610A6">
        <w:rPr>
          <w:rFonts w:ascii="Calibri" w:hAnsi="Calibri" w:cs="Tahoma"/>
          <w:sz w:val="22"/>
          <w:szCs w:val="22"/>
          <w:u w:val="single"/>
        </w:rPr>
        <w:t xml:space="preserve"> ustanovení </w:t>
      </w:r>
    </w:p>
    <w:p w14:paraId="6CD68AE6" w14:textId="77777777" w:rsidR="007C752D" w:rsidRPr="00D610A6" w:rsidRDefault="007C752D" w:rsidP="007C752D">
      <w:pPr>
        <w:rPr>
          <w:rFonts w:asciiTheme="minorHAnsi" w:hAnsiTheme="minorHAnsi" w:cstheme="minorHAnsi"/>
          <w:sz w:val="22"/>
          <w:szCs w:val="22"/>
        </w:rPr>
      </w:pPr>
    </w:p>
    <w:p w14:paraId="7D9B99C1" w14:textId="77777777" w:rsidR="006257AD" w:rsidRPr="00D610A6" w:rsidRDefault="006257AD" w:rsidP="006257AD">
      <w:pPr>
        <w:tabs>
          <w:tab w:val="left" w:pos="284"/>
        </w:tabs>
        <w:rPr>
          <w:rFonts w:asciiTheme="minorHAnsi" w:hAnsiTheme="minorHAnsi" w:cstheme="minorHAnsi"/>
          <w:sz w:val="22"/>
          <w:szCs w:val="22"/>
        </w:rPr>
      </w:pPr>
      <w:r w:rsidRPr="00D610A6">
        <w:rPr>
          <w:rFonts w:asciiTheme="minorHAnsi" w:hAnsiTheme="minorHAnsi" w:cstheme="minorHAnsi"/>
          <w:sz w:val="22"/>
          <w:szCs w:val="22"/>
        </w:rPr>
        <w:t xml:space="preserve">1. </w:t>
      </w:r>
      <w:r w:rsidRPr="00D610A6">
        <w:rPr>
          <w:rFonts w:asciiTheme="minorHAnsi" w:hAnsiTheme="minorHAnsi" w:cstheme="minorHAnsi"/>
          <w:sz w:val="22"/>
          <w:szCs w:val="22"/>
        </w:rPr>
        <w:tab/>
        <w:t>Ostatní ustanovení smlouvy zůstávají beze změny.</w:t>
      </w:r>
    </w:p>
    <w:p w14:paraId="55667939" w14:textId="77777777" w:rsidR="006257AD" w:rsidRPr="00D610A6" w:rsidRDefault="006257AD" w:rsidP="006257AD">
      <w:pPr>
        <w:pStyle w:val="Odstavecseseznamem"/>
        <w:ind w:left="284"/>
        <w:jc w:val="both"/>
        <w:rPr>
          <w:rFonts w:asciiTheme="minorHAnsi" w:hAnsiTheme="minorHAnsi" w:cstheme="minorHAnsi"/>
          <w:sz w:val="22"/>
          <w:szCs w:val="22"/>
        </w:rPr>
      </w:pPr>
    </w:p>
    <w:p w14:paraId="57456023" w14:textId="77777777" w:rsidR="00487464" w:rsidRPr="00D610A6" w:rsidRDefault="006257AD" w:rsidP="006257AD">
      <w:pPr>
        <w:tabs>
          <w:tab w:val="left" w:pos="284"/>
        </w:tabs>
        <w:ind w:left="284" w:hanging="284"/>
        <w:jc w:val="both"/>
        <w:rPr>
          <w:rFonts w:ascii="Calibri" w:hAnsi="Calibri" w:cs="Tahoma"/>
          <w:sz w:val="22"/>
          <w:szCs w:val="22"/>
        </w:rPr>
      </w:pPr>
      <w:r w:rsidRPr="00D610A6">
        <w:rPr>
          <w:rFonts w:ascii="Calibri" w:hAnsi="Calibri" w:cs="Tahoma"/>
          <w:sz w:val="22"/>
          <w:szCs w:val="22"/>
        </w:rPr>
        <w:t>2.</w:t>
      </w:r>
      <w:r w:rsidRPr="00D610A6">
        <w:rPr>
          <w:rFonts w:ascii="Calibri" w:hAnsi="Calibri" w:cs="Tahoma"/>
          <w:sz w:val="22"/>
          <w:szCs w:val="22"/>
        </w:rPr>
        <w:tab/>
      </w:r>
      <w:r w:rsidR="00487464" w:rsidRPr="00D610A6">
        <w:rPr>
          <w:rFonts w:ascii="Calibri" w:hAnsi="Calibri" w:cs="Tahoma"/>
          <w:sz w:val="22"/>
          <w:szCs w:val="22"/>
        </w:rPr>
        <w:t xml:space="preserve">Nevymahatelnost či neplatnost kteréhokoliv ustanovení tohoto </w:t>
      </w:r>
      <w:r w:rsidR="00927A60" w:rsidRPr="00D610A6">
        <w:rPr>
          <w:rFonts w:ascii="Calibri" w:hAnsi="Calibri" w:cs="Tahoma"/>
          <w:sz w:val="22"/>
          <w:szCs w:val="22"/>
        </w:rPr>
        <w:t>d</w:t>
      </w:r>
      <w:r w:rsidR="00487464" w:rsidRPr="00D610A6">
        <w:rPr>
          <w:rFonts w:ascii="Calibri" w:hAnsi="Calibri" w:cs="Tahoma"/>
          <w:sz w:val="22"/>
          <w:szCs w:val="22"/>
        </w:rPr>
        <w:t xml:space="preserve">odatku </w:t>
      </w:r>
      <w:r w:rsidR="00E57950" w:rsidRPr="00D610A6">
        <w:rPr>
          <w:rFonts w:ascii="Calibri" w:hAnsi="Calibri" w:cs="Tahoma"/>
          <w:sz w:val="22"/>
          <w:szCs w:val="22"/>
        </w:rPr>
        <w:t xml:space="preserve">č. 1 </w:t>
      </w:r>
      <w:r w:rsidR="00487464" w:rsidRPr="00D610A6">
        <w:rPr>
          <w:rFonts w:ascii="Calibri" w:hAnsi="Calibri" w:cs="Tahoma"/>
          <w:sz w:val="22"/>
          <w:szCs w:val="22"/>
        </w:rPr>
        <w:t xml:space="preserve">nemá vliv na vymahatelnost či platnost zbývajících ustanovení tohoto </w:t>
      </w:r>
      <w:r w:rsidR="00927A60" w:rsidRPr="00D610A6">
        <w:rPr>
          <w:rFonts w:ascii="Calibri" w:hAnsi="Calibri" w:cs="Tahoma"/>
          <w:sz w:val="22"/>
          <w:szCs w:val="22"/>
        </w:rPr>
        <w:t>d</w:t>
      </w:r>
      <w:r w:rsidR="00487464" w:rsidRPr="00D610A6">
        <w:rPr>
          <w:rFonts w:ascii="Calibri" w:hAnsi="Calibri" w:cs="Tahoma"/>
          <w:sz w:val="22"/>
          <w:szCs w:val="22"/>
        </w:rPr>
        <w:t>odatku</w:t>
      </w:r>
      <w:r w:rsidR="00E57950" w:rsidRPr="00D610A6">
        <w:rPr>
          <w:rFonts w:ascii="Calibri" w:hAnsi="Calibri" w:cs="Tahoma"/>
          <w:sz w:val="22"/>
          <w:szCs w:val="22"/>
        </w:rPr>
        <w:t xml:space="preserve"> č. 1</w:t>
      </w:r>
      <w:r w:rsidR="00487464" w:rsidRPr="00D610A6">
        <w:rPr>
          <w:rFonts w:ascii="Calibri" w:hAnsi="Calibri" w:cs="Tahoma"/>
          <w:sz w:val="22"/>
          <w:szCs w:val="22"/>
        </w:rPr>
        <w:t xml:space="preserve">, pokud z povahy nebo obsahu takového ustanovení nevyplývá, že nemůže být odděleno od ostatního obsahu tohoto </w:t>
      </w:r>
      <w:r w:rsidR="00927A60" w:rsidRPr="00D610A6">
        <w:rPr>
          <w:rFonts w:ascii="Calibri" w:hAnsi="Calibri" w:cs="Tahoma"/>
          <w:sz w:val="22"/>
          <w:szCs w:val="22"/>
        </w:rPr>
        <w:t>d</w:t>
      </w:r>
      <w:r w:rsidR="00487464" w:rsidRPr="00D610A6">
        <w:rPr>
          <w:rFonts w:ascii="Calibri" w:hAnsi="Calibri" w:cs="Tahoma"/>
          <w:sz w:val="22"/>
          <w:szCs w:val="22"/>
        </w:rPr>
        <w:t>odatku.</w:t>
      </w:r>
    </w:p>
    <w:p w14:paraId="1B861627" w14:textId="77777777" w:rsidR="00E11D7E" w:rsidRPr="00D610A6" w:rsidRDefault="00E11D7E" w:rsidP="00487464">
      <w:pPr>
        <w:ind w:left="426" w:hanging="426"/>
        <w:jc w:val="both"/>
        <w:rPr>
          <w:rFonts w:ascii="Calibri" w:hAnsi="Calibri" w:cs="Tahoma"/>
          <w:sz w:val="22"/>
          <w:szCs w:val="22"/>
        </w:rPr>
      </w:pPr>
    </w:p>
    <w:p w14:paraId="020C9E2E" w14:textId="77777777" w:rsidR="00E11D7E" w:rsidRPr="00D610A6" w:rsidRDefault="006257AD" w:rsidP="006257AD">
      <w:pPr>
        <w:pStyle w:val="FormtovanvHTML"/>
        <w:tabs>
          <w:tab w:val="left" w:pos="284"/>
        </w:tabs>
        <w:ind w:left="284" w:hanging="284"/>
        <w:jc w:val="both"/>
        <w:rPr>
          <w:rFonts w:ascii="Calibri" w:hAnsi="Calibri" w:cs="Tahoma"/>
          <w:sz w:val="22"/>
          <w:szCs w:val="22"/>
          <w:lang w:val="cs-CZ" w:eastAsia="cs-CZ"/>
        </w:rPr>
      </w:pPr>
      <w:r w:rsidRPr="00D610A6">
        <w:rPr>
          <w:rFonts w:ascii="Calibri" w:hAnsi="Calibri" w:cs="Tahoma"/>
          <w:sz w:val="22"/>
          <w:szCs w:val="22"/>
          <w:lang w:val="cs-CZ"/>
        </w:rPr>
        <w:t xml:space="preserve">3. </w:t>
      </w:r>
      <w:r w:rsidRPr="00D610A6">
        <w:rPr>
          <w:rFonts w:ascii="Calibri" w:hAnsi="Calibri" w:cs="Tahoma"/>
          <w:sz w:val="22"/>
          <w:szCs w:val="22"/>
          <w:lang w:val="cs-CZ"/>
        </w:rPr>
        <w:tab/>
      </w:r>
      <w:r w:rsidR="00E11D7E" w:rsidRPr="00D610A6">
        <w:rPr>
          <w:rFonts w:ascii="Calibri" w:hAnsi="Calibri" w:cs="Tahoma"/>
          <w:sz w:val="22"/>
          <w:szCs w:val="22"/>
          <w:lang w:val="cs-CZ" w:eastAsia="cs-CZ"/>
        </w:rPr>
        <w:t xml:space="preserve">Dodatek </w:t>
      </w:r>
      <w:r w:rsidR="00891B3B" w:rsidRPr="00D610A6">
        <w:rPr>
          <w:rFonts w:ascii="Calibri" w:hAnsi="Calibri" w:cs="Tahoma"/>
          <w:sz w:val="22"/>
          <w:szCs w:val="22"/>
          <w:lang w:val="cs-CZ" w:eastAsia="cs-CZ"/>
        </w:rPr>
        <w:t xml:space="preserve">č. </w:t>
      </w:r>
      <w:r w:rsidR="004D2985" w:rsidRPr="00D610A6">
        <w:rPr>
          <w:rFonts w:ascii="Calibri" w:hAnsi="Calibri" w:cs="Tahoma"/>
          <w:sz w:val="22"/>
          <w:szCs w:val="22"/>
          <w:lang w:val="cs-CZ" w:eastAsia="cs-CZ"/>
        </w:rPr>
        <w:t>1</w:t>
      </w:r>
      <w:r w:rsidR="00891B3B" w:rsidRPr="00D610A6">
        <w:rPr>
          <w:rFonts w:ascii="Calibri" w:hAnsi="Calibri" w:cs="Tahoma"/>
          <w:sz w:val="22"/>
          <w:szCs w:val="22"/>
          <w:lang w:val="cs-CZ" w:eastAsia="cs-CZ"/>
        </w:rPr>
        <w:t xml:space="preserve"> </w:t>
      </w:r>
      <w:r w:rsidR="00E11D7E" w:rsidRPr="00D610A6">
        <w:rPr>
          <w:rFonts w:ascii="Calibri" w:hAnsi="Calibri" w:cs="Tahoma"/>
          <w:sz w:val="22"/>
          <w:szCs w:val="22"/>
          <w:lang w:val="cs-CZ" w:eastAsia="cs-CZ"/>
        </w:rPr>
        <w:t xml:space="preserve">je vyhotoven v 3 stejnopisech. </w:t>
      </w:r>
      <w:r w:rsidR="00891B3B" w:rsidRPr="00D610A6">
        <w:rPr>
          <w:rFonts w:ascii="Calibri" w:hAnsi="Calibri" w:cs="Tahoma"/>
          <w:sz w:val="22"/>
          <w:szCs w:val="22"/>
          <w:lang w:val="cs-CZ" w:eastAsia="cs-CZ"/>
        </w:rPr>
        <w:t>Pronajímatel</w:t>
      </w:r>
      <w:r w:rsidR="00E11D7E" w:rsidRPr="00D610A6">
        <w:rPr>
          <w:rFonts w:ascii="Calibri" w:hAnsi="Calibri" w:cs="Tahoma"/>
          <w:sz w:val="22"/>
          <w:szCs w:val="22"/>
          <w:lang w:val="cs-CZ" w:eastAsia="cs-CZ"/>
        </w:rPr>
        <w:t xml:space="preserve"> obdrží 1 </w:t>
      </w:r>
      <w:r w:rsidR="00891B3B" w:rsidRPr="00D610A6">
        <w:rPr>
          <w:rFonts w:ascii="Calibri" w:hAnsi="Calibri" w:cs="Tahoma"/>
          <w:sz w:val="22"/>
          <w:szCs w:val="22"/>
          <w:lang w:val="cs-CZ" w:eastAsia="cs-CZ"/>
        </w:rPr>
        <w:t>a nájemce</w:t>
      </w:r>
      <w:r w:rsidR="00E11D7E" w:rsidRPr="00D610A6">
        <w:rPr>
          <w:rFonts w:ascii="Calibri" w:hAnsi="Calibri" w:cs="Tahoma"/>
          <w:sz w:val="22"/>
          <w:szCs w:val="22"/>
          <w:lang w:val="cs-CZ" w:eastAsia="cs-CZ"/>
        </w:rPr>
        <w:t xml:space="preserve"> 2 stejnopisy </w:t>
      </w:r>
      <w:r w:rsidR="00927A60" w:rsidRPr="00D610A6">
        <w:rPr>
          <w:rFonts w:ascii="Calibri" w:hAnsi="Calibri" w:cs="Tahoma"/>
          <w:sz w:val="22"/>
          <w:szCs w:val="22"/>
          <w:lang w:val="cs-CZ" w:eastAsia="cs-CZ"/>
        </w:rPr>
        <w:t>d</w:t>
      </w:r>
      <w:r w:rsidR="00E11D7E" w:rsidRPr="00D610A6">
        <w:rPr>
          <w:rFonts w:ascii="Calibri" w:hAnsi="Calibri" w:cs="Tahoma"/>
          <w:sz w:val="22"/>
          <w:szCs w:val="22"/>
          <w:lang w:val="cs-CZ" w:eastAsia="cs-CZ"/>
        </w:rPr>
        <w:t>odatku</w:t>
      </w:r>
      <w:r w:rsidR="00891B3B" w:rsidRPr="00D610A6">
        <w:rPr>
          <w:rFonts w:ascii="Calibri" w:hAnsi="Calibri" w:cs="Tahoma"/>
          <w:sz w:val="22"/>
          <w:szCs w:val="22"/>
          <w:lang w:val="cs-CZ" w:eastAsia="cs-CZ"/>
        </w:rPr>
        <w:t xml:space="preserve"> č. </w:t>
      </w:r>
      <w:r w:rsidR="004D2985" w:rsidRPr="00D610A6">
        <w:rPr>
          <w:rFonts w:ascii="Calibri" w:hAnsi="Calibri" w:cs="Tahoma"/>
          <w:sz w:val="22"/>
          <w:szCs w:val="22"/>
          <w:lang w:val="cs-CZ" w:eastAsia="cs-CZ"/>
        </w:rPr>
        <w:t>1</w:t>
      </w:r>
      <w:r w:rsidR="00E11D7E" w:rsidRPr="00D610A6">
        <w:rPr>
          <w:rFonts w:ascii="Calibri" w:hAnsi="Calibri" w:cs="Tahoma"/>
          <w:sz w:val="22"/>
          <w:szCs w:val="22"/>
          <w:lang w:val="cs-CZ" w:eastAsia="cs-CZ"/>
        </w:rPr>
        <w:t>.</w:t>
      </w:r>
    </w:p>
    <w:p w14:paraId="391CED2E" w14:textId="77777777" w:rsidR="00E11D7E" w:rsidRPr="00D610A6" w:rsidRDefault="00E11D7E" w:rsidP="00EA4DCA">
      <w:pPr>
        <w:pStyle w:val="FormtovanvHTML"/>
        <w:ind w:left="426" w:hanging="426"/>
        <w:jc w:val="both"/>
        <w:rPr>
          <w:rFonts w:ascii="Calibri" w:hAnsi="Calibri" w:cs="Tahoma"/>
          <w:sz w:val="22"/>
          <w:szCs w:val="22"/>
          <w:lang w:val="cs-CZ" w:eastAsia="cs-CZ"/>
        </w:rPr>
      </w:pPr>
    </w:p>
    <w:p w14:paraId="25C3C678" w14:textId="77777777" w:rsidR="00E11D7E" w:rsidRPr="00D610A6" w:rsidRDefault="006257AD" w:rsidP="006257AD">
      <w:pPr>
        <w:pStyle w:val="FormtovanvHTML"/>
        <w:tabs>
          <w:tab w:val="left" w:pos="284"/>
        </w:tabs>
        <w:ind w:left="284" w:hanging="284"/>
        <w:jc w:val="both"/>
        <w:rPr>
          <w:rFonts w:ascii="Calibri" w:hAnsi="Calibri" w:cs="Tahoma"/>
          <w:sz w:val="22"/>
          <w:szCs w:val="22"/>
          <w:lang w:val="cs-CZ" w:eastAsia="cs-CZ"/>
        </w:rPr>
      </w:pPr>
      <w:r w:rsidRPr="00D610A6">
        <w:rPr>
          <w:rFonts w:ascii="Calibri" w:hAnsi="Calibri" w:cs="Tahoma"/>
          <w:sz w:val="22"/>
          <w:szCs w:val="22"/>
          <w:lang w:val="cs-CZ" w:eastAsia="cs-CZ"/>
        </w:rPr>
        <w:t xml:space="preserve">4. </w:t>
      </w:r>
      <w:r w:rsidRPr="00D610A6">
        <w:rPr>
          <w:rFonts w:ascii="Calibri" w:hAnsi="Calibri" w:cs="Tahoma"/>
          <w:sz w:val="22"/>
          <w:szCs w:val="22"/>
          <w:lang w:val="cs-CZ" w:eastAsia="cs-CZ"/>
        </w:rPr>
        <w:tab/>
      </w:r>
      <w:r w:rsidR="007C0EFB" w:rsidRPr="00D610A6">
        <w:rPr>
          <w:rFonts w:ascii="Calibri" w:hAnsi="Calibri" w:cs="Tahoma"/>
          <w:sz w:val="22"/>
          <w:szCs w:val="22"/>
          <w:lang w:val="cs-CZ" w:eastAsia="cs-CZ"/>
        </w:rPr>
        <w:t>Dodatek</w:t>
      </w:r>
      <w:r w:rsidR="00013237" w:rsidRPr="00D610A6">
        <w:rPr>
          <w:rFonts w:ascii="Calibri" w:hAnsi="Calibri" w:cs="Tahoma"/>
          <w:sz w:val="22"/>
          <w:szCs w:val="22"/>
          <w:lang w:val="cs-CZ" w:eastAsia="cs-CZ"/>
        </w:rPr>
        <w:t xml:space="preserve"> č. </w:t>
      </w:r>
      <w:r w:rsidR="004D2985" w:rsidRPr="00D610A6">
        <w:rPr>
          <w:rFonts w:ascii="Calibri" w:hAnsi="Calibri" w:cs="Tahoma"/>
          <w:sz w:val="22"/>
          <w:szCs w:val="22"/>
          <w:lang w:val="cs-CZ" w:eastAsia="cs-CZ"/>
        </w:rPr>
        <w:t>1</w:t>
      </w:r>
      <w:r w:rsidR="00E11D7E" w:rsidRPr="00D610A6">
        <w:rPr>
          <w:rFonts w:ascii="Calibri" w:hAnsi="Calibri" w:cs="Tahoma"/>
          <w:sz w:val="22"/>
          <w:szCs w:val="22"/>
          <w:lang w:val="cs-CZ" w:eastAsia="cs-CZ"/>
        </w:rPr>
        <w:t xml:space="preserve"> nabývá platnosti jeho podpisem všemi </w:t>
      </w:r>
      <w:r w:rsidR="00927A60" w:rsidRPr="00D610A6">
        <w:rPr>
          <w:rFonts w:ascii="Calibri" w:hAnsi="Calibri" w:cs="Tahoma"/>
          <w:sz w:val="22"/>
          <w:szCs w:val="22"/>
          <w:lang w:val="cs-CZ" w:eastAsia="cs-CZ"/>
        </w:rPr>
        <w:t>s</w:t>
      </w:r>
      <w:r w:rsidR="00E11D7E" w:rsidRPr="00D610A6">
        <w:rPr>
          <w:rFonts w:ascii="Calibri" w:hAnsi="Calibri" w:cs="Tahoma"/>
          <w:sz w:val="22"/>
          <w:szCs w:val="22"/>
          <w:lang w:val="cs-CZ" w:eastAsia="cs-CZ"/>
        </w:rPr>
        <w:t>mluvními stranami</w:t>
      </w:r>
      <w:r w:rsidR="000D305E" w:rsidRPr="00D610A6">
        <w:rPr>
          <w:rFonts w:ascii="Calibri" w:hAnsi="Calibri" w:cs="Tahoma"/>
          <w:sz w:val="22"/>
          <w:szCs w:val="22"/>
          <w:lang w:val="cs-CZ" w:eastAsia="cs-CZ"/>
        </w:rPr>
        <w:t xml:space="preserve"> a </w:t>
      </w:r>
      <w:r w:rsidR="000D305E" w:rsidRPr="00D610A6">
        <w:rPr>
          <w:rFonts w:asciiTheme="minorHAnsi" w:hAnsiTheme="minorHAnsi" w:cstheme="minorHAnsi"/>
          <w:sz w:val="22"/>
          <w:szCs w:val="22"/>
          <w:lang w:val="cs-CZ" w:eastAsia="cs-CZ"/>
        </w:rPr>
        <w:t xml:space="preserve">účinnosti dnem uveřejnění </w:t>
      </w:r>
      <w:r w:rsidR="000D305E" w:rsidRPr="00D610A6">
        <w:rPr>
          <w:rFonts w:asciiTheme="minorHAnsi" w:hAnsiTheme="minorHAnsi" w:cstheme="minorHAnsi"/>
          <w:sz w:val="22"/>
          <w:szCs w:val="22"/>
          <w:lang w:val="cs-CZ"/>
        </w:rPr>
        <w:t>v registru smluv dle zákona č. 340/2015 Sb., o zvláštních podmínkách účinnosti některých smluv, uveřejňování těchto smluv a o registru smluv (zákon o registru smluv), ve znění pozdějších předpisů. Uveřejnění smlouvy zajistí pronajímatel</w:t>
      </w:r>
      <w:r w:rsidR="00EA4DCA" w:rsidRPr="00D610A6">
        <w:rPr>
          <w:rFonts w:asciiTheme="minorHAnsi" w:hAnsiTheme="minorHAnsi" w:cstheme="minorHAnsi"/>
          <w:sz w:val="22"/>
          <w:szCs w:val="22"/>
          <w:lang w:val="cs-CZ"/>
        </w:rPr>
        <w:t xml:space="preserve">, a to ve lhůtě 30 dnů ode dne podpisu </w:t>
      </w:r>
      <w:r w:rsidR="00927A60" w:rsidRPr="00D610A6">
        <w:rPr>
          <w:rFonts w:asciiTheme="minorHAnsi" w:hAnsiTheme="minorHAnsi" w:cstheme="minorHAnsi"/>
          <w:sz w:val="22"/>
          <w:szCs w:val="22"/>
          <w:lang w:val="cs-CZ"/>
        </w:rPr>
        <w:t>d</w:t>
      </w:r>
      <w:r w:rsidR="00EA4DCA" w:rsidRPr="00D610A6">
        <w:rPr>
          <w:rFonts w:asciiTheme="minorHAnsi" w:hAnsiTheme="minorHAnsi" w:cstheme="minorHAnsi"/>
          <w:sz w:val="22"/>
          <w:szCs w:val="22"/>
          <w:lang w:val="cs-CZ"/>
        </w:rPr>
        <w:t xml:space="preserve">odatku č. </w:t>
      </w:r>
      <w:r w:rsidR="004D2985" w:rsidRPr="00D610A6">
        <w:rPr>
          <w:rFonts w:asciiTheme="minorHAnsi" w:hAnsiTheme="minorHAnsi" w:cstheme="minorHAnsi"/>
          <w:sz w:val="22"/>
          <w:szCs w:val="22"/>
          <w:lang w:val="cs-CZ"/>
        </w:rPr>
        <w:t>1</w:t>
      </w:r>
      <w:r w:rsidR="00E11D7E" w:rsidRPr="00D610A6">
        <w:rPr>
          <w:rFonts w:asciiTheme="minorHAnsi" w:hAnsiTheme="minorHAnsi" w:cstheme="minorHAnsi"/>
          <w:sz w:val="22"/>
          <w:szCs w:val="22"/>
          <w:lang w:val="cs-CZ" w:eastAsia="cs-CZ"/>
        </w:rPr>
        <w:t>.</w:t>
      </w:r>
    </w:p>
    <w:p w14:paraId="62A1C262" w14:textId="77777777" w:rsidR="00E11D7E" w:rsidRPr="00D610A6" w:rsidRDefault="00E11D7E" w:rsidP="00EA4DCA">
      <w:pPr>
        <w:pStyle w:val="FormtovanvHTML"/>
        <w:ind w:left="426" w:hanging="426"/>
        <w:jc w:val="both"/>
        <w:rPr>
          <w:rFonts w:ascii="Calibri" w:hAnsi="Calibri" w:cs="Tahoma"/>
          <w:sz w:val="22"/>
          <w:szCs w:val="22"/>
          <w:lang w:val="cs-CZ" w:eastAsia="cs-CZ"/>
        </w:rPr>
      </w:pPr>
    </w:p>
    <w:p w14:paraId="72AB0CCE" w14:textId="77777777" w:rsidR="004D2985" w:rsidRPr="00D610A6" w:rsidRDefault="006257AD" w:rsidP="00D610A6">
      <w:pPr>
        <w:pStyle w:val="FormtovanvHTML"/>
        <w:ind w:left="284" w:hanging="284"/>
        <w:jc w:val="both"/>
        <w:rPr>
          <w:sz w:val="22"/>
          <w:szCs w:val="22"/>
        </w:rPr>
      </w:pPr>
      <w:r w:rsidRPr="00D610A6">
        <w:rPr>
          <w:rFonts w:ascii="Calibri" w:hAnsi="Calibri" w:cs="Tahoma"/>
          <w:sz w:val="22"/>
          <w:szCs w:val="22"/>
          <w:lang w:val="cs-CZ" w:eastAsia="cs-CZ"/>
        </w:rPr>
        <w:t xml:space="preserve">5. </w:t>
      </w:r>
      <w:r w:rsidR="00E11D7E" w:rsidRPr="00D610A6">
        <w:rPr>
          <w:rFonts w:ascii="Calibri" w:hAnsi="Calibri" w:cs="Tahoma"/>
          <w:sz w:val="22"/>
          <w:szCs w:val="22"/>
          <w:lang w:val="cs-CZ" w:eastAsia="cs-CZ"/>
        </w:rPr>
        <w:t xml:space="preserve">Smluvní strany si </w:t>
      </w:r>
      <w:r w:rsidR="00927A60" w:rsidRPr="00D610A6">
        <w:rPr>
          <w:rFonts w:ascii="Calibri" w:hAnsi="Calibri" w:cs="Tahoma"/>
          <w:sz w:val="22"/>
          <w:szCs w:val="22"/>
          <w:lang w:val="cs-CZ" w:eastAsia="cs-CZ"/>
        </w:rPr>
        <w:t>d</w:t>
      </w:r>
      <w:r w:rsidR="00E11D7E" w:rsidRPr="00D610A6">
        <w:rPr>
          <w:rFonts w:ascii="Calibri" w:hAnsi="Calibri" w:cs="Tahoma"/>
          <w:sz w:val="22"/>
          <w:szCs w:val="22"/>
          <w:lang w:val="cs-CZ" w:eastAsia="cs-CZ"/>
        </w:rPr>
        <w:t xml:space="preserve">odatek </w:t>
      </w:r>
      <w:r w:rsidR="00EA4DCA" w:rsidRPr="00D610A6">
        <w:rPr>
          <w:rFonts w:ascii="Calibri" w:hAnsi="Calibri" w:cs="Tahoma"/>
          <w:sz w:val="22"/>
          <w:szCs w:val="22"/>
          <w:lang w:val="cs-CZ" w:eastAsia="cs-CZ"/>
        </w:rPr>
        <w:t xml:space="preserve">č. </w:t>
      </w:r>
      <w:r w:rsidR="004D2985" w:rsidRPr="00D610A6">
        <w:rPr>
          <w:rFonts w:ascii="Calibri" w:hAnsi="Calibri" w:cs="Tahoma"/>
          <w:sz w:val="22"/>
          <w:szCs w:val="22"/>
          <w:lang w:val="cs-CZ" w:eastAsia="cs-CZ"/>
        </w:rPr>
        <w:t>1</w:t>
      </w:r>
      <w:r w:rsidR="00E11D7E" w:rsidRPr="00D610A6">
        <w:rPr>
          <w:rFonts w:ascii="Calibri" w:hAnsi="Calibri" w:cs="Tahoma"/>
          <w:sz w:val="22"/>
          <w:szCs w:val="22"/>
          <w:lang w:val="cs-CZ" w:eastAsia="cs-CZ"/>
        </w:rPr>
        <w:t xml:space="preserve"> přečetly, souhlasí s jeho obsahem a prohlašují, že je ujednán svobodně.</w:t>
      </w:r>
    </w:p>
    <w:p w14:paraId="2717278F" w14:textId="77777777" w:rsidR="004D2985" w:rsidRPr="00D610A6" w:rsidRDefault="004D2985" w:rsidP="00EB0F59">
      <w:pPr>
        <w:pStyle w:val="Zkladntext"/>
        <w:rPr>
          <w:rFonts w:ascii="Calibri" w:hAnsi="Calibri" w:cs="Calibri"/>
          <w:sz w:val="22"/>
          <w:szCs w:val="22"/>
        </w:rPr>
      </w:pPr>
    </w:p>
    <w:p w14:paraId="3E556201" w14:textId="77777777" w:rsidR="000E2CBA" w:rsidRPr="00D610A6" w:rsidRDefault="000E2CBA" w:rsidP="000E2CBA">
      <w:pPr>
        <w:jc w:val="both"/>
        <w:rPr>
          <w:rFonts w:ascii="Calibri" w:hAnsi="Calibri" w:cs="Tahoma"/>
          <w:sz w:val="22"/>
          <w:szCs w:val="22"/>
        </w:rPr>
      </w:pPr>
      <w:r w:rsidRPr="00D610A6">
        <w:rPr>
          <w:rFonts w:ascii="Calibri" w:hAnsi="Calibri" w:cs="Tahoma"/>
          <w:sz w:val="22"/>
          <w:szCs w:val="22"/>
        </w:rPr>
        <w:t>Příloha:</w:t>
      </w:r>
    </w:p>
    <w:p w14:paraId="6C9D9E05" w14:textId="77777777" w:rsidR="000E2CBA" w:rsidRPr="00D610A6" w:rsidRDefault="000E2CBA" w:rsidP="000E2CBA">
      <w:pPr>
        <w:jc w:val="both"/>
        <w:rPr>
          <w:rFonts w:ascii="Calibri" w:hAnsi="Calibri" w:cs="Tahoma"/>
          <w:sz w:val="22"/>
          <w:szCs w:val="22"/>
        </w:rPr>
      </w:pPr>
      <w:r w:rsidRPr="00D610A6">
        <w:rPr>
          <w:rFonts w:ascii="Calibri" w:hAnsi="Calibri" w:cs="Tahoma"/>
          <w:sz w:val="22"/>
          <w:szCs w:val="22"/>
        </w:rPr>
        <w:t xml:space="preserve">- Příloha č.1 - </w:t>
      </w:r>
      <w:r w:rsidR="000E7902" w:rsidRPr="00D610A6">
        <w:rPr>
          <w:rFonts w:ascii="Calibri" w:hAnsi="Calibri" w:cs="Tahoma"/>
          <w:sz w:val="22"/>
          <w:szCs w:val="22"/>
        </w:rPr>
        <w:t xml:space="preserve">Cenová nabídka - přesun </w:t>
      </w:r>
      <w:r w:rsidR="004D2985" w:rsidRPr="00D610A6">
        <w:rPr>
          <w:rFonts w:ascii="Calibri" w:hAnsi="Calibri" w:cs="Tahoma"/>
          <w:sz w:val="22"/>
          <w:szCs w:val="22"/>
        </w:rPr>
        <w:t>asistenčního centra</w:t>
      </w:r>
    </w:p>
    <w:p w14:paraId="75C427F7" w14:textId="77777777" w:rsidR="001B2904" w:rsidRPr="00D610A6" w:rsidRDefault="001B2904" w:rsidP="00EB0F59">
      <w:pPr>
        <w:pStyle w:val="Zkladntext"/>
        <w:rPr>
          <w:rFonts w:ascii="Calibri" w:hAnsi="Calibri" w:cs="Calibri"/>
          <w:sz w:val="22"/>
          <w:szCs w:val="22"/>
        </w:rPr>
      </w:pPr>
    </w:p>
    <w:p w14:paraId="013E1C34" w14:textId="77777777" w:rsidR="000E2CBA" w:rsidRPr="00D610A6" w:rsidRDefault="000E2CBA" w:rsidP="00EB0F59">
      <w:pPr>
        <w:pStyle w:val="Zkladntext"/>
        <w:rPr>
          <w:rFonts w:ascii="Calibri" w:hAnsi="Calibri" w:cs="Calibri"/>
          <w:sz w:val="22"/>
          <w:szCs w:val="22"/>
        </w:rPr>
      </w:pPr>
    </w:p>
    <w:p w14:paraId="46CCB8E7" w14:textId="08201BDF" w:rsidR="00284CC9" w:rsidRPr="00D610A6" w:rsidRDefault="00CD197D" w:rsidP="00EB0F59">
      <w:pPr>
        <w:pStyle w:val="Zkladntext"/>
        <w:rPr>
          <w:rFonts w:ascii="Calibri" w:hAnsi="Calibri" w:cs="Calibri"/>
          <w:sz w:val="22"/>
          <w:szCs w:val="22"/>
        </w:rPr>
      </w:pPr>
      <w:r w:rsidRPr="00D610A6">
        <w:rPr>
          <w:rFonts w:ascii="Calibri" w:hAnsi="Calibri" w:cs="Calibri"/>
          <w:sz w:val="22"/>
          <w:szCs w:val="22"/>
        </w:rPr>
        <w:t>V</w:t>
      </w:r>
      <w:r w:rsidR="00FA4C26" w:rsidRPr="00D610A6">
        <w:rPr>
          <w:rFonts w:ascii="Calibri" w:hAnsi="Calibri" w:cs="Calibri"/>
          <w:sz w:val="22"/>
          <w:szCs w:val="22"/>
        </w:rPr>
        <w:t> Praze</w:t>
      </w:r>
      <w:r w:rsidR="00207103" w:rsidRPr="00D610A6">
        <w:rPr>
          <w:rFonts w:ascii="Calibri" w:hAnsi="Calibri" w:cs="Calibri"/>
          <w:sz w:val="22"/>
          <w:szCs w:val="22"/>
        </w:rPr>
        <w:t xml:space="preserve"> dne </w:t>
      </w:r>
      <w:r w:rsidR="00895B17">
        <w:rPr>
          <w:rFonts w:ascii="Calibri" w:hAnsi="Calibri" w:cs="Calibri"/>
          <w:sz w:val="22"/>
          <w:szCs w:val="22"/>
        </w:rPr>
        <w:t>25.05.2022</w:t>
      </w:r>
      <w:r w:rsidR="00207103" w:rsidRPr="00D610A6">
        <w:rPr>
          <w:rFonts w:ascii="Calibri" w:hAnsi="Calibri" w:cs="Calibri"/>
          <w:sz w:val="22"/>
          <w:szCs w:val="22"/>
        </w:rPr>
        <w:tab/>
      </w:r>
      <w:r w:rsidR="00207103" w:rsidRPr="00D610A6">
        <w:rPr>
          <w:rFonts w:ascii="Calibri" w:hAnsi="Calibri" w:cs="Calibri"/>
          <w:sz w:val="22"/>
          <w:szCs w:val="22"/>
        </w:rPr>
        <w:tab/>
      </w:r>
      <w:r w:rsidR="00207103" w:rsidRPr="00D610A6">
        <w:rPr>
          <w:rFonts w:ascii="Calibri" w:hAnsi="Calibri" w:cs="Calibri"/>
          <w:sz w:val="22"/>
          <w:szCs w:val="22"/>
        </w:rPr>
        <w:tab/>
      </w:r>
      <w:r w:rsidR="00FA4C26" w:rsidRPr="00D610A6">
        <w:rPr>
          <w:rFonts w:ascii="Calibri" w:hAnsi="Calibri" w:cs="Calibri"/>
          <w:sz w:val="22"/>
          <w:szCs w:val="22"/>
        </w:rPr>
        <w:tab/>
      </w:r>
      <w:r w:rsidR="007656C3" w:rsidRPr="00D610A6">
        <w:rPr>
          <w:rFonts w:ascii="Calibri" w:hAnsi="Calibri" w:cs="Calibri"/>
          <w:sz w:val="22"/>
          <w:szCs w:val="22"/>
        </w:rPr>
        <w:t>V Karlových Varech dne</w:t>
      </w:r>
      <w:r w:rsidRPr="00D610A6">
        <w:rPr>
          <w:rFonts w:ascii="Calibri" w:hAnsi="Calibri" w:cs="Calibri"/>
          <w:sz w:val="22"/>
          <w:szCs w:val="22"/>
        </w:rPr>
        <w:t xml:space="preserve"> </w:t>
      </w:r>
      <w:r w:rsidR="00895B17">
        <w:rPr>
          <w:rFonts w:ascii="Calibri" w:hAnsi="Calibri" w:cs="Calibri"/>
          <w:sz w:val="22"/>
          <w:szCs w:val="22"/>
        </w:rPr>
        <w:t>25.05.2022</w:t>
      </w:r>
    </w:p>
    <w:p w14:paraId="36DE50BC" w14:textId="77777777" w:rsidR="00D610A6" w:rsidRPr="00D610A6" w:rsidRDefault="00D610A6" w:rsidP="00EB0F59">
      <w:pPr>
        <w:pStyle w:val="Zkladntext"/>
        <w:rPr>
          <w:rFonts w:ascii="Calibri" w:hAnsi="Calibri" w:cs="Calibri"/>
          <w:sz w:val="22"/>
          <w:szCs w:val="22"/>
        </w:rPr>
      </w:pPr>
      <w:bookmarkStart w:id="2" w:name="_GoBack"/>
      <w:bookmarkEnd w:id="2"/>
    </w:p>
    <w:p w14:paraId="09CC00EF" w14:textId="77777777" w:rsidR="00D610A6" w:rsidRPr="00D610A6" w:rsidRDefault="00D610A6" w:rsidP="00EB0F59">
      <w:pPr>
        <w:pStyle w:val="Zkladntext"/>
        <w:rPr>
          <w:rFonts w:ascii="Calibri" w:hAnsi="Calibri" w:cs="Calibri"/>
          <w:sz w:val="22"/>
          <w:szCs w:val="22"/>
        </w:rPr>
      </w:pPr>
    </w:p>
    <w:p w14:paraId="724C92FC" w14:textId="6D6484FE" w:rsidR="00D610A6" w:rsidRPr="00D610A6" w:rsidRDefault="00895B17" w:rsidP="00895B17">
      <w:pPr>
        <w:pStyle w:val="Zkladntext"/>
        <w:tabs>
          <w:tab w:val="left" w:pos="1331"/>
          <w:tab w:val="left" w:pos="6331"/>
        </w:tabs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ab/>
        <w:t>XXX</w:t>
      </w:r>
      <w:r>
        <w:rPr>
          <w:rFonts w:ascii="Calibri" w:hAnsi="Calibri" w:cs="Calibri"/>
          <w:sz w:val="22"/>
          <w:szCs w:val="22"/>
        </w:rPr>
        <w:tab/>
        <w:t>XXX</w:t>
      </w:r>
    </w:p>
    <w:tbl>
      <w:tblPr>
        <w:tblpPr w:leftFromText="141" w:rightFromText="141" w:vertAnchor="text" w:horzAnchor="margin" w:tblpY="76"/>
        <w:tblW w:w="3888" w:type="dxa"/>
        <w:tblLook w:val="01E0" w:firstRow="1" w:lastRow="1" w:firstColumn="1" w:lastColumn="1" w:noHBand="0" w:noVBand="0"/>
      </w:tblPr>
      <w:tblGrid>
        <w:gridCol w:w="3888"/>
      </w:tblGrid>
      <w:tr w:rsidR="00284CC9" w:rsidRPr="00D610A6" w14:paraId="35F1590D" w14:textId="77777777" w:rsidTr="00284CC9">
        <w:trPr>
          <w:trHeight w:val="210"/>
        </w:trPr>
        <w:tc>
          <w:tcPr>
            <w:tcW w:w="3888" w:type="dxa"/>
            <w:tcBorders>
              <w:top w:val="single" w:sz="4" w:space="0" w:color="auto"/>
            </w:tcBorders>
          </w:tcPr>
          <w:p w14:paraId="7EAFB64B" w14:textId="77777777" w:rsidR="00284CC9" w:rsidRPr="00D610A6" w:rsidRDefault="00284CC9" w:rsidP="00284CC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D610A6">
              <w:rPr>
                <w:rFonts w:ascii="Calibri" w:hAnsi="Calibri" w:cs="Calibri"/>
                <w:b/>
                <w:sz w:val="22"/>
                <w:szCs w:val="22"/>
              </w:rPr>
              <w:t>Zhotovitel, pronajímatel</w:t>
            </w:r>
          </w:p>
        </w:tc>
      </w:tr>
      <w:tr w:rsidR="00284CC9" w:rsidRPr="00D610A6" w14:paraId="653CA0FA" w14:textId="77777777" w:rsidTr="00284CC9">
        <w:trPr>
          <w:trHeight w:val="1141"/>
        </w:trPr>
        <w:tc>
          <w:tcPr>
            <w:tcW w:w="3888" w:type="dxa"/>
          </w:tcPr>
          <w:p w14:paraId="06F220AB" w14:textId="77777777" w:rsidR="00284CC9" w:rsidRPr="00D610A6" w:rsidRDefault="00284CC9" w:rsidP="00284CC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</w:p>
          <w:p w14:paraId="11DBE48A" w14:textId="77777777" w:rsidR="00284CC9" w:rsidRPr="00D610A6" w:rsidRDefault="00284CC9" w:rsidP="00284CC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</w:p>
          <w:p w14:paraId="3BDB4040" w14:textId="77777777" w:rsidR="00284CC9" w:rsidRPr="00D610A6" w:rsidRDefault="00284CC9" w:rsidP="00284CC9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</w:tbl>
    <w:tbl>
      <w:tblPr>
        <w:tblpPr w:leftFromText="141" w:rightFromText="141" w:vertAnchor="text" w:horzAnchor="margin" w:tblpXSpec="right" w:tblpY="67"/>
        <w:tblW w:w="4406" w:type="dxa"/>
        <w:tblLook w:val="01E0" w:firstRow="1" w:lastRow="1" w:firstColumn="1" w:lastColumn="1" w:noHBand="0" w:noVBand="0"/>
      </w:tblPr>
      <w:tblGrid>
        <w:gridCol w:w="4406"/>
      </w:tblGrid>
      <w:tr w:rsidR="00C53CDF" w:rsidRPr="00D610A6" w14:paraId="173FA471" w14:textId="77777777" w:rsidTr="00C53CDF">
        <w:trPr>
          <w:trHeight w:val="57"/>
        </w:trPr>
        <w:tc>
          <w:tcPr>
            <w:tcW w:w="4406" w:type="dxa"/>
            <w:tcBorders>
              <w:top w:val="single" w:sz="4" w:space="0" w:color="auto"/>
            </w:tcBorders>
          </w:tcPr>
          <w:p w14:paraId="61F88CD5" w14:textId="77777777" w:rsidR="00C53CDF" w:rsidRPr="00D610A6" w:rsidRDefault="00C077AB" w:rsidP="00C077A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D610A6">
              <w:rPr>
                <w:rFonts w:ascii="Calibri" w:hAnsi="Calibri" w:cs="Calibri"/>
                <w:b/>
                <w:sz w:val="22"/>
                <w:szCs w:val="22"/>
              </w:rPr>
              <w:t>Objednatel, nájemce</w:t>
            </w:r>
          </w:p>
        </w:tc>
      </w:tr>
      <w:tr w:rsidR="00C53CDF" w:rsidRPr="00D610A6" w14:paraId="20E1F740" w14:textId="77777777" w:rsidTr="00C53CDF">
        <w:trPr>
          <w:trHeight w:val="1136"/>
        </w:trPr>
        <w:tc>
          <w:tcPr>
            <w:tcW w:w="4406" w:type="dxa"/>
          </w:tcPr>
          <w:p w14:paraId="7F944D73" w14:textId="77777777" w:rsidR="00C53CDF" w:rsidRPr="00D610A6" w:rsidRDefault="00C53CDF" w:rsidP="00C53CD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610A6">
              <w:rPr>
                <w:rFonts w:ascii="Calibri" w:hAnsi="Calibri" w:cs="Calibri"/>
                <w:b/>
                <w:bCs/>
                <w:sz w:val="22"/>
                <w:szCs w:val="22"/>
              </w:rPr>
              <w:t>Bc. Olga Vokáčová,</w:t>
            </w:r>
          </w:p>
          <w:p w14:paraId="776C4323" w14:textId="77777777" w:rsidR="00C53CDF" w:rsidRPr="00D610A6" w:rsidRDefault="00C53CDF" w:rsidP="00C53CD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610A6">
              <w:rPr>
                <w:rFonts w:ascii="Calibri" w:hAnsi="Calibri" w:cs="Calibri"/>
                <w:b/>
                <w:bCs/>
                <w:sz w:val="22"/>
                <w:szCs w:val="22"/>
              </w:rPr>
              <w:t>vedoucí odboru správa majetku Krajského úřadu Karlovarského kraje</w:t>
            </w:r>
          </w:p>
          <w:p w14:paraId="0F589A6B" w14:textId="77777777" w:rsidR="00D610A6" w:rsidRDefault="00D610A6" w:rsidP="00C53CD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  <w:p w14:paraId="5528A25B" w14:textId="364C371D" w:rsidR="00D610A6" w:rsidRPr="00895B17" w:rsidRDefault="00895B17" w:rsidP="00895B17">
            <w:pPr>
              <w:widowControl w:val="0"/>
              <w:tabs>
                <w:tab w:val="left" w:pos="1318"/>
              </w:tabs>
              <w:autoSpaceDE w:val="0"/>
              <w:autoSpaceDN w:val="0"/>
              <w:adjustRightInd w:val="0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ab/>
            </w:r>
            <w:r w:rsidRPr="00895B17">
              <w:rPr>
                <w:rFonts w:ascii="Calibri" w:hAnsi="Calibri" w:cs="Calibri"/>
                <w:bCs/>
                <w:sz w:val="22"/>
                <w:szCs w:val="22"/>
              </w:rPr>
              <w:t>XXX</w:t>
            </w:r>
          </w:p>
          <w:p w14:paraId="12E972B3" w14:textId="77777777" w:rsidR="00C53CDF" w:rsidRPr="00D610A6" w:rsidRDefault="00C53CDF" w:rsidP="00C53CD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</w:tbl>
    <w:p w14:paraId="17D70AE6" w14:textId="77777777" w:rsidR="00284CC9" w:rsidRPr="00D610A6" w:rsidRDefault="00284CC9" w:rsidP="00EB0F59">
      <w:pPr>
        <w:pStyle w:val="Zkladntext"/>
        <w:rPr>
          <w:rFonts w:ascii="Calibri" w:hAnsi="Calibri" w:cs="Calibri"/>
          <w:sz w:val="22"/>
          <w:szCs w:val="22"/>
        </w:rPr>
      </w:pPr>
    </w:p>
    <w:p w14:paraId="2FC9D952" w14:textId="77777777" w:rsidR="00284CC9" w:rsidRPr="00D610A6" w:rsidRDefault="00284CC9" w:rsidP="00EB0F59">
      <w:pPr>
        <w:pStyle w:val="Zkladntext"/>
        <w:rPr>
          <w:rFonts w:ascii="Calibri" w:hAnsi="Calibri" w:cs="Calibri"/>
          <w:sz w:val="22"/>
          <w:szCs w:val="22"/>
        </w:rPr>
      </w:pPr>
    </w:p>
    <w:p w14:paraId="6DA2E85E" w14:textId="77777777" w:rsidR="00284CC9" w:rsidRPr="00D610A6" w:rsidRDefault="00284CC9" w:rsidP="00EB0F59">
      <w:pPr>
        <w:pStyle w:val="Zkladntext"/>
        <w:rPr>
          <w:rFonts w:ascii="Calibri" w:hAnsi="Calibri" w:cs="Calibri"/>
          <w:sz w:val="22"/>
          <w:szCs w:val="22"/>
        </w:rPr>
      </w:pPr>
    </w:p>
    <w:p w14:paraId="1DB9463A" w14:textId="77777777" w:rsidR="00284CC9" w:rsidRPr="00D610A6" w:rsidRDefault="00284CC9" w:rsidP="00EB0F59">
      <w:pPr>
        <w:pStyle w:val="Zkladntext"/>
        <w:rPr>
          <w:rFonts w:ascii="Calibri" w:hAnsi="Calibri" w:cs="Calibri"/>
          <w:sz w:val="22"/>
          <w:szCs w:val="22"/>
        </w:rPr>
      </w:pPr>
    </w:p>
    <w:p w14:paraId="67C7DE15" w14:textId="77777777" w:rsidR="00284CC9" w:rsidRPr="00D610A6" w:rsidRDefault="00284CC9" w:rsidP="00EB0F59">
      <w:pPr>
        <w:pStyle w:val="Zkladntext"/>
        <w:rPr>
          <w:rFonts w:ascii="Calibri" w:hAnsi="Calibri" w:cs="Calibri"/>
          <w:sz w:val="22"/>
          <w:szCs w:val="22"/>
        </w:rPr>
      </w:pPr>
    </w:p>
    <w:p w14:paraId="799FC29D" w14:textId="77777777" w:rsidR="00284CC9" w:rsidRPr="00D610A6" w:rsidRDefault="00284CC9" w:rsidP="00EB0F59">
      <w:pPr>
        <w:pStyle w:val="Zkladntext"/>
        <w:rPr>
          <w:rFonts w:ascii="Calibri" w:hAnsi="Calibri" w:cs="Calibri"/>
          <w:sz w:val="22"/>
          <w:szCs w:val="22"/>
        </w:rPr>
      </w:pPr>
    </w:p>
    <w:tbl>
      <w:tblPr>
        <w:tblpPr w:leftFromText="141" w:rightFromText="141" w:vertAnchor="text" w:horzAnchor="margin" w:tblpXSpec="right" w:tblpY="317"/>
        <w:tblW w:w="4398" w:type="dxa"/>
        <w:tblLook w:val="01E0" w:firstRow="1" w:lastRow="1" w:firstColumn="1" w:lastColumn="1" w:noHBand="0" w:noVBand="0"/>
      </w:tblPr>
      <w:tblGrid>
        <w:gridCol w:w="4398"/>
      </w:tblGrid>
      <w:tr w:rsidR="00D610A6" w:rsidRPr="00D610A6" w14:paraId="0EDDF7A4" w14:textId="77777777" w:rsidTr="00D610A6">
        <w:trPr>
          <w:trHeight w:val="210"/>
        </w:trPr>
        <w:tc>
          <w:tcPr>
            <w:tcW w:w="4398" w:type="dxa"/>
            <w:tcBorders>
              <w:top w:val="single" w:sz="4" w:space="0" w:color="auto"/>
            </w:tcBorders>
          </w:tcPr>
          <w:p w14:paraId="00F9EBF6" w14:textId="77777777" w:rsidR="00D610A6" w:rsidRPr="00D610A6" w:rsidRDefault="00D610A6" w:rsidP="00D610A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610A6">
              <w:rPr>
                <w:rFonts w:ascii="Calibri" w:hAnsi="Calibri" w:cs="Calibri"/>
                <w:b/>
                <w:sz w:val="22"/>
                <w:szCs w:val="22"/>
              </w:rPr>
              <w:t>Objednatel, nájemce</w:t>
            </w:r>
          </w:p>
        </w:tc>
      </w:tr>
      <w:tr w:rsidR="00D610A6" w:rsidRPr="00D610A6" w14:paraId="06995272" w14:textId="77777777" w:rsidTr="00D610A6">
        <w:trPr>
          <w:trHeight w:val="1141"/>
        </w:trPr>
        <w:tc>
          <w:tcPr>
            <w:tcW w:w="4398" w:type="dxa"/>
          </w:tcPr>
          <w:p w14:paraId="7471F5B0" w14:textId="77777777" w:rsidR="00D610A6" w:rsidRPr="00D610A6" w:rsidRDefault="00D610A6" w:rsidP="00D610A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610A6">
              <w:rPr>
                <w:rFonts w:ascii="Calibri" w:hAnsi="Calibri" w:cs="Calibri"/>
                <w:b/>
                <w:bCs/>
                <w:sz w:val="22"/>
                <w:szCs w:val="22"/>
              </w:rPr>
              <w:t>Mgr. Roman Sviták,</w:t>
            </w:r>
          </w:p>
          <w:p w14:paraId="52EB6599" w14:textId="77777777" w:rsidR="00D610A6" w:rsidRPr="00D610A6" w:rsidRDefault="00D610A6" w:rsidP="00D610A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610A6">
              <w:rPr>
                <w:rFonts w:ascii="Calibri" w:hAnsi="Calibri" w:cs="Calibri"/>
                <w:b/>
                <w:bCs/>
                <w:sz w:val="22"/>
                <w:szCs w:val="22"/>
              </w:rPr>
              <w:t>vedoucí odboru bezpečnosti a krizového řízení Krajského úřadu Karlovarského kraje</w:t>
            </w:r>
          </w:p>
          <w:p w14:paraId="2BA57C2B" w14:textId="77777777" w:rsidR="00D610A6" w:rsidRPr="00D610A6" w:rsidRDefault="00D610A6" w:rsidP="00D610A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</w:tr>
    </w:tbl>
    <w:p w14:paraId="42FC8434" w14:textId="77777777" w:rsidR="00284CC9" w:rsidRDefault="00284CC9" w:rsidP="00EB0F59">
      <w:pPr>
        <w:pStyle w:val="Zkladntext"/>
        <w:rPr>
          <w:rFonts w:ascii="Calibri" w:hAnsi="Calibri" w:cs="Calibri"/>
          <w:sz w:val="22"/>
          <w:szCs w:val="22"/>
        </w:rPr>
      </w:pPr>
    </w:p>
    <w:p w14:paraId="6C689FD8" w14:textId="77777777" w:rsidR="00D610A6" w:rsidRPr="00D610A6" w:rsidRDefault="00D610A6" w:rsidP="00EB0F59">
      <w:pPr>
        <w:pStyle w:val="Zkladntext"/>
        <w:rPr>
          <w:rFonts w:ascii="Calibri" w:hAnsi="Calibri" w:cs="Calibri"/>
          <w:sz w:val="22"/>
          <w:szCs w:val="22"/>
        </w:rPr>
      </w:pPr>
    </w:p>
    <w:p w14:paraId="04C92353" w14:textId="77777777" w:rsidR="00284CC9" w:rsidRPr="00D610A6" w:rsidRDefault="00284CC9" w:rsidP="00EB0F59">
      <w:pPr>
        <w:pStyle w:val="Zkladntext"/>
        <w:rPr>
          <w:rFonts w:ascii="Calibri" w:hAnsi="Calibri" w:cs="Calibri"/>
          <w:sz w:val="22"/>
          <w:szCs w:val="22"/>
        </w:rPr>
      </w:pPr>
    </w:p>
    <w:p w14:paraId="335CD263" w14:textId="77777777" w:rsidR="00284CC9" w:rsidRPr="00D610A6" w:rsidRDefault="00284CC9" w:rsidP="00EB0F59">
      <w:pPr>
        <w:pStyle w:val="Zkladntext"/>
        <w:rPr>
          <w:rFonts w:ascii="Calibri" w:hAnsi="Calibri" w:cs="Calibri"/>
          <w:sz w:val="22"/>
          <w:szCs w:val="22"/>
        </w:rPr>
      </w:pPr>
    </w:p>
    <w:p w14:paraId="0AFFF264" w14:textId="77777777" w:rsidR="00284CC9" w:rsidRPr="00D610A6" w:rsidRDefault="00284CC9" w:rsidP="00EB0F59">
      <w:pPr>
        <w:pStyle w:val="Zkladntext"/>
        <w:rPr>
          <w:rFonts w:ascii="Calibri" w:hAnsi="Calibri" w:cs="Calibri"/>
          <w:sz w:val="22"/>
          <w:szCs w:val="22"/>
        </w:rPr>
      </w:pPr>
    </w:p>
    <w:p w14:paraId="18029250" w14:textId="77777777" w:rsidR="00C54C72" w:rsidRPr="00D610A6" w:rsidRDefault="00C54C72" w:rsidP="00207103">
      <w:pPr>
        <w:jc w:val="both"/>
        <w:rPr>
          <w:rFonts w:ascii="Calibri" w:hAnsi="Calibri" w:cs="Tahoma"/>
          <w:sz w:val="22"/>
          <w:szCs w:val="22"/>
        </w:rPr>
      </w:pPr>
    </w:p>
    <w:sectPr w:rsidR="00C54C72" w:rsidRPr="00D610A6" w:rsidSect="009020B9">
      <w:headerReference w:type="default" r:id="rId13"/>
      <w:footerReference w:type="default" r:id="rId14"/>
      <w:pgSz w:w="11907" w:h="16840"/>
      <w:pgMar w:top="1134" w:right="1418" w:bottom="1134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EEAAB1" w14:textId="77777777" w:rsidR="006D44D9" w:rsidRDefault="006D44D9" w:rsidP="00F60539">
      <w:r>
        <w:separator/>
      </w:r>
    </w:p>
  </w:endnote>
  <w:endnote w:type="continuationSeparator" w:id="0">
    <w:p w14:paraId="0A2E2410" w14:textId="77777777" w:rsidR="006D44D9" w:rsidRDefault="006D44D9" w:rsidP="00F605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vinion">
    <w:altName w:val="Symbol"/>
    <w:charset w:val="02"/>
    <w:family w:val="swiss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87828484"/>
      <w:docPartObj>
        <w:docPartGallery w:val="Page Numbers (Bottom of Page)"/>
        <w:docPartUnique/>
      </w:docPartObj>
    </w:sdtPr>
    <w:sdtEndPr>
      <w:rPr>
        <w:rFonts w:asciiTheme="minorHAnsi" w:hAnsiTheme="minorHAnsi"/>
      </w:rPr>
    </w:sdtEndPr>
    <w:sdtContent>
      <w:p w14:paraId="3E31FBDA" w14:textId="36558E61" w:rsidR="00637444" w:rsidRPr="00637444" w:rsidRDefault="00637444">
        <w:pPr>
          <w:pStyle w:val="Zpat"/>
          <w:jc w:val="right"/>
          <w:rPr>
            <w:rFonts w:asciiTheme="minorHAnsi" w:hAnsiTheme="minorHAnsi"/>
          </w:rPr>
        </w:pPr>
        <w:r w:rsidRPr="00637444">
          <w:rPr>
            <w:rFonts w:asciiTheme="minorHAnsi" w:hAnsiTheme="minorHAnsi"/>
          </w:rPr>
          <w:fldChar w:fldCharType="begin"/>
        </w:r>
        <w:r w:rsidRPr="00637444">
          <w:rPr>
            <w:rFonts w:asciiTheme="minorHAnsi" w:hAnsiTheme="minorHAnsi"/>
          </w:rPr>
          <w:instrText>PAGE   \* MERGEFORMAT</w:instrText>
        </w:r>
        <w:r w:rsidRPr="00637444">
          <w:rPr>
            <w:rFonts w:asciiTheme="minorHAnsi" w:hAnsiTheme="minorHAnsi"/>
          </w:rPr>
          <w:fldChar w:fldCharType="separate"/>
        </w:r>
        <w:r w:rsidR="00895B17">
          <w:rPr>
            <w:rFonts w:asciiTheme="minorHAnsi" w:hAnsiTheme="minorHAnsi"/>
            <w:noProof/>
          </w:rPr>
          <w:t>2</w:t>
        </w:r>
        <w:r w:rsidRPr="00637444">
          <w:rPr>
            <w:rFonts w:asciiTheme="minorHAnsi" w:hAnsiTheme="minorHAnsi"/>
          </w:rPr>
          <w:fldChar w:fldCharType="end"/>
        </w:r>
        <w:r w:rsidRPr="00637444">
          <w:rPr>
            <w:rFonts w:asciiTheme="minorHAnsi" w:hAnsiTheme="minorHAnsi"/>
          </w:rPr>
          <w:t>/3</w:t>
        </w:r>
      </w:p>
    </w:sdtContent>
  </w:sdt>
  <w:p w14:paraId="1E97B95B" w14:textId="77777777" w:rsidR="00D362BD" w:rsidRPr="00D362BD" w:rsidRDefault="00D362BD" w:rsidP="00D362BD">
    <w:pPr>
      <w:pStyle w:val="Zpat"/>
      <w:jc w:val="right"/>
      <w:rPr>
        <w:rFonts w:asciiTheme="minorHAnsi" w:hAnsiTheme="minorHAnsi" w:cstheme="min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D7221E" w14:textId="77777777" w:rsidR="006D44D9" w:rsidRDefault="006D44D9" w:rsidP="00F60539">
      <w:r>
        <w:separator/>
      </w:r>
    </w:p>
  </w:footnote>
  <w:footnote w:type="continuationSeparator" w:id="0">
    <w:p w14:paraId="41F01942" w14:textId="77777777" w:rsidR="006D44D9" w:rsidRDefault="006D44D9" w:rsidP="00F605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BECE8C" w14:textId="77777777" w:rsidR="00390E3B" w:rsidRDefault="00390E3B" w:rsidP="00390E3B">
    <w:pPr>
      <w:pStyle w:val="Zhlav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3EE6A4C"/>
    <w:multiLevelType w:val="hybridMultilevel"/>
    <w:tmpl w:val="0C929B3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B2BBA"/>
    <w:multiLevelType w:val="hybridMultilevel"/>
    <w:tmpl w:val="5A4EFC7E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CB23F7C"/>
    <w:multiLevelType w:val="hybridMultilevel"/>
    <w:tmpl w:val="D7C0906A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EBA1D05"/>
    <w:multiLevelType w:val="hybridMultilevel"/>
    <w:tmpl w:val="0E9CC66A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170AD8"/>
    <w:multiLevelType w:val="hybridMultilevel"/>
    <w:tmpl w:val="1108AFD4"/>
    <w:lvl w:ilvl="0" w:tplc="48544AD4">
      <w:numFmt w:val="bullet"/>
      <w:lvlText w:val="-"/>
      <w:lvlJc w:val="left"/>
      <w:pPr>
        <w:ind w:left="720" w:hanging="360"/>
      </w:pPr>
      <w:rPr>
        <w:rFonts w:ascii="Calibri" w:eastAsia="Times New Roman" w:hAnsi="Calibri" w:cs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4A24EF"/>
    <w:multiLevelType w:val="hybridMultilevel"/>
    <w:tmpl w:val="9F68E170"/>
    <w:lvl w:ilvl="0" w:tplc="073617E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1F113F"/>
    <w:multiLevelType w:val="hybridMultilevel"/>
    <w:tmpl w:val="93DA8A54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8C5AE1"/>
    <w:multiLevelType w:val="hybridMultilevel"/>
    <w:tmpl w:val="460CC29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BC0675"/>
    <w:multiLevelType w:val="hybridMultilevel"/>
    <w:tmpl w:val="09F07C2A"/>
    <w:lvl w:ilvl="0" w:tplc="F5848D10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EE5F07"/>
    <w:multiLevelType w:val="hybridMultilevel"/>
    <w:tmpl w:val="B406E97C"/>
    <w:lvl w:ilvl="0" w:tplc="0405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5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1547A9F"/>
    <w:multiLevelType w:val="hybridMultilevel"/>
    <w:tmpl w:val="36E431C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7101A0"/>
    <w:multiLevelType w:val="hybridMultilevel"/>
    <w:tmpl w:val="50E61C6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593564"/>
    <w:multiLevelType w:val="hybridMultilevel"/>
    <w:tmpl w:val="E38AE428"/>
    <w:lvl w:ilvl="0" w:tplc="040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5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3F657DE"/>
    <w:multiLevelType w:val="hybridMultilevel"/>
    <w:tmpl w:val="6AE8E8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386265"/>
    <w:multiLevelType w:val="hybridMultilevel"/>
    <w:tmpl w:val="1A4C250E"/>
    <w:lvl w:ilvl="0" w:tplc="FFF63E4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BA4807"/>
    <w:multiLevelType w:val="hybridMultilevel"/>
    <w:tmpl w:val="01D6B15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B4314E"/>
    <w:multiLevelType w:val="hybridMultilevel"/>
    <w:tmpl w:val="77AC9DDC"/>
    <w:lvl w:ilvl="0" w:tplc="FFF63E4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BE7B80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 w15:restartNumberingAfterBreak="0">
    <w:nsid w:val="7ABC4138"/>
    <w:multiLevelType w:val="hybridMultilevel"/>
    <w:tmpl w:val="8C900B5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2749AE"/>
    <w:multiLevelType w:val="hybridMultilevel"/>
    <w:tmpl w:val="D6A2B57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">
    <w:abstractNumId w:val="18"/>
  </w:num>
  <w:num w:numId="3">
    <w:abstractNumId w:val="13"/>
  </w:num>
  <w:num w:numId="4">
    <w:abstractNumId w:val="5"/>
  </w:num>
  <w:num w:numId="5">
    <w:abstractNumId w:val="7"/>
  </w:num>
  <w:num w:numId="6">
    <w:abstractNumId w:val="19"/>
  </w:num>
  <w:num w:numId="7">
    <w:abstractNumId w:val="4"/>
  </w:num>
  <w:num w:numId="8">
    <w:abstractNumId w:val="15"/>
  </w:num>
  <w:num w:numId="9">
    <w:abstractNumId w:val="17"/>
  </w:num>
  <w:num w:numId="10">
    <w:abstractNumId w:val="12"/>
  </w:num>
  <w:num w:numId="11">
    <w:abstractNumId w:val="16"/>
  </w:num>
  <w:num w:numId="12">
    <w:abstractNumId w:val="11"/>
  </w:num>
  <w:num w:numId="13">
    <w:abstractNumId w:val="8"/>
  </w:num>
  <w:num w:numId="14">
    <w:abstractNumId w:val="20"/>
  </w:num>
  <w:num w:numId="15">
    <w:abstractNumId w:val="2"/>
  </w:num>
  <w:num w:numId="16">
    <w:abstractNumId w:val="10"/>
  </w:num>
  <w:num w:numId="17">
    <w:abstractNumId w:val="14"/>
  </w:num>
  <w:num w:numId="18">
    <w:abstractNumId w:val="9"/>
  </w:num>
  <w:num w:numId="19">
    <w:abstractNumId w:val="6"/>
  </w:num>
  <w:num w:numId="20">
    <w:abstractNumId w:val="1"/>
  </w:num>
  <w:num w:numId="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MzAyNrE0NzY2MDVS0lEKTi0uzszPAykwNK8FAGI0LnctAAAA"/>
  </w:docVars>
  <w:rsids>
    <w:rsidRoot w:val="001B4E9C"/>
    <w:rsid w:val="00010D23"/>
    <w:rsid w:val="00013237"/>
    <w:rsid w:val="00026C5F"/>
    <w:rsid w:val="0003339B"/>
    <w:rsid w:val="00040D7D"/>
    <w:rsid w:val="00043941"/>
    <w:rsid w:val="00045369"/>
    <w:rsid w:val="00045500"/>
    <w:rsid w:val="00057F83"/>
    <w:rsid w:val="00061CF6"/>
    <w:rsid w:val="00062D50"/>
    <w:rsid w:val="0009204D"/>
    <w:rsid w:val="000C02A6"/>
    <w:rsid w:val="000D305E"/>
    <w:rsid w:val="000E2CBA"/>
    <w:rsid w:val="000E4200"/>
    <w:rsid w:val="000E51B4"/>
    <w:rsid w:val="000E7902"/>
    <w:rsid w:val="000F0F30"/>
    <w:rsid w:val="00112F84"/>
    <w:rsid w:val="00114AC5"/>
    <w:rsid w:val="00115870"/>
    <w:rsid w:val="00150CF2"/>
    <w:rsid w:val="001613DF"/>
    <w:rsid w:val="00172B45"/>
    <w:rsid w:val="00172D19"/>
    <w:rsid w:val="00180A4E"/>
    <w:rsid w:val="0019420B"/>
    <w:rsid w:val="001A3FBD"/>
    <w:rsid w:val="001A6D86"/>
    <w:rsid w:val="001B2904"/>
    <w:rsid w:val="001B4E9C"/>
    <w:rsid w:val="001B531A"/>
    <w:rsid w:val="001E3D2B"/>
    <w:rsid w:val="001E5655"/>
    <w:rsid w:val="001F1A4E"/>
    <w:rsid w:val="00201370"/>
    <w:rsid w:val="00207103"/>
    <w:rsid w:val="00225FCF"/>
    <w:rsid w:val="00226024"/>
    <w:rsid w:val="0022738C"/>
    <w:rsid w:val="0023707C"/>
    <w:rsid w:val="00263615"/>
    <w:rsid w:val="0026754D"/>
    <w:rsid w:val="00282112"/>
    <w:rsid w:val="00283B85"/>
    <w:rsid w:val="00284CC9"/>
    <w:rsid w:val="002906A8"/>
    <w:rsid w:val="00296E2A"/>
    <w:rsid w:val="002A720F"/>
    <w:rsid w:val="002B1FC7"/>
    <w:rsid w:val="002D49D6"/>
    <w:rsid w:val="002D712F"/>
    <w:rsid w:val="002E7BE1"/>
    <w:rsid w:val="002F0352"/>
    <w:rsid w:val="003040F0"/>
    <w:rsid w:val="00320CD0"/>
    <w:rsid w:val="00324276"/>
    <w:rsid w:val="003264BE"/>
    <w:rsid w:val="003324BA"/>
    <w:rsid w:val="003550BE"/>
    <w:rsid w:val="00382145"/>
    <w:rsid w:val="00384C75"/>
    <w:rsid w:val="00390E3B"/>
    <w:rsid w:val="0039152F"/>
    <w:rsid w:val="003A19F8"/>
    <w:rsid w:val="003A4825"/>
    <w:rsid w:val="003B3D9D"/>
    <w:rsid w:val="003D72D9"/>
    <w:rsid w:val="003F26BB"/>
    <w:rsid w:val="0040546F"/>
    <w:rsid w:val="004173FD"/>
    <w:rsid w:val="0042589D"/>
    <w:rsid w:val="00454F92"/>
    <w:rsid w:val="00456192"/>
    <w:rsid w:val="004644EE"/>
    <w:rsid w:val="004769DB"/>
    <w:rsid w:val="00481AE0"/>
    <w:rsid w:val="00487464"/>
    <w:rsid w:val="004938BA"/>
    <w:rsid w:val="00495176"/>
    <w:rsid w:val="00497035"/>
    <w:rsid w:val="004B2AF0"/>
    <w:rsid w:val="004B47F2"/>
    <w:rsid w:val="004B4AFD"/>
    <w:rsid w:val="004C31BC"/>
    <w:rsid w:val="004D22DF"/>
    <w:rsid w:val="004D2985"/>
    <w:rsid w:val="00500104"/>
    <w:rsid w:val="00521875"/>
    <w:rsid w:val="00531550"/>
    <w:rsid w:val="00534C1B"/>
    <w:rsid w:val="00535259"/>
    <w:rsid w:val="005531B0"/>
    <w:rsid w:val="00554DEC"/>
    <w:rsid w:val="00556ECC"/>
    <w:rsid w:val="00564013"/>
    <w:rsid w:val="005A2FF8"/>
    <w:rsid w:val="005A7ABC"/>
    <w:rsid w:val="005B0C6C"/>
    <w:rsid w:val="005C032B"/>
    <w:rsid w:val="005D13C5"/>
    <w:rsid w:val="005D3277"/>
    <w:rsid w:val="00600C2A"/>
    <w:rsid w:val="0060386C"/>
    <w:rsid w:val="006257AD"/>
    <w:rsid w:val="00635BD8"/>
    <w:rsid w:val="00637444"/>
    <w:rsid w:val="00644F87"/>
    <w:rsid w:val="00654A62"/>
    <w:rsid w:val="00660FC5"/>
    <w:rsid w:val="00661A63"/>
    <w:rsid w:val="0067397F"/>
    <w:rsid w:val="006D44D9"/>
    <w:rsid w:val="0070120F"/>
    <w:rsid w:val="007013BC"/>
    <w:rsid w:val="007238B4"/>
    <w:rsid w:val="00727A8B"/>
    <w:rsid w:val="007378D5"/>
    <w:rsid w:val="00740E24"/>
    <w:rsid w:val="00743CCE"/>
    <w:rsid w:val="00745F74"/>
    <w:rsid w:val="007464DD"/>
    <w:rsid w:val="007502AB"/>
    <w:rsid w:val="007508FB"/>
    <w:rsid w:val="007656C3"/>
    <w:rsid w:val="00772B74"/>
    <w:rsid w:val="00774B7B"/>
    <w:rsid w:val="007840FE"/>
    <w:rsid w:val="00793528"/>
    <w:rsid w:val="00793729"/>
    <w:rsid w:val="007B2B20"/>
    <w:rsid w:val="007C0EFB"/>
    <w:rsid w:val="007C67A1"/>
    <w:rsid w:val="007C752D"/>
    <w:rsid w:val="007D3261"/>
    <w:rsid w:val="007D69FF"/>
    <w:rsid w:val="007D6FC0"/>
    <w:rsid w:val="00804E6A"/>
    <w:rsid w:val="008116A0"/>
    <w:rsid w:val="00812382"/>
    <w:rsid w:val="00825BE2"/>
    <w:rsid w:val="00883BA4"/>
    <w:rsid w:val="00891B3B"/>
    <w:rsid w:val="00895B17"/>
    <w:rsid w:val="008963E8"/>
    <w:rsid w:val="008A594F"/>
    <w:rsid w:val="008B1EB9"/>
    <w:rsid w:val="008D3AB4"/>
    <w:rsid w:val="008F7661"/>
    <w:rsid w:val="009020B9"/>
    <w:rsid w:val="009025BB"/>
    <w:rsid w:val="00902C8D"/>
    <w:rsid w:val="00904DA7"/>
    <w:rsid w:val="00922239"/>
    <w:rsid w:val="00927A60"/>
    <w:rsid w:val="00953DAB"/>
    <w:rsid w:val="00970A70"/>
    <w:rsid w:val="0098051E"/>
    <w:rsid w:val="00981873"/>
    <w:rsid w:val="009A1B73"/>
    <w:rsid w:val="009A50A5"/>
    <w:rsid w:val="009B59F5"/>
    <w:rsid w:val="009C1EA8"/>
    <w:rsid w:val="009D2419"/>
    <w:rsid w:val="009D44F4"/>
    <w:rsid w:val="009D7427"/>
    <w:rsid w:val="009F6278"/>
    <w:rsid w:val="00A00839"/>
    <w:rsid w:val="00A46589"/>
    <w:rsid w:val="00A46FE4"/>
    <w:rsid w:val="00A52B33"/>
    <w:rsid w:val="00A64F30"/>
    <w:rsid w:val="00A75F7F"/>
    <w:rsid w:val="00A76145"/>
    <w:rsid w:val="00AC4E7D"/>
    <w:rsid w:val="00AC4F3E"/>
    <w:rsid w:val="00AC787E"/>
    <w:rsid w:val="00AD6415"/>
    <w:rsid w:val="00AD64AA"/>
    <w:rsid w:val="00B048B7"/>
    <w:rsid w:val="00B06440"/>
    <w:rsid w:val="00B07BB1"/>
    <w:rsid w:val="00B100FE"/>
    <w:rsid w:val="00B2272E"/>
    <w:rsid w:val="00B53F55"/>
    <w:rsid w:val="00B56F69"/>
    <w:rsid w:val="00B73A1D"/>
    <w:rsid w:val="00B82545"/>
    <w:rsid w:val="00BB1E55"/>
    <w:rsid w:val="00BC14B8"/>
    <w:rsid w:val="00BC5E00"/>
    <w:rsid w:val="00BE3C31"/>
    <w:rsid w:val="00BF6DFB"/>
    <w:rsid w:val="00C03718"/>
    <w:rsid w:val="00C03C06"/>
    <w:rsid w:val="00C077AB"/>
    <w:rsid w:val="00C111C4"/>
    <w:rsid w:val="00C167C3"/>
    <w:rsid w:val="00C26564"/>
    <w:rsid w:val="00C35479"/>
    <w:rsid w:val="00C36AA6"/>
    <w:rsid w:val="00C37B32"/>
    <w:rsid w:val="00C4272F"/>
    <w:rsid w:val="00C53CDF"/>
    <w:rsid w:val="00C54C72"/>
    <w:rsid w:val="00C76C84"/>
    <w:rsid w:val="00C8463B"/>
    <w:rsid w:val="00C872D3"/>
    <w:rsid w:val="00C956F2"/>
    <w:rsid w:val="00CA2AC7"/>
    <w:rsid w:val="00CC2E73"/>
    <w:rsid w:val="00CD197D"/>
    <w:rsid w:val="00CD2B86"/>
    <w:rsid w:val="00CE0DE7"/>
    <w:rsid w:val="00CF164A"/>
    <w:rsid w:val="00CF476C"/>
    <w:rsid w:val="00D27539"/>
    <w:rsid w:val="00D3461C"/>
    <w:rsid w:val="00D362BD"/>
    <w:rsid w:val="00D518B7"/>
    <w:rsid w:val="00D544EE"/>
    <w:rsid w:val="00D54BE8"/>
    <w:rsid w:val="00D610A6"/>
    <w:rsid w:val="00D91C92"/>
    <w:rsid w:val="00D927D8"/>
    <w:rsid w:val="00D93B45"/>
    <w:rsid w:val="00DA50AE"/>
    <w:rsid w:val="00DC0CC0"/>
    <w:rsid w:val="00DC29A7"/>
    <w:rsid w:val="00DD0BFA"/>
    <w:rsid w:val="00DE3548"/>
    <w:rsid w:val="00E11082"/>
    <w:rsid w:val="00E11D7E"/>
    <w:rsid w:val="00E32A4F"/>
    <w:rsid w:val="00E41DFC"/>
    <w:rsid w:val="00E57950"/>
    <w:rsid w:val="00E71FB1"/>
    <w:rsid w:val="00EA4DCA"/>
    <w:rsid w:val="00EB0F59"/>
    <w:rsid w:val="00ED06AA"/>
    <w:rsid w:val="00EF2055"/>
    <w:rsid w:val="00F05B30"/>
    <w:rsid w:val="00F11A77"/>
    <w:rsid w:val="00F33D41"/>
    <w:rsid w:val="00F60539"/>
    <w:rsid w:val="00FA13E0"/>
    <w:rsid w:val="00FA4C26"/>
    <w:rsid w:val="00FB1E93"/>
    <w:rsid w:val="00FB5503"/>
    <w:rsid w:val="00FE3FA2"/>
    <w:rsid w:val="00FF3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57D9A451"/>
  <w15:docId w15:val="{521644CD-A0FC-4CB5-9E8A-338D72AC1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1B4E9C"/>
    <w:rPr>
      <w:sz w:val="24"/>
      <w:szCs w:val="24"/>
    </w:rPr>
  </w:style>
  <w:style w:type="paragraph" w:styleId="Nadpis1">
    <w:name w:val="heading 1"/>
    <w:basedOn w:val="Normln"/>
    <w:next w:val="Normln"/>
    <w:qFormat/>
    <w:rsid w:val="001B4E9C"/>
    <w:pPr>
      <w:keepNext/>
      <w:ind w:left="705"/>
      <w:jc w:val="center"/>
      <w:outlineLvl w:val="0"/>
    </w:pPr>
    <w:rPr>
      <w:rFonts w:ascii="Arial" w:hAnsi="Arial"/>
      <w:b/>
      <w:szCs w:val="20"/>
    </w:rPr>
  </w:style>
  <w:style w:type="paragraph" w:styleId="Nadpis2">
    <w:name w:val="heading 2"/>
    <w:basedOn w:val="Normln"/>
    <w:next w:val="Normln"/>
    <w:qFormat/>
    <w:rsid w:val="001B4E9C"/>
    <w:pPr>
      <w:keepNext/>
      <w:jc w:val="center"/>
      <w:outlineLvl w:val="1"/>
    </w:pPr>
    <w:rPr>
      <w:rFonts w:ascii="Arial" w:hAnsi="Arial"/>
      <w:b/>
      <w:szCs w:val="20"/>
    </w:rPr>
  </w:style>
  <w:style w:type="paragraph" w:styleId="Nadpis3">
    <w:name w:val="heading 3"/>
    <w:basedOn w:val="Normln"/>
    <w:next w:val="Normln"/>
    <w:qFormat/>
    <w:rsid w:val="001B4E9C"/>
    <w:pPr>
      <w:keepNext/>
      <w:jc w:val="center"/>
      <w:outlineLvl w:val="2"/>
    </w:pPr>
    <w:rPr>
      <w:rFonts w:ascii="Arial" w:hAnsi="Arial"/>
      <w:sz w:val="20"/>
      <w:szCs w:val="20"/>
      <w:u w:val="single"/>
    </w:rPr>
  </w:style>
  <w:style w:type="paragraph" w:styleId="Nadpis4">
    <w:name w:val="heading 4"/>
    <w:basedOn w:val="Normln"/>
    <w:next w:val="Normln"/>
    <w:qFormat/>
    <w:rsid w:val="001B4E9C"/>
    <w:pPr>
      <w:keepNext/>
      <w:jc w:val="center"/>
      <w:outlineLvl w:val="3"/>
    </w:pPr>
    <w:rPr>
      <w:u w:val="singl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rsid w:val="001B4E9C"/>
    <w:pPr>
      <w:jc w:val="both"/>
    </w:pPr>
    <w:rPr>
      <w:rFonts w:ascii="Arial" w:hAnsi="Arial"/>
      <w:szCs w:val="20"/>
    </w:rPr>
  </w:style>
  <w:style w:type="paragraph" w:styleId="Nzev">
    <w:name w:val="Title"/>
    <w:basedOn w:val="Normln"/>
    <w:qFormat/>
    <w:rsid w:val="001B4E9C"/>
    <w:pPr>
      <w:jc w:val="center"/>
    </w:pPr>
    <w:rPr>
      <w:rFonts w:ascii="Arial" w:hAnsi="Arial"/>
      <w:b/>
      <w:sz w:val="36"/>
      <w:szCs w:val="20"/>
      <w:u w:val="single"/>
    </w:rPr>
  </w:style>
  <w:style w:type="paragraph" w:styleId="Zkladntextodsazen3">
    <w:name w:val="Body Text Indent 3"/>
    <w:basedOn w:val="Normln"/>
    <w:link w:val="Zkladntextodsazen3Char"/>
    <w:rsid w:val="001B4E9C"/>
    <w:pPr>
      <w:ind w:firstLine="708"/>
      <w:jc w:val="both"/>
    </w:pPr>
    <w:rPr>
      <w:szCs w:val="20"/>
    </w:rPr>
  </w:style>
  <w:style w:type="paragraph" w:styleId="Textbubliny">
    <w:name w:val="Balloon Text"/>
    <w:basedOn w:val="Normln"/>
    <w:link w:val="TextbublinyChar"/>
    <w:rsid w:val="003040F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3040F0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semiHidden/>
    <w:unhideWhenUsed/>
    <w:rsid w:val="00150CF2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150CF2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150CF2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150CF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150CF2"/>
    <w:rPr>
      <w:b/>
      <w:bCs/>
    </w:rPr>
  </w:style>
  <w:style w:type="paragraph" w:styleId="Revize">
    <w:name w:val="Revision"/>
    <w:hidden/>
    <w:uiPriority w:val="99"/>
    <w:semiHidden/>
    <w:rsid w:val="00150CF2"/>
    <w:rPr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8A594F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F6053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60539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F6053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F60539"/>
    <w:rPr>
      <w:sz w:val="24"/>
      <w:szCs w:val="24"/>
    </w:rPr>
  </w:style>
  <w:style w:type="paragraph" w:customStyle="1" w:styleId="Import1">
    <w:name w:val="Import 1"/>
    <w:basedOn w:val="Normln"/>
    <w:rsid w:val="00BF6DFB"/>
    <w:pPr>
      <w:widowControl w:val="0"/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autoSpaceDE w:val="0"/>
      <w:autoSpaceDN w:val="0"/>
      <w:adjustRightInd w:val="0"/>
      <w:ind w:left="576"/>
    </w:pPr>
    <w:rPr>
      <w:rFonts w:ascii="Avinion" w:hAnsi="Avinion"/>
      <w:sz w:val="20"/>
    </w:rPr>
  </w:style>
  <w:style w:type="paragraph" w:styleId="FormtovanvHTML">
    <w:name w:val="HTML Preformatted"/>
    <w:basedOn w:val="Normln"/>
    <w:link w:val="FormtovanvHTMLChar"/>
    <w:uiPriority w:val="99"/>
    <w:unhideWhenUsed/>
    <w:rsid w:val="0048746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rsid w:val="00487464"/>
    <w:rPr>
      <w:rFonts w:ascii="Courier New" w:hAnsi="Courier New" w:cs="Courier New"/>
      <w:lang w:val="en-US" w:eastAsia="en-US"/>
    </w:rPr>
  </w:style>
  <w:style w:type="character" w:customStyle="1" w:styleId="Zkladntextodsazen3Char">
    <w:name w:val="Základní text odsazený 3 Char"/>
    <w:basedOn w:val="Standardnpsmoodstavce"/>
    <w:link w:val="Zkladntextodsazen3"/>
    <w:rsid w:val="0040546F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764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6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6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42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14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D92DC0C7DB16446886DD83C7956A37B" ma:contentTypeVersion="24" ma:contentTypeDescription="Vytvoří nový dokument" ma:contentTypeScope="" ma:versionID="cbc52175be79a9cd94964f1468b7a317">
  <xsd:schema xmlns:xsd="http://www.w3.org/2001/XMLSchema" xmlns:xs="http://www.w3.org/2001/XMLSchema" xmlns:p="http://schemas.microsoft.com/office/2006/metadata/properties" xmlns:ns1="http://schemas.microsoft.com/sharepoint/v3" xmlns:ns2="477ec09d-15f0-4e77-aa01-deac56df862c" xmlns:ns4="http://schemas.microsoft.com/sharepoint/v4" targetNamespace="http://schemas.microsoft.com/office/2006/metadata/properties" ma:root="true" ma:fieldsID="002da1bb3f28935e1fe02decfdf75210" ns1:_="" ns2:_="" ns4:_="">
    <xsd:import namespace="http://schemas.microsoft.com/sharepoint/v3"/>
    <xsd:import namespace="477ec09d-15f0-4e77-aa01-deac56df862c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Obchodnik" minOccurs="0"/>
                <xsd:element ref="ns2:Supervizor" minOccurs="0"/>
                <xsd:element ref="ns2:CisloZakazky" minOccurs="0"/>
                <xsd:element ref="ns2:TypZakazky" minOccurs="0"/>
                <xsd:element ref="ns2:CisloStanku" minOccurs="0"/>
                <xsd:element ref="ns2:Technik" minOccurs="0"/>
                <xsd:element ref="ns2:StavSchvaleni" minOccurs="0"/>
                <xsd:element ref="ns2:Hala" minOccurs="0"/>
                <xsd:element ref="ns2:Firma" minOccurs="0"/>
                <xsd:element ref="ns1:DocumentSetDescription" minOccurs="0"/>
                <xsd:element ref="ns2:Year" minOccurs="0"/>
                <xsd:element ref="ns2:PopisZakazky" minOccurs="0"/>
                <xsd:element ref="ns2:Dodavatel" minOccurs="0"/>
                <xsd:element ref="ns2:Dodavatel_x003a_ID" minOccurs="0"/>
                <xsd:element ref="ns2:Stream" minOccurs="0"/>
                <xsd:element ref="ns2:Veletrh" minOccurs="0"/>
                <xsd:element ref="ns2:Projektant" minOccurs="0"/>
                <xsd:element ref="ns2:Projektant_x003a_ID" minOccurs="0"/>
                <xsd:element ref="ns2:Vyrobak" minOccurs="0"/>
                <xsd:element ref="ns2:Vyrobak_x003a_ID" minOccurs="0"/>
                <xsd:element ref="ns2:Zakaznik" minOccurs="0"/>
                <xsd:element ref="ns2:Zakaznik_x003a_ID" minOccurs="0"/>
                <xsd:element ref="ns2:Partak" minOccurs="0"/>
                <xsd:element ref="ns2:Partak_x003a_ID" minOccurs="0"/>
                <xsd:element ref="ns2:Vystavovatel" minOccurs="0"/>
                <xsd:element ref="ns2:Vystavovatel_x003a_ID" minOccurs="0"/>
                <xsd:element ref="ns2:SeniorExpozice" minOccurs="0"/>
                <xsd:element ref="ns2:SeniorExpozice_x003a_ID" minOccurs="0"/>
                <xsd:element ref="ns2:SeniorTechnikAD" minOccurs="0"/>
                <xsd:element ref="ns2:PomocnyObchodnik" minOccurs="0"/>
                <xsd:element ref="ns2:PomocnyObchodnik_x003a_ID" minOccurs="0"/>
                <xsd:element ref="ns2:SeniorExpoziceAD" minOccurs="0"/>
                <xsd:element ref="ns2:Supervizor1" minOccurs="0"/>
                <xsd:element ref="ns2:Supervizor_x003a_ID" minOccurs="0"/>
                <xsd:element ref="ns2:Obchodnik1" minOccurs="0"/>
                <xsd:element ref="ns2:Obchodnik_x003a_ID" minOccurs="0"/>
                <xsd:element ref="ns2:Technik1" minOccurs="0"/>
                <xsd:element ref="ns2:Technik_x003a_ID" minOccurs="0"/>
                <xsd:element ref="ns2:SeniorTechnik" minOccurs="0"/>
                <xsd:element ref="ns2:SeniorTechnik_x003a_ID" minOccurs="0"/>
                <xsd:element ref="ns2:PomocnyObchodnikAD" minOccurs="0"/>
                <xsd:element ref="ns4:IconOverlay" minOccurs="0"/>
                <xsd:element ref="ns1:_vti_ItemDeclaredRecord" minOccurs="0"/>
                <xsd:element ref="ns1:_vti_ItemHoldRecordStatus" minOccurs="0"/>
                <xsd:element ref="ns2:PomocnyObchodnik2" minOccurs="0"/>
                <xsd:element ref="ns2:PomocnyObchodnik2_x003a_ID" minOccurs="0"/>
                <xsd:element ref="ns2:PomocnyObchodnik2AD" minOccurs="0"/>
                <xsd:element ref="ns2:PomocnyObchodnik3AD" minOccurs="0"/>
                <xsd:element ref="ns2:PomocnyObchodnik3" minOccurs="0"/>
                <xsd:element ref="ns2:PomocnyObchodnik3_x003a_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ocumentSetDescription" ma:index="20" nillable="true" ma:displayName="Popis" ma:description="Popis sady dokumentů" ma:internalName="DocumentSetDescription">
      <xsd:simpleType>
        <xsd:restriction base="dms:Note"/>
      </xsd:simpleType>
    </xsd:element>
    <xsd:element name="_vti_ItemDeclaredRecord" ma:index="58" nillable="true" ma:displayName="Deklarovaný záznam" ma:hidden="true" ma:internalName="_vti_ItemDeclaredRecord" ma:readOnly="true">
      <xsd:simpleType>
        <xsd:restriction base="dms:DateTime"/>
      </xsd:simpleType>
    </xsd:element>
    <xsd:element name="_vti_ItemHoldRecordStatus" ma:index="59" nillable="true" ma:displayName="Blokování a stav záznamu" ma:decimals="0" ma:description="" ma:hidden="true" ma:indexed="true" ma:internalName="_vti_ItemHoldRecord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ec09d-15f0-4e77-aa01-deac56df862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Hodnota ID dokumentu" ma:description="Hodnota ID dokumentu přiřazená této položce" ma:internalName="_dlc_DocId" ma:readOnly="true">
      <xsd:simpleType>
        <xsd:restriction base="dms:Text"/>
      </xsd:simpleType>
    </xsd:element>
    <xsd:element name="_dlc_DocIdUrl" ma:index="9" nillable="true" ma:displayName="ID dokumentu" ma:description="Trvalý odkaz na tento dokument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Obchodnik" ma:index="11" nillable="true" ma:displayName="ObchodníkAD" ma:list="UserInfo" ma:SharePointGroup="0" ma:internalName="Obchodnik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upervizor" ma:index="12" nillable="true" ma:displayName="Supervizor veletrhuAD" ma:list="UserInfo" ma:SharePointGroup="0" ma:internalName="Supervizo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isloZakazky" ma:index="13" nillable="true" ma:displayName="Číslo zakázky MIBA/SYMA" ma:indexed="true" ma:internalName="CisloZakazky">
      <xsd:simpleType>
        <xsd:restriction base="dms:Text">
          <xsd:maxLength value="255"/>
        </xsd:restriction>
      </xsd:simpleType>
    </xsd:element>
    <xsd:element name="TypZakazky" ma:index="14" nillable="true" ma:displayName="Typ zakázky" ma:format="Dropdown" ma:internalName="TypZakazky">
      <xsd:simpleType>
        <xsd:restriction base="dms:Choice">
          <xsd:enumeration value="Expozice"/>
          <xsd:enumeration value="Zakázka"/>
        </xsd:restriction>
      </xsd:simpleType>
    </xsd:element>
    <xsd:element name="CisloStanku" ma:index="15" nillable="true" ma:displayName="Číslo stánku" ma:internalName="CisloStanku">
      <xsd:simpleType>
        <xsd:restriction base="dms:Text">
          <xsd:maxLength value="255"/>
        </xsd:restriction>
      </xsd:simpleType>
    </xsd:element>
    <xsd:element name="Technik" ma:index="16" nillable="true" ma:displayName="TechnikAD" ma:list="UserInfo" ma:SharePointGroup="0" ma:internalName="Technik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avSchvaleni" ma:index="17" nillable="true" ma:displayName="Stav schválení" ma:format="Dropdown" ma:internalName="StavSchvaleni">
      <xsd:simpleType>
        <xsd:restriction base="dms:Choice">
          <xsd:enumeration value="ANO"/>
          <xsd:enumeration value="ASI ANO"/>
          <xsd:enumeration value="NABÍDNUTO"/>
          <xsd:enumeration value="ASI NE"/>
          <xsd:enumeration value="HOTOVO"/>
          <xsd:enumeration value="POPTAVKA"/>
          <xsd:enumeration value="PŘÍLEŽITOST"/>
          <xsd:enumeration value="NE"/>
          <xsd:enumeration value="ZRUŠENO"/>
        </xsd:restriction>
      </xsd:simpleType>
    </xsd:element>
    <xsd:element name="Hala" ma:index="18" nillable="true" ma:displayName="Hala" ma:internalName="Hala">
      <xsd:simpleType>
        <xsd:restriction base="dms:Text">
          <xsd:maxLength value="255"/>
        </xsd:restriction>
      </xsd:simpleType>
    </xsd:element>
    <xsd:element name="Firma" ma:index="19" nillable="true" ma:displayName="Firma" ma:list="{a50767c3-b1f6-45e4-832f-320e4d11f4a0}" ma:internalName="Firma" ma:showField="Title" ma:web="477ec09d-15f0-4e77-aa01-deac56df862c">
      <xsd:simpleType>
        <xsd:restriction base="dms:Lookup"/>
      </xsd:simpleType>
    </xsd:element>
    <xsd:element name="Year" ma:index="21" nillable="true" ma:displayName="Rok" ma:list="{cc4741f1-752c-4bdb-98ee-6f52ed2bb83b}" ma:internalName="Year" ma:showField="Title" ma:web="477ec09d-15f0-4e77-aa01-deac56df862c">
      <xsd:simpleType>
        <xsd:restriction base="dms:Lookup"/>
      </xsd:simpleType>
    </xsd:element>
    <xsd:element name="PopisZakazky" ma:index="22" nillable="true" ma:displayName="Popis zakázky" ma:internalName="PopisZakazky">
      <xsd:simpleType>
        <xsd:restriction base="dms:Note"/>
      </xsd:simpleType>
    </xsd:element>
    <xsd:element name="Dodavatel" ma:index="23" nillable="true" ma:displayName="Stavitel" ma:list="{38ca2d14-7553-4371-abe5-4c2824f65932}" ma:internalName="Dodavatel" ma:showField="Title" ma:web="477ec09d-15f0-4e77-aa01-deac56df862c">
      <xsd:simpleType>
        <xsd:restriction base="dms:Lookup"/>
      </xsd:simpleType>
    </xsd:element>
    <xsd:element name="Dodavatel_x003a_ID" ma:index="24" nillable="true" ma:displayName="Dodavatel:ID" ma:list="{38ca2d14-7553-4371-abe5-4c2824f65932}" ma:internalName="Dodavatel_x003A_ID" ma:readOnly="true" ma:showField="ID" ma:web="477ec09d-15f0-4e77-aa01-deac56df862c">
      <xsd:simpleType>
        <xsd:restriction base="dms:Lookup"/>
      </xsd:simpleType>
    </xsd:element>
    <xsd:element name="Stream" ma:index="25" nillable="true" ma:displayName="Stream" ma:default="A" ma:format="Dropdown" ma:internalName="Stream">
      <xsd:simpleType>
        <xsd:restriction base="dms:Choice">
          <xsd:enumeration value="A"/>
          <xsd:enumeration value="B"/>
        </xsd:restriction>
      </xsd:simpleType>
    </xsd:element>
    <xsd:element name="Veletrh" ma:index="26" nillable="true" ma:displayName="Veletrh" ma:list="{2b2eb569-4181-42d8-b154-3f653411dc5d}" ma:internalName="Veletrh" ma:showField="Title" ma:web="477ec09d-15f0-4e77-aa01-deac56df862c">
      <xsd:simpleType>
        <xsd:restriction base="dms:Lookup"/>
      </xsd:simpleType>
    </xsd:element>
    <xsd:element name="Projektant" ma:index="27" nillable="true" ma:displayName="Projektant" ma:list="{38ca2d14-7553-4371-abe5-4c2824f65932}" ma:internalName="Projektant" ma:showField="ZaraditJako" ma:web="477ec09d-15f0-4e77-aa01-deac56df862c">
      <xsd:simpleType>
        <xsd:restriction base="dms:Lookup"/>
      </xsd:simpleType>
    </xsd:element>
    <xsd:element name="Projektant_x003a_ID" ma:index="28" nillable="true" ma:displayName="Projektant:ID" ma:list="{38ca2d14-7553-4371-abe5-4c2824f65932}" ma:internalName="Projektant_x003A_ID" ma:readOnly="true" ma:showField="ID" ma:web="477ec09d-15f0-4e77-aa01-deac56df862c">
      <xsd:simpleType>
        <xsd:restriction base="dms:Lookup"/>
      </xsd:simpleType>
    </xsd:element>
    <xsd:element name="Vyrobak" ma:index="29" nillable="true" ma:displayName="Výrobák" ma:list="{38ca2d14-7553-4371-abe5-4c2824f65932}" ma:internalName="Vyrobak" ma:showField="ZaraditJako" ma:web="477ec09d-15f0-4e77-aa01-deac56df862c">
      <xsd:simpleType>
        <xsd:restriction base="dms:Lookup"/>
      </xsd:simpleType>
    </xsd:element>
    <xsd:element name="Vyrobak_x003a_ID" ma:index="30" nillable="true" ma:displayName="Vyrobak:ID" ma:list="{38ca2d14-7553-4371-abe5-4c2824f65932}" ma:internalName="Vyrobak_x003A_ID" ma:readOnly="true" ma:showField="ID" ma:web="477ec09d-15f0-4e77-aa01-deac56df862c">
      <xsd:simpleType>
        <xsd:restriction base="dms:Lookup"/>
      </xsd:simpleType>
    </xsd:element>
    <xsd:element name="Zakaznik" ma:index="31" nillable="true" ma:displayName="Zákazník" ma:list="{7b4bc5a7-0dc8-4131-a007-3f12d4953f18}" ma:internalName="Zakaznik" ma:showField="Title" ma:web="477ec09d-15f0-4e77-aa01-deac56df862c">
      <xsd:simpleType>
        <xsd:restriction base="dms:Lookup"/>
      </xsd:simpleType>
    </xsd:element>
    <xsd:element name="Zakaznik_x003a_ID" ma:index="32" nillable="true" ma:displayName="Zakaznik:ID" ma:list="{7b4bc5a7-0dc8-4131-a007-3f12d4953f18}" ma:internalName="Zakaznik_x003A_ID" ma:readOnly="true" ma:showField="ID" ma:web="477ec09d-15f0-4e77-aa01-deac56df862c">
      <xsd:simpleType>
        <xsd:restriction base="dms:Lookup"/>
      </xsd:simpleType>
    </xsd:element>
    <xsd:element name="Partak" ma:index="33" nillable="true" ma:displayName="Parťák montáže" ma:list="{38ca2d14-7553-4371-abe5-4c2824f65932}" ma:internalName="Partak" ma:showField="ZaraditJako" ma:web="477ec09d-15f0-4e77-aa01-deac56df862c">
      <xsd:simpleType>
        <xsd:restriction base="dms:Lookup"/>
      </xsd:simpleType>
    </xsd:element>
    <xsd:element name="Partak_x003a_ID" ma:index="34" nillable="true" ma:displayName="Partak:ID" ma:list="{38ca2d14-7553-4371-abe5-4c2824f65932}" ma:internalName="Partak_x003A_ID" ma:readOnly="true" ma:showField="ID" ma:web="477ec09d-15f0-4e77-aa01-deac56df862c">
      <xsd:simpleType>
        <xsd:restriction base="dms:Lookup"/>
      </xsd:simpleType>
    </xsd:element>
    <xsd:element name="Vystavovatel" ma:index="35" nillable="true" ma:displayName="Vystavovatel" ma:list="{7b4bc5a7-0dc8-4131-a007-3f12d4953f18}" ma:internalName="Vystavovatel" ma:showField="Title" ma:web="477ec09d-15f0-4e77-aa01-deac56df862c">
      <xsd:simpleType>
        <xsd:restriction base="dms:Lookup"/>
      </xsd:simpleType>
    </xsd:element>
    <xsd:element name="Vystavovatel_x003a_ID" ma:index="36" nillable="true" ma:displayName="Vystavovatel:ID" ma:list="{7b4bc5a7-0dc8-4131-a007-3f12d4953f18}" ma:internalName="Vystavovatel_x003A_ID0" ma:readOnly="true" ma:showField="ID" ma:web="477ec09d-15f0-4e77-aa01-deac56df862c">
      <xsd:simpleType>
        <xsd:restriction base="dms:Lookup"/>
      </xsd:simpleType>
    </xsd:element>
    <xsd:element name="SeniorExpozice" ma:index="38" nillable="true" ma:displayName="Senior expozice" ma:list="{38ca2d14-7553-4371-abe5-4c2824f65932}" ma:internalName="SeniorExpozice" ma:showField="ZaraditJako" ma:web="477ec09d-15f0-4e77-aa01-deac56df862c">
      <xsd:simpleType>
        <xsd:restriction base="dms:Lookup"/>
      </xsd:simpleType>
    </xsd:element>
    <xsd:element name="SeniorExpozice_x003a_ID" ma:index="39" nillable="true" ma:displayName="SeniorExpozice:ID" ma:list="{38ca2d14-7553-4371-abe5-4c2824f65932}" ma:internalName="SeniorExpozice_x003A_ID" ma:readOnly="true" ma:showField="ID" ma:web="477ec09d-15f0-4e77-aa01-deac56df862c">
      <xsd:simpleType>
        <xsd:restriction base="dms:Lookup"/>
      </xsd:simpleType>
    </xsd:element>
    <xsd:element name="SeniorTechnikAD" ma:index="40" nillable="true" ma:displayName="KonstruktérAD" ma:list="UserInfo" ma:SharePointGroup="0" ma:internalName="SeniorTechnikAD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PomocnyObchodnik" ma:index="41" nillable="true" ma:displayName="Pomocný obchodník" ma:list="{38ca2d14-7553-4371-abe5-4c2824f65932}" ma:internalName="PomocnyObchodnik" ma:showField="ZaraditJako" ma:web="477ec09d-15f0-4e77-aa01-deac56df862c">
      <xsd:simpleType>
        <xsd:restriction base="dms:Lookup"/>
      </xsd:simpleType>
    </xsd:element>
    <xsd:element name="PomocnyObchodnik_x003a_ID" ma:index="42" nillable="true" ma:displayName="PomocnyObchodnik:ID" ma:list="{38ca2d14-7553-4371-abe5-4c2824f65932}" ma:internalName="PomocnyObchodnik_x003A_ID" ma:readOnly="true" ma:showField="ID" ma:web="477ec09d-15f0-4e77-aa01-deac56df862c">
      <xsd:simpleType>
        <xsd:restriction base="dms:Lookup"/>
      </xsd:simpleType>
    </xsd:element>
    <xsd:element name="SeniorExpoziceAD" ma:index="43" nillable="true" ma:displayName="Senior expoziceAD" ma:list="UserInfo" ma:SharePointGroup="0" ma:internalName="SeniorExpoziceAD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upervizor1" ma:index="44" nillable="true" ma:displayName="Supervizor" ma:list="{38ca2d14-7553-4371-abe5-4c2824f65932}" ma:internalName="Supervizor1" ma:showField="ZaraditJako" ma:web="477ec09d-15f0-4e77-aa01-deac56df862c">
      <xsd:simpleType>
        <xsd:restriction base="dms:Lookup"/>
      </xsd:simpleType>
    </xsd:element>
    <xsd:element name="Supervizor_x003a_ID" ma:index="45" nillable="true" ma:displayName="Supervizor:ID" ma:list="{38ca2d14-7553-4371-abe5-4c2824f65932}" ma:internalName="Supervizor_x003A_ID" ma:readOnly="true" ma:showField="ID" ma:web="477ec09d-15f0-4e77-aa01-deac56df862c">
      <xsd:simpleType>
        <xsd:restriction base="dms:Lookup"/>
      </xsd:simpleType>
    </xsd:element>
    <xsd:element name="Obchodnik1" ma:index="46" nillable="true" ma:displayName="Obchodník" ma:list="{38ca2d14-7553-4371-abe5-4c2824f65932}" ma:internalName="Obchodnik1" ma:showField="ZaraditJako" ma:web="477ec09d-15f0-4e77-aa01-deac56df862c">
      <xsd:simpleType>
        <xsd:restriction base="dms:Lookup"/>
      </xsd:simpleType>
    </xsd:element>
    <xsd:element name="Obchodnik_x003a_ID" ma:index="47" nillable="true" ma:displayName="Obchodnik:ID" ma:list="{38ca2d14-7553-4371-abe5-4c2824f65932}" ma:internalName="Obchodnik_x003A_ID" ma:readOnly="true" ma:showField="ID" ma:web="477ec09d-15f0-4e77-aa01-deac56df862c">
      <xsd:simpleType>
        <xsd:restriction base="dms:Lookup"/>
      </xsd:simpleType>
    </xsd:element>
    <xsd:element name="Technik1" ma:index="48" nillable="true" ma:displayName="Technik" ma:list="{38ca2d14-7553-4371-abe5-4c2824f65932}" ma:internalName="Technik1" ma:showField="ZaraditJako" ma:web="477ec09d-15f0-4e77-aa01-deac56df862c">
      <xsd:simpleType>
        <xsd:restriction base="dms:Lookup"/>
      </xsd:simpleType>
    </xsd:element>
    <xsd:element name="Technik_x003a_ID" ma:index="49" nillable="true" ma:displayName="Technik:ID" ma:list="{38ca2d14-7553-4371-abe5-4c2824f65932}" ma:internalName="Technik_x003A_ID" ma:readOnly="true" ma:showField="ID" ma:web="477ec09d-15f0-4e77-aa01-deac56df862c">
      <xsd:simpleType>
        <xsd:restriction base="dms:Lookup"/>
      </xsd:simpleType>
    </xsd:element>
    <xsd:element name="SeniorTechnik" ma:index="50" nillable="true" ma:displayName="Konstruktér" ma:list="{38ca2d14-7553-4371-abe5-4c2824f65932}" ma:internalName="SeniorTechnik" ma:showField="ZaraditJako" ma:web="477ec09d-15f0-4e77-aa01-deac56df862c">
      <xsd:simpleType>
        <xsd:restriction base="dms:Lookup"/>
      </xsd:simpleType>
    </xsd:element>
    <xsd:element name="SeniorTechnik_x003a_ID" ma:index="51" nillable="true" ma:displayName="Konstruktér:ID" ma:list="{38ca2d14-7553-4371-abe5-4c2824f65932}" ma:internalName="SeniorTechnik_x003A_ID" ma:readOnly="true" ma:showField="ID" ma:web="477ec09d-15f0-4e77-aa01-deac56df862c">
      <xsd:simpleType>
        <xsd:restriction base="dms:Lookup"/>
      </xsd:simpleType>
    </xsd:element>
    <xsd:element name="PomocnyObchodnikAD" ma:index="52" nillable="true" ma:displayName="Pomocný obchodníkAD" ma:list="UserInfo" ma:SharePointGroup="0" ma:internalName="PomocnyObchodnikAD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PomocnyObchodnik2" ma:index="60" nillable="true" ma:displayName="Pomocný Obchodník 2" ma:list="{38ca2d14-7553-4371-abe5-4c2824f65932}" ma:internalName="PomocnyObchodnik2" ma:showField="ZaraditJako" ma:web="477ec09d-15f0-4e77-aa01-deac56df862c">
      <xsd:simpleType>
        <xsd:restriction base="dms:Lookup"/>
      </xsd:simpleType>
    </xsd:element>
    <xsd:element name="PomocnyObchodnik2_x003a_ID" ma:index="61" nillable="true" ma:displayName="PomocnyObchodnik2:ID" ma:list="{38ca2d14-7553-4371-abe5-4c2824f65932}" ma:internalName="PomocnyObchodnik2_x003A_ID" ma:readOnly="true" ma:showField="ID" ma:web="477ec09d-15f0-4e77-aa01-deac56df862c">
      <xsd:simpleType>
        <xsd:restriction base="dms:Lookup"/>
      </xsd:simpleType>
    </xsd:element>
    <xsd:element name="PomocnyObchodnik2AD" ma:index="62" nillable="true" ma:displayName="Pomocný Obchodník 2AD" ma:list="UserInfo" ma:SharePointGroup="0" ma:internalName="PomocnyObchodnik2AD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PomocnyObchodnik3AD" ma:index="63" nillable="true" ma:displayName="Pomocný Obchodník 3AD" ma:list="UserInfo" ma:SharePointGroup="0" ma:internalName="PomocnyObchodnik3AD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PomocnyObchodnik3" ma:index="64" nillable="true" ma:displayName="Pomocný Obchodník 3" ma:list="{38ca2d14-7553-4371-abe5-4c2824f65932}" ma:internalName="PomocnyObchodnik3" ma:showField="ZaraditJako" ma:web="477ec09d-15f0-4e77-aa01-deac56df862c">
      <xsd:simpleType>
        <xsd:restriction base="dms:Lookup"/>
      </xsd:simpleType>
    </xsd:element>
    <xsd:element name="PomocnyObchodnik3_x003a_ID" ma:index="65" nillable="true" ma:displayName="PomocnyObchodnik3:ID" ma:list="{38ca2d14-7553-4371-abe5-4c2824f65932}" ma:internalName="PomocnyObchodnik3_x003A_ID" ma:readOnly="true" ma:showField="ID" ma:web="477ec09d-15f0-4e77-aa01-deac56df862c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57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rma xmlns="477ec09d-15f0-4e77-aa01-deac56df862c">1</Firma>
    <PomocnyObchodnikAD xmlns="477ec09d-15f0-4e77-aa01-deac56df862c">
      <UserInfo>
        <DisplayName/>
        <AccountId xsi:nil="true"/>
        <AccountType/>
      </UserInfo>
    </PomocnyObchodnikAD>
    <TypZakazky xmlns="477ec09d-15f0-4e77-aa01-deac56df862c" xsi:nil="true"/>
    <Vystavovatel xmlns="477ec09d-15f0-4e77-aa01-deac56df862c" xsi:nil="true"/>
    <Dodavatel xmlns="477ec09d-15f0-4e77-aa01-deac56df862c">19858</Dodavatel>
    <PopisZakazky xmlns="477ec09d-15f0-4e77-aa01-deac56df862c" xsi:nil="true"/>
    <Stream xmlns="477ec09d-15f0-4e77-aa01-deac56df862c">A</Stream>
    <Projektant xmlns="477ec09d-15f0-4e77-aa01-deac56df862c" xsi:nil="true"/>
    <SeniorTechnikAD xmlns="477ec09d-15f0-4e77-aa01-deac56df862c">
      <UserInfo>
        <DisplayName/>
        <AccountId xsi:nil="true"/>
        <AccountType/>
      </UserInfo>
    </SeniorTechnikAD>
    <PomocnyObchodnik xmlns="477ec09d-15f0-4e77-aa01-deac56df862c" xsi:nil="true"/>
    <Supervizor xmlns="477ec09d-15f0-4e77-aa01-deac56df862c">
      <UserInfo>
        <DisplayName/>
        <AccountId xsi:nil="true"/>
        <AccountType/>
      </UserInfo>
    </Supervizor>
    <IconOverlay xmlns="http://schemas.microsoft.com/sharepoint/v4" xsi:nil="true"/>
    <DocumentSetDescription xmlns="http://schemas.microsoft.com/sharepoint/v3" xsi:nil="true"/>
    <StavSchvaleni xmlns="477ec09d-15f0-4e77-aa01-deac56df862c">ANO</StavSchvaleni>
    <Hala xmlns="477ec09d-15f0-4e77-aa01-deac56df862c" xsi:nil="true"/>
    <Year xmlns="477ec09d-15f0-4e77-aa01-deac56df862c">22</Year>
    <Obchodnik xmlns="477ec09d-15f0-4e77-aa01-deac56df862c">
      <UserInfo>
        <DisplayName/>
        <AccountId>71</AccountId>
        <AccountType/>
      </UserInfo>
    </Obchodnik>
    <SeniorExpozice xmlns="477ec09d-15f0-4e77-aa01-deac56df862c" xsi:nil="true"/>
    <Obchodnik1 xmlns="477ec09d-15f0-4e77-aa01-deac56df862c">20162</Obchodnik1>
    <Technik1 xmlns="477ec09d-15f0-4e77-aa01-deac56df862c">17524</Technik1>
    <Vyrobak xmlns="477ec09d-15f0-4e77-aa01-deac56df862c" xsi:nil="true"/>
    <CisloZakazky xmlns="477ec09d-15f0-4e77-aa01-deac56df862c">MM210053</CisloZakazky>
    <Partak xmlns="477ec09d-15f0-4e77-aa01-deac56df862c">19397</Partak>
    <SeniorExpoziceAD xmlns="477ec09d-15f0-4e77-aa01-deac56df862c">
      <UserInfo>
        <DisplayName/>
        <AccountId xsi:nil="true"/>
        <AccountType/>
      </UserInfo>
    </SeniorExpoziceAD>
    <Zakaznik xmlns="477ec09d-15f0-4e77-aa01-deac56df862c">3900</Zakaznik>
    <Supervizor1 xmlns="477ec09d-15f0-4e77-aa01-deac56df862c" xsi:nil="true"/>
    <CisloStanku xmlns="477ec09d-15f0-4e77-aa01-deac56df862c" xsi:nil="true"/>
    <SeniorTechnik xmlns="477ec09d-15f0-4e77-aa01-deac56df862c" xsi:nil="true"/>
    <PomocnyObchodnik3AD xmlns="477ec09d-15f0-4e77-aa01-deac56df862c">
      <UserInfo>
        <DisplayName/>
        <AccountId xsi:nil="true"/>
        <AccountType/>
      </UserInfo>
    </PomocnyObchodnik3AD>
    <PomocnyObchodnik3 xmlns="477ec09d-15f0-4e77-aa01-deac56df862c" xsi:nil="true"/>
    <Technik xmlns="477ec09d-15f0-4e77-aa01-deac56df862c">
      <UserInfo>
        <DisplayName/>
        <AccountId>62</AccountId>
        <AccountType/>
      </UserInfo>
    </Technik>
    <Veletrh xmlns="477ec09d-15f0-4e77-aa01-deac56df862c" xsi:nil="true"/>
    <PomocnyObchodnik2 xmlns="477ec09d-15f0-4e77-aa01-deac56df862c" xsi:nil="true"/>
    <PomocnyObchodnik2AD xmlns="477ec09d-15f0-4e77-aa01-deac56df862c">
      <UserInfo>
        <DisplayName/>
        <AccountId xsi:nil="true"/>
        <AccountType/>
      </UserInfo>
    </PomocnyObchodnik2AD>
    <_dlc_DocId xmlns="477ec09d-15f0-4e77-aa01-deac56df862c">KTAUAMHX5XKM-9-1007640</_dlc_DocId>
    <_dlc_DocIdUrl xmlns="477ec09d-15f0-4e77-aa01-deac56df862c">
      <Url>https://portal.miba.cz/docs/ContractDocuments/_layouts/15/DocIdRedir.aspx?ID=KTAUAMHX5XKM-9-1007640</Url>
      <Description>KTAUAMHX5XKM-9-1007640</Description>
    </_dlc_DocIdUrl>
  </documentManagement>
</p:properti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4EF2FE-F19E-4133-AFDA-E06876BA55C0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943A9D58-DDF1-4829-B457-735BA7849D5D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5BD27F8A-38C7-47A5-9AB5-68B0160037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77ec09d-15f0-4e77-aa01-deac56df862c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4F16910-C892-45E3-AC20-50D63C3A92FB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1F48A9F-BB84-4F38-9B57-C0AF99B2F730}">
  <ds:schemaRefs>
    <ds:schemaRef ds:uri="http://schemas.microsoft.com/office/2006/metadata/properties"/>
    <ds:schemaRef ds:uri="http://schemas.microsoft.com/sharepoint/v3"/>
    <ds:schemaRef ds:uri="http://purl.org/dc/terms/"/>
    <ds:schemaRef ds:uri="477ec09d-15f0-4e77-aa01-deac56df86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schemas.microsoft.com/sharepoint/v4"/>
    <ds:schemaRef ds:uri="http://www.w3.org/XML/1998/namespace"/>
    <ds:schemaRef ds:uri="http://purl.org/dc/dcmitype/"/>
  </ds:schemaRefs>
</ds:datastoreItem>
</file>

<file path=customXml/itemProps6.xml><?xml version="1.0" encoding="utf-8"?>
<ds:datastoreItem xmlns:ds="http://schemas.openxmlformats.org/officeDocument/2006/customXml" ds:itemID="{553FE720-03A8-4CD3-9E8E-F6B0BBAA64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10</Words>
  <Characters>2834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DÍLO</vt:lpstr>
    </vt:vector>
  </TitlesOfParts>
  <Company>Miba</Company>
  <LinksUpToDate>false</LinksUpToDate>
  <CharactersWithSpaces>3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DÍLO</dc:title>
  <dc:creator>margetinova</dc:creator>
  <cp:lastModifiedBy>Kořán Petr</cp:lastModifiedBy>
  <cp:revision>2</cp:revision>
  <cp:lastPrinted>2021-03-01T12:19:00Z</cp:lastPrinted>
  <dcterms:created xsi:type="dcterms:W3CDTF">2022-05-25T12:11:00Z</dcterms:created>
  <dcterms:modified xsi:type="dcterms:W3CDTF">2022-05-25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k">
    <vt:lpwstr>Trvalý dokument</vt:lpwstr>
  </property>
  <property fmtid="{D5CDD505-2E9C-101B-9397-08002B2CF9AE}" pid="3" name="CitlivostDokumentu">
    <vt:lpwstr>Veřejný</vt:lpwstr>
  </property>
  <property fmtid="{D5CDD505-2E9C-101B-9397-08002B2CF9AE}" pid="4" name="Oddeleni">
    <vt:lpwstr>2</vt:lpwstr>
  </property>
  <property fmtid="{D5CDD505-2E9C-101B-9397-08002B2CF9AE}" pid="5" name="_dlc_DocId">
    <vt:lpwstr>KTAUAMHX5XKM-9-799917</vt:lpwstr>
  </property>
  <property fmtid="{D5CDD505-2E9C-101B-9397-08002B2CF9AE}" pid="6" name="_dlc_DocIdItemGuid">
    <vt:lpwstr>81d5f1d2-71da-4a4f-9f26-7f5538bc1b03</vt:lpwstr>
  </property>
  <property fmtid="{D5CDD505-2E9C-101B-9397-08002B2CF9AE}" pid="7" name="_dlc_DocIdUrl">
    <vt:lpwstr>https://portal.miba.cz/docs/ContractDocuments/_layouts/15/DocIdRedir.aspx?ID=KTAUAMHX5XKM-9-799917, KTAUAMHX5XKM-9-799917</vt:lpwstr>
  </property>
  <property fmtid="{D5CDD505-2E9C-101B-9397-08002B2CF9AE}" pid="8" name="IsNewDocument">
    <vt:lpwstr>No</vt:lpwstr>
  </property>
  <property fmtid="{D5CDD505-2E9C-101B-9397-08002B2CF9AE}" pid="9" name="Order">
    <vt:lpwstr>1184000.00000000</vt:lpwstr>
  </property>
  <property fmtid="{D5CDD505-2E9C-101B-9397-08002B2CF9AE}" pid="10" name="ContentTypeId">
    <vt:lpwstr>0x010100CD92DC0C7DB16446886DD83C7956A37B</vt:lpwstr>
  </property>
  <property fmtid="{D5CDD505-2E9C-101B-9397-08002B2CF9AE}" pid="11" name="_docset_NoMedatataSyncRequired">
    <vt:lpwstr>False</vt:lpwstr>
  </property>
  <property fmtid="{D5CDD505-2E9C-101B-9397-08002B2CF9AE}" pid="12" name="Partner">
    <vt:lpwstr/>
  </property>
  <property fmtid="{D5CDD505-2E9C-101B-9397-08002B2CF9AE}" pid="13" name="ZodpovednaOsoba">
    <vt:lpwstr/>
  </property>
  <property fmtid="{D5CDD505-2E9C-101B-9397-08002B2CF9AE}" pid="14" name="FileURL">
    <vt:lpwstr>, </vt:lpwstr>
  </property>
  <property fmtid="{D5CDD505-2E9C-101B-9397-08002B2CF9AE}" pid="15" name="DruhDokumentu">
    <vt:lpwstr/>
  </property>
  <property fmtid="{D5CDD505-2E9C-101B-9397-08002B2CF9AE}" pid="16" name="SystemFileInfo">
    <vt:lpwstr/>
  </property>
  <property fmtid="{D5CDD505-2E9C-101B-9397-08002B2CF9AE}" pid="17" name="FileURLText">
    <vt:lpwstr/>
  </property>
</Properties>
</file>